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Override PartName="/word/footer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7E81" w:rsidRPr="000142F2" w:rsidRDefault="00CF7E81">
      <w:pPr>
        <w:rPr>
          <w:lang w:val="en-US"/>
        </w:rPr>
      </w:pPr>
    </w:p>
    <w:tbl>
      <w:tblPr>
        <w:tblW w:w="10065" w:type="dxa"/>
        <w:tblLook w:val="04A0"/>
      </w:tblPr>
      <w:tblGrid>
        <w:gridCol w:w="5529"/>
        <w:gridCol w:w="4536"/>
      </w:tblGrid>
      <w:tr w:rsidR="006D1185" w:rsidRPr="004B6431" w:rsidTr="006D79AE">
        <w:tc>
          <w:tcPr>
            <w:tcW w:w="5529" w:type="dxa"/>
            <w:shd w:val="clear" w:color="auto" w:fill="auto"/>
          </w:tcPr>
          <w:p w:rsidR="006D1185" w:rsidRPr="004B6431" w:rsidRDefault="006D1185" w:rsidP="006D1185"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 w:rsidR="006D1185" w:rsidRPr="006D79AE" w:rsidRDefault="006D1185" w:rsidP="006D79AE">
            <w:pPr>
              <w:ind w:firstLine="466"/>
              <w:jc w:val="right"/>
              <w:rPr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Утверждаю:</w:t>
            </w:r>
          </w:p>
          <w:p w:rsidR="003516A2" w:rsidRPr="006D79AE" w:rsidRDefault="003516A2" w:rsidP="006D79AE">
            <w:pPr>
              <w:ind w:firstLine="466"/>
              <w:jc w:val="right"/>
              <w:rPr>
                <w:sz w:val="22"/>
                <w:szCs w:val="22"/>
              </w:rPr>
            </w:pPr>
          </w:p>
          <w:p w:rsidR="006D1185" w:rsidRPr="006D79AE" w:rsidRDefault="00237DBB" w:rsidP="00D57613">
            <w:pPr>
              <w:ind w:firstLine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Глава сельского поселения </w:t>
            </w:r>
            <w:r w:rsidR="003E6F62">
              <w:rPr>
                <w:sz w:val="22"/>
                <w:szCs w:val="22"/>
              </w:rPr>
              <w:t>Верхнеказымский</w:t>
            </w:r>
          </w:p>
          <w:p w:rsidR="00B31180" w:rsidRPr="006D79AE" w:rsidRDefault="00B31180" w:rsidP="006D79AE">
            <w:pPr>
              <w:ind w:firstLine="466"/>
              <w:jc w:val="left"/>
              <w:rPr>
                <w:sz w:val="22"/>
                <w:szCs w:val="22"/>
              </w:rPr>
            </w:pPr>
          </w:p>
          <w:p w:rsidR="006D1185" w:rsidRPr="006D79AE" w:rsidRDefault="00D37120" w:rsidP="006D79AE">
            <w:pPr>
              <w:ind w:firstLine="466"/>
              <w:jc w:val="right"/>
              <w:rPr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_____________________</w:t>
            </w:r>
            <w:r w:rsidR="004D4187">
              <w:rPr>
                <w:sz w:val="22"/>
                <w:szCs w:val="22"/>
              </w:rPr>
              <w:t>Бандысик Г.Н</w:t>
            </w:r>
            <w:r w:rsidR="00237DBB">
              <w:rPr>
                <w:sz w:val="22"/>
                <w:szCs w:val="22"/>
              </w:rPr>
              <w:t>.</w:t>
            </w:r>
          </w:p>
          <w:p w:rsidR="00B31180" w:rsidRPr="006D79AE" w:rsidRDefault="00B31180" w:rsidP="006D79AE">
            <w:pPr>
              <w:ind w:firstLine="466"/>
              <w:jc w:val="right"/>
              <w:rPr>
                <w:sz w:val="22"/>
                <w:szCs w:val="22"/>
              </w:rPr>
            </w:pPr>
          </w:p>
          <w:p w:rsidR="006D1185" w:rsidRPr="006D79AE" w:rsidRDefault="006D1185" w:rsidP="00D57613">
            <w:pPr>
              <w:ind w:firstLine="466"/>
              <w:jc w:val="right"/>
              <w:rPr>
                <w:b/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«</w:t>
            </w:r>
            <w:r w:rsidR="00D37120" w:rsidRPr="006D79AE">
              <w:rPr>
                <w:sz w:val="22"/>
                <w:szCs w:val="22"/>
              </w:rPr>
              <w:t>____</w:t>
            </w:r>
            <w:r w:rsidRPr="006D79AE">
              <w:rPr>
                <w:sz w:val="22"/>
                <w:szCs w:val="22"/>
              </w:rPr>
              <w:t xml:space="preserve">» </w:t>
            </w:r>
            <w:r w:rsidR="00D37120" w:rsidRPr="006D79AE">
              <w:rPr>
                <w:sz w:val="22"/>
                <w:szCs w:val="22"/>
              </w:rPr>
              <w:t>_</w:t>
            </w:r>
            <w:r w:rsidR="006D79AE" w:rsidRPr="006D79AE">
              <w:rPr>
                <w:sz w:val="22"/>
                <w:szCs w:val="22"/>
              </w:rPr>
              <w:t>____________________</w:t>
            </w:r>
            <w:r w:rsidRPr="006D79AE">
              <w:rPr>
                <w:sz w:val="22"/>
                <w:szCs w:val="22"/>
              </w:rPr>
              <w:t xml:space="preserve"> 20</w:t>
            </w:r>
            <w:r w:rsidR="003516A2" w:rsidRPr="006D79AE">
              <w:rPr>
                <w:sz w:val="22"/>
                <w:szCs w:val="22"/>
              </w:rPr>
              <w:t>2</w:t>
            </w:r>
            <w:r w:rsidR="00D57613">
              <w:rPr>
                <w:sz w:val="22"/>
                <w:szCs w:val="22"/>
              </w:rPr>
              <w:t>2</w:t>
            </w:r>
            <w:r w:rsidRPr="006D79AE">
              <w:rPr>
                <w:sz w:val="22"/>
                <w:szCs w:val="22"/>
              </w:rPr>
              <w:t xml:space="preserve"> г</w:t>
            </w:r>
          </w:p>
        </w:tc>
      </w:tr>
      <w:tr w:rsidR="006D1185" w:rsidRPr="004B6431" w:rsidTr="006D79AE">
        <w:tc>
          <w:tcPr>
            <w:tcW w:w="5529" w:type="dxa"/>
            <w:shd w:val="clear" w:color="auto" w:fill="auto"/>
          </w:tcPr>
          <w:p w:rsidR="006D1185" w:rsidRPr="004B6431" w:rsidRDefault="006D1185" w:rsidP="006D1185"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 w:rsidR="006D1185" w:rsidRPr="006D79AE" w:rsidRDefault="006D1185" w:rsidP="006D79AE">
            <w:pPr>
              <w:ind w:firstLine="466"/>
              <w:jc w:val="left"/>
              <w:rPr>
                <w:sz w:val="22"/>
                <w:szCs w:val="22"/>
              </w:rPr>
            </w:pPr>
          </w:p>
        </w:tc>
      </w:tr>
    </w:tbl>
    <w:p w:rsidR="00BD3BDE" w:rsidRDefault="00BD3BDE" w:rsidP="00BD3BDE"/>
    <w:p w:rsidR="00BD3BDE" w:rsidRDefault="00BD3BDE" w:rsidP="00BD3BDE"/>
    <w:p w:rsidR="00BD3BDE" w:rsidRPr="00BD3BDE" w:rsidRDefault="00BD3BDE" w:rsidP="00BD3BDE"/>
    <w:p w:rsidR="0083655E" w:rsidRDefault="0083655E" w:rsidP="00BD3BDE"/>
    <w:p w:rsidR="001E45F1" w:rsidRDefault="001E45F1" w:rsidP="00BD3BDE"/>
    <w:p w:rsidR="001E45F1" w:rsidRDefault="001E45F1" w:rsidP="00BD3BDE"/>
    <w:p w:rsidR="001E45F1" w:rsidRDefault="001E45F1" w:rsidP="00BD3BDE"/>
    <w:p w:rsidR="001E45F1" w:rsidRDefault="001E45F1" w:rsidP="00BD3BDE"/>
    <w:p w:rsidR="001E45F1" w:rsidRPr="00BD3BDE" w:rsidRDefault="001E45F1" w:rsidP="00BD3BDE"/>
    <w:p w:rsidR="0062785E" w:rsidRDefault="0062785E" w:rsidP="001E6F43">
      <w:pPr>
        <w:jc w:val="center"/>
        <w:rPr>
          <w:b/>
          <w:sz w:val="36"/>
          <w:szCs w:val="36"/>
        </w:rPr>
      </w:pPr>
      <w:r w:rsidRPr="0062785E">
        <w:rPr>
          <w:b/>
          <w:sz w:val="36"/>
          <w:szCs w:val="36"/>
        </w:rPr>
        <w:t>Программа энергосбережения и повышен</w:t>
      </w:r>
      <w:r>
        <w:rPr>
          <w:b/>
          <w:sz w:val="36"/>
          <w:szCs w:val="36"/>
        </w:rPr>
        <w:t>ия энергетической эффективности</w:t>
      </w:r>
    </w:p>
    <w:p w:rsidR="003E6F62" w:rsidRDefault="00AC1DC1" w:rsidP="001E6F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м</w:t>
      </w:r>
      <w:r w:rsidR="00F62AE0" w:rsidRPr="00F62AE0">
        <w:rPr>
          <w:b/>
          <w:sz w:val="36"/>
          <w:szCs w:val="36"/>
        </w:rPr>
        <w:t>униципально</w:t>
      </w:r>
      <w:r w:rsidR="00F62AE0">
        <w:rPr>
          <w:b/>
          <w:sz w:val="36"/>
          <w:szCs w:val="36"/>
        </w:rPr>
        <w:t>го</w:t>
      </w:r>
      <w:r w:rsidR="00F62AE0" w:rsidRPr="00F62AE0">
        <w:rPr>
          <w:b/>
          <w:sz w:val="36"/>
          <w:szCs w:val="36"/>
        </w:rPr>
        <w:t xml:space="preserve"> казённо</w:t>
      </w:r>
      <w:r w:rsidR="00F62AE0">
        <w:rPr>
          <w:b/>
          <w:sz w:val="36"/>
          <w:szCs w:val="36"/>
        </w:rPr>
        <w:t>го</w:t>
      </w:r>
      <w:r w:rsidR="003E6F62">
        <w:rPr>
          <w:b/>
          <w:sz w:val="36"/>
          <w:szCs w:val="36"/>
        </w:rPr>
        <w:t xml:space="preserve"> учреждения</w:t>
      </w:r>
    </w:p>
    <w:p w:rsidR="0062785E" w:rsidRDefault="00AC1DC1" w:rsidP="001E6F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а</w:t>
      </w:r>
      <w:r w:rsidR="00F62AE0" w:rsidRPr="00F62AE0">
        <w:rPr>
          <w:b/>
          <w:sz w:val="36"/>
          <w:szCs w:val="36"/>
        </w:rPr>
        <w:t xml:space="preserve">дминистрация сельского поселения </w:t>
      </w:r>
      <w:r w:rsidR="003E6F62">
        <w:rPr>
          <w:b/>
          <w:sz w:val="36"/>
          <w:szCs w:val="36"/>
        </w:rPr>
        <w:t>Верхнеказымский</w:t>
      </w:r>
      <w:r w:rsidR="00F62AE0" w:rsidRPr="00F62AE0">
        <w:rPr>
          <w:b/>
          <w:sz w:val="36"/>
          <w:szCs w:val="36"/>
        </w:rPr>
        <w:t xml:space="preserve"> Белоярского района</w:t>
      </w:r>
    </w:p>
    <w:p w:rsidR="00DD1BD9" w:rsidRPr="00D244CF" w:rsidRDefault="00486716" w:rsidP="001E6F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на 20</w:t>
      </w:r>
      <w:r w:rsidRPr="00486716">
        <w:rPr>
          <w:b/>
          <w:sz w:val="36"/>
          <w:szCs w:val="36"/>
        </w:rPr>
        <w:t>2</w:t>
      </w:r>
      <w:r w:rsidR="00D57613">
        <w:rPr>
          <w:b/>
          <w:sz w:val="36"/>
          <w:szCs w:val="36"/>
        </w:rPr>
        <w:t>3</w:t>
      </w:r>
      <w:r w:rsidR="00CD60F6">
        <w:rPr>
          <w:b/>
          <w:sz w:val="36"/>
          <w:szCs w:val="36"/>
        </w:rPr>
        <w:t>-202</w:t>
      </w:r>
      <w:r w:rsidR="00D57613">
        <w:rPr>
          <w:b/>
          <w:sz w:val="36"/>
          <w:szCs w:val="36"/>
        </w:rPr>
        <w:t>5</w:t>
      </w:r>
      <w:r w:rsidR="0062785E">
        <w:rPr>
          <w:b/>
          <w:sz w:val="36"/>
          <w:szCs w:val="36"/>
        </w:rPr>
        <w:t xml:space="preserve"> г</w:t>
      </w:r>
      <w:r w:rsidR="00F915E5">
        <w:rPr>
          <w:b/>
          <w:sz w:val="36"/>
          <w:szCs w:val="36"/>
        </w:rPr>
        <w:t>оды</w:t>
      </w:r>
    </w:p>
    <w:p w:rsidR="0083655E" w:rsidRPr="00BD3BDE" w:rsidRDefault="0083655E" w:rsidP="00BD3BDE"/>
    <w:p w:rsidR="0083655E" w:rsidRPr="00BD3BDE" w:rsidRDefault="0083655E" w:rsidP="00BD3BDE"/>
    <w:p w:rsidR="0083655E" w:rsidRPr="00BD3BDE" w:rsidRDefault="0083655E" w:rsidP="00BD3BDE"/>
    <w:p w:rsidR="0083655E" w:rsidRPr="00BD3BDE" w:rsidRDefault="0083655E" w:rsidP="00BD3BDE"/>
    <w:p w:rsidR="0083655E" w:rsidRPr="00BD3BDE" w:rsidRDefault="0083655E" w:rsidP="00BD3BDE"/>
    <w:p w:rsidR="0083655E" w:rsidRPr="00BD3BDE" w:rsidRDefault="0083655E" w:rsidP="00BD3BDE"/>
    <w:p w:rsidR="00443FF3" w:rsidRPr="00BD3BDE" w:rsidRDefault="00443FF3" w:rsidP="00BD3BDE"/>
    <w:p w:rsidR="0023226B" w:rsidRPr="00BD3BDE" w:rsidRDefault="0023226B" w:rsidP="00BD3BDE"/>
    <w:p w:rsidR="009B6282" w:rsidRDefault="007576A4" w:rsidP="00F24ABD">
      <w:pPr>
        <w:jc w:val="center"/>
        <w:outlineLvl w:val="0"/>
        <w:rPr>
          <w:b/>
        </w:rPr>
      </w:pPr>
      <w:r>
        <w:br w:type="page"/>
      </w:r>
      <w:bookmarkStart w:id="0" w:name="_Toc119173664"/>
      <w:r w:rsidR="009B6282" w:rsidRPr="008F2111">
        <w:rPr>
          <w:b/>
        </w:rPr>
        <w:lastRenderedPageBreak/>
        <w:t>Оглавление</w:t>
      </w:r>
      <w:bookmarkEnd w:id="0"/>
    </w:p>
    <w:p w:rsidR="006721DE" w:rsidRPr="006721DE" w:rsidRDefault="006721DE" w:rsidP="006721DE">
      <w:pPr>
        <w:tabs>
          <w:tab w:val="num" w:pos="1620"/>
        </w:tabs>
        <w:spacing w:line="360" w:lineRule="auto"/>
        <w:ind w:firstLine="540"/>
        <w:rPr>
          <w:szCs w:val="28"/>
        </w:rPr>
      </w:pPr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216F16">
        <w:fldChar w:fldCharType="begin"/>
      </w:r>
      <w:r w:rsidR="009B6282" w:rsidRPr="00216F16">
        <w:instrText xml:space="preserve"> TOC \o "1-3" \h \z \u </w:instrText>
      </w:r>
      <w:r w:rsidRPr="00216F16">
        <w:fldChar w:fldCharType="separate"/>
      </w:r>
      <w:hyperlink w:anchor="_Toc119173664" w:history="1">
        <w:r w:rsidR="00BA314A" w:rsidRPr="00BA314A">
          <w:rPr>
            <w:rStyle w:val="a4"/>
            <w:noProof/>
          </w:rPr>
          <w:t>Оглавление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4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2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5" w:history="1">
        <w:r w:rsidR="00BA314A" w:rsidRPr="00BA314A">
          <w:rPr>
            <w:rStyle w:val="a4"/>
            <w:noProof/>
          </w:rPr>
          <w:t>1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Анализ текущего состояния энергосбережения в учреждении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5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7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6" w:history="1">
        <w:r w:rsidR="00BA314A" w:rsidRPr="00BA314A">
          <w:rPr>
            <w:rStyle w:val="a4"/>
            <w:noProof/>
          </w:rPr>
          <w:t>2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Цели и задачи Программы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6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3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7" w:history="1">
        <w:r w:rsidR="00BA314A" w:rsidRPr="00BA314A">
          <w:rPr>
            <w:rStyle w:val="a4"/>
            <w:noProof/>
          </w:rPr>
          <w:t>3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Сроки и этапы реализации Программы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7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4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8" w:history="1">
        <w:r w:rsidR="00BA314A" w:rsidRPr="00BA314A">
          <w:rPr>
            <w:rStyle w:val="a4"/>
            <w:noProof/>
          </w:rPr>
          <w:t>4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Мероприятия по энергосбережению и повышению энергетической эффективности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8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5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9" w:history="1">
        <w:r w:rsidR="00BA314A" w:rsidRPr="00BA314A">
          <w:rPr>
            <w:rStyle w:val="a4"/>
            <w:noProof/>
          </w:rPr>
          <w:t>5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Целевые показатели в области энергосбережения и повышения энергетической эффективности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9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7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0" w:history="1">
        <w:r w:rsidR="00BA314A" w:rsidRPr="00BA314A">
          <w:rPr>
            <w:rStyle w:val="a4"/>
            <w:noProof/>
          </w:rPr>
          <w:t>6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Объём и источники финансирования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0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8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1" w:history="1">
        <w:r w:rsidR="00BA314A" w:rsidRPr="00BA314A">
          <w:rPr>
            <w:rStyle w:val="a4"/>
            <w:noProof/>
          </w:rPr>
          <w:t>7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Ожидаемые результаты Программы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1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9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2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2" w:history="1">
        <w:r w:rsidR="00BA314A" w:rsidRPr="00BA314A">
          <w:rPr>
            <w:rStyle w:val="a4"/>
            <w:noProof/>
          </w:rPr>
          <w:t>7.1. Мероприятия по экономии в системе теплоснабжения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2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9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3" w:history="1">
        <w:r w:rsidR="00BA314A" w:rsidRPr="00BA314A">
          <w:rPr>
            <w:rStyle w:val="a4"/>
            <w:noProof/>
          </w:rPr>
          <w:t>8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Механизм реализации Программы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3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23</w:t>
        </w:r>
        <w:r w:rsidRPr="00BA314A">
          <w:rPr>
            <w:noProof/>
            <w:webHidden/>
          </w:rPr>
          <w:fldChar w:fldCharType="end"/>
        </w:r>
      </w:hyperlink>
    </w:p>
    <w:p w:rsid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4" w:history="1">
        <w:r w:rsidR="00BA314A" w:rsidRPr="00BA314A">
          <w:rPr>
            <w:rStyle w:val="a4"/>
            <w:noProof/>
          </w:rPr>
          <w:t>9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Система мониторинга, управления и контроля над ходом выполнения программы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4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24</w:t>
        </w:r>
        <w:r w:rsidRPr="00BA314A">
          <w:rPr>
            <w:noProof/>
            <w:webHidden/>
          </w:rPr>
          <w:fldChar w:fldCharType="end"/>
        </w:r>
      </w:hyperlink>
    </w:p>
    <w:p w:rsidR="00F915E5" w:rsidRDefault="004E32B2" w:rsidP="00CF2A97"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 w:rsidRPr="00216F16">
        <w:fldChar w:fldCharType="end"/>
      </w:r>
    </w:p>
    <w:p w:rsidR="00F915E5" w:rsidRPr="00F915E5" w:rsidRDefault="00F915E5" w:rsidP="00F915E5"/>
    <w:p w:rsidR="00F915E5" w:rsidRPr="00F915E5" w:rsidRDefault="00F915E5" w:rsidP="00F915E5"/>
    <w:p w:rsidR="00F915E5" w:rsidRDefault="00F915E5" w:rsidP="00F915E5"/>
    <w:p w:rsidR="00F915E5" w:rsidRDefault="00F915E5" w:rsidP="00F915E5"/>
    <w:p w:rsidR="009B6282" w:rsidRPr="00F915E5" w:rsidRDefault="00F915E5" w:rsidP="00F915E5">
      <w:pPr>
        <w:tabs>
          <w:tab w:val="left" w:pos="5602"/>
        </w:tabs>
      </w:pPr>
      <w:r>
        <w:tab/>
      </w:r>
    </w:p>
    <w:p w:rsidR="00D57613" w:rsidRDefault="00C66CAE" w:rsidP="00D57613">
      <w:pPr>
        <w:pageBreakBefore/>
        <w:spacing w:line="276" w:lineRule="auto"/>
        <w:jc w:val="center"/>
        <w:rPr>
          <w:b/>
          <w:szCs w:val="28"/>
        </w:rPr>
      </w:pPr>
      <w:r w:rsidRPr="00DC2E31">
        <w:rPr>
          <w:b/>
          <w:szCs w:val="28"/>
        </w:rPr>
        <w:lastRenderedPageBreak/>
        <w:t>П</w:t>
      </w:r>
      <w:r w:rsidR="00223122">
        <w:rPr>
          <w:b/>
          <w:szCs w:val="28"/>
        </w:rPr>
        <w:t>аспорт</w:t>
      </w:r>
      <w:r w:rsidR="00D57613">
        <w:rPr>
          <w:b/>
          <w:szCs w:val="28"/>
        </w:rPr>
        <w:t xml:space="preserve"> </w:t>
      </w:r>
      <w:r w:rsidR="00DC2E31">
        <w:rPr>
          <w:b/>
          <w:szCs w:val="28"/>
        </w:rPr>
        <w:t>Программы</w:t>
      </w:r>
    </w:p>
    <w:p w:rsidR="00447C36" w:rsidRPr="00600854" w:rsidRDefault="00D57613" w:rsidP="00D57613">
      <w:pPr>
        <w:spacing w:line="276" w:lineRule="auto"/>
        <w:jc w:val="center"/>
        <w:rPr>
          <w:b/>
          <w:szCs w:val="28"/>
        </w:rPr>
      </w:pPr>
      <w:r w:rsidRPr="00600854">
        <w:rPr>
          <w:b/>
          <w:szCs w:val="28"/>
        </w:rPr>
        <w:t>энергосбережения и повышения энергетической эффективности</w:t>
      </w:r>
      <w:r w:rsidR="00010455">
        <w:rPr>
          <w:b/>
          <w:szCs w:val="28"/>
        </w:rPr>
        <w:t xml:space="preserve"> муниципального казённого учреждения </w:t>
      </w:r>
      <w:r w:rsidR="00F915E5">
        <w:rPr>
          <w:b/>
          <w:szCs w:val="28"/>
        </w:rPr>
        <w:t>а</w:t>
      </w:r>
      <w:r w:rsidR="00010455">
        <w:rPr>
          <w:b/>
          <w:szCs w:val="28"/>
        </w:rPr>
        <w:t xml:space="preserve">дминистрация сельского поселения </w:t>
      </w:r>
      <w:r w:rsidR="0055300D">
        <w:rPr>
          <w:b/>
          <w:szCs w:val="28"/>
        </w:rPr>
        <w:t>Верхнеказымский</w:t>
      </w:r>
      <w:r w:rsidR="00010455">
        <w:rPr>
          <w:b/>
          <w:szCs w:val="28"/>
        </w:rPr>
        <w:t xml:space="preserve"> Белоярского района</w:t>
      </w:r>
      <w:r w:rsidR="00FA2327">
        <w:rPr>
          <w:b/>
          <w:szCs w:val="28"/>
        </w:rPr>
        <w:t xml:space="preserve"> </w:t>
      </w:r>
      <w:r w:rsidRPr="00600854">
        <w:rPr>
          <w:b/>
          <w:szCs w:val="28"/>
        </w:rPr>
        <w:t>на 2023-2025 г</w:t>
      </w:r>
      <w:r w:rsidR="00F915E5">
        <w:rPr>
          <w:b/>
          <w:szCs w:val="28"/>
        </w:rPr>
        <w:t>од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3002"/>
        <w:gridCol w:w="6833"/>
      </w:tblGrid>
      <w:tr w:rsidR="00E125D2" w:rsidRPr="009E7353" w:rsidTr="00C12E51">
        <w:tc>
          <w:tcPr>
            <w:tcW w:w="1526" w:type="pct"/>
            <w:shd w:val="clear" w:color="auto" w:fill="auto"/>
          </w:tcPr>
          <w:p w:rsidR="00E125D2" w:rsidRPr="00600854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600854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 w:rsidR="00E125D2" w:rsidRPr="00C12E51" w:rsidRDefault="00010455" w:rsidP="00F915E5"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М</w:t>
            </w:r>
            <w:r w:rsidRPr="00010455">
              <w:rPr>
                <w:spacing w:val="-4"/>
                <w:sz w:val="24"/>
              </w:rPr>
              <w:t>униципаль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казён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учреждени</w:t>
            </w:r>
            <w:r w:rsidR="00BE7AC6"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</w:t>
            </w:r>
            <w:r w:rsidR="00F915E5">
              <w:rPr>
                <w:spacing w:val="-4"/>
                <w:sz w:val="24"/>
              </w:rPr>
              <w:t>а</w:t>
            </w:r>
            <w:r w:rsidRPr="00010455">
              <w:rPr>
                <w:spacing w:val="-4"/>
                <w:sz w:val="24"/>
              </w:rPr>
              <w:t xml:space="preserve">дминистрация сельского поселения </w:t>
            </w:r>
            <w:r w:rsidR="0055300D">
              <w:rPr>
                <w:spacing w:val="-4"/>
                <w:sz w:val="24"/>
              </w:rPr>
              <w:t>Верхнеказымский</w:t>
            </w:r>
            <w:r w:rsidRPr="00010455">
              <w:rPr>
                <w:spacing w:val="-4"/>
                <w:sz w:val="24"/>
              </w:rPr>
              <w:t xml:space="preserve"> Белоярского района</w:t>
            </w:r>
          </w:p>
        </w:tc>
      </w:tr>
      <w:tr w:rsidR="00DB735E" w:rsidRPr="009E7353" w:rsidTr="00C12E51">
        <w:tc>
          <w:tcPr>
            <w:tcW w:w="1526" w:type="pct"/>
            <w:shd w:val="clear" w:color="auto" w:fill="auto"/>
          </w:tcPr>
          <w:p w:rsidR="0083655E" w:rsidRPr="00C12E51" w:rsidRDefault="0083655E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Основани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е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 для разработки 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Федеральный закон № 261-ФЗ от 23.11.2009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Указ Президента Р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 xml:space="preserve">оссийской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Ф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04.06.2008 № 889 «О некоторых мерах по повышению энергетической и экологической эффективности российской экономики»;</w:t>
            </w:r>
          </w:p>
          <w:p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31.12.2009 г. № 1225 «О требованиях к региональным и муниципальным программам в области энергосбережения и повышения энергетической эффективности»;</w:t>
            </w:r>
          </w:p>
          <w:p w:rsidR="0083655E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риказ Мин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истерства энергетик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Росси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йской Ф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30.06.2014 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тчетности о ходе их реализации».</w:t>
            </w:r>
          </w:p>
          <w:p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07.12.2019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</w:p>
          <w:p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.07.2020 </w:t>
            </w:r>
            <w:r w:rsidR="00AC1DC1">
              <w:rPr>
                <w:rFonts w:eastAsia="Calibri"/>
                <w:spacing w:val="-4"/>
                <w:sz w:val="24"/>
                <w:lang w:eastAsia="en-US"/>
              </w:rPr>
              <w:t xml:space="preserve">                 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№ 425</w:t>
            </w:r>
          </w:p>
        </w:tc>
      </w:tr>
      <w:tr w:rsidR="00E125D2" w:rsidRPr="009E7353" w:rsidTr="00C12E51">
        <w:tc>
          <w:tcPr>
            <w:tcW w:w="1526" w:type="pct"/>
            <w:shd w:val="clear" w:color="auto" w:fill="auto"/>
          </w:tcPr>
          <w:p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оисполнителей программы</w:t>
            </w:r>
          </w:p>
        </w:tc>
        <w:tc>
          <w:tcPr>
            <w:tcW w:w="3474" w:type="pct"/>
            <w:shd w:val="clear" w:color="auto" w:fill="auto"/>
          </w:tcPr>
          <w:p w:rsidR="00E125D2" w:rsidRPr="00C12E51" w:rsidRDefault="00010455" w:rsidP="00F915E5">
            <w:pPr>
              <w:pStyle w:val="11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>униципаль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казён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учреждени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F915E5">
              <w:rPr>
                <w:rFonts w:eastAsia="Calibri"/>
                <w:spacing w:val="-4"/>
                <w:sz w:val="24"/>
                <w:lang w:eastAsia="en-US"/>
              </w:rPr>
              <w:t>а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дминистрация сельского поселения </w:t>
            </w:r>
            <w:r w:rsidR="0055300D">
              <w:rPr>
                <w:rFonts w:eastAsia="Calibri"/>
                <w:spacing w:val="-4"/>
                <w:sz w:val="24"/>
                <w:lang w:eastAsia="en-US"/>
              </w:rPr>
              <w:t>Верхнеказымский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Белоярского района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>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оответствии с Федеральным законом от 05.04.2013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 w:rsidR="00E125D2" w:rsidRPr="0062606B" w:rsidTr="00C12E51">
        <w:tc>
          <w:tcPr>
            <w:tcW w:w="1526" w:type="pct"/>
            <w:shd w:val="clear" w:color="auto" w:fill="auto"/>
          </w:tcPr>
          <w:p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 w:rsidR="00E125D2" w:rsidRPr="00C12E51" w:rsidRDefault="00FA23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Общество с ограниченной ответственностью «Объединение </w:t>
            </w:r>
            <w:proofErr w:type="spellStart"/>
            <w:r>
              <w:rPr>
                <w:rFonts w:eastAsia="Calibri"/>
                <w:spacing w:val="-4"/>
                <w:sz w:val="24"/>
                <w:lang w:eastAsia="en-US"/>
              </w:rPr>
              <w:t>энергоменеджмента</w:t>
            </w:r>
            <w:proofErr w:type="spellEnd"/>
            <w:r>
              <w:rPr>
                <w:rFonts w:eastAsia="Calibri"/>
                <w:spacing w:val="-4"/>
                <w:sz w:val="24"/>
                <w:lang w:eastAsia="en-US"/>
              </w:rPr>
              <w:t>», г. Санкт-Петербург</w:t>
            </w:r>
          </w:p>
          <w:p w:rsidR="0062606B" w:rsidRPr="0062606B" w:rsidRDefault="00827E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чтовый адрес: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197227, Санкт-Петербург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 xml:space="preserve">Комендантский </w:t>
            </w:r>
            <w:proofErr w:type="spellStart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пр</w:t>
            </w:r>
            <w:proofErr w:type="spellEnd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, д. 4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литер А, офис 406А, 407 А.</w:t>
            </w:r>
          </w:p>
          <w:p w:rsidR="0062606B" w:rsidRPr="0062606B" w:rsidRDefault="0062606B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t>Тел./факс: (812) 449-03-16</w:t>
            </w:r>
          </w:p>
          <w:p w:rsidR="00E125D2" w:rsidRPr="0062606B" w:rsidRDefault="0062606B" w:rsidP="0062606B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val="en-US" w:eastAsia="en-US"/>
              </w:rPr>
            </w:pPr>
            <w:proofErr w:type="spellStart"/>
            <w:r w:rsidRPr="0062606B">
              <w:rPr>
                <w:rFonts w:eastAsia="Calibri"/>
                <w:spacing w:val="-4"/>
                <w:sz w:val="24"/>
                <w:lang w:eastAsia="en-US"/>
              </w:rPr>
              <w:t>E-mail</w:t>
            </w:r>
            <w:proofErr w:type="spellEnd"/>
            <w:r w:rsidRPr="0062606B">
              <w:rPr>
                <w:rFonts w:eastAsia="Calibri"/>
                <w:spacing w:val="-4"/>
                <w:sz w:val="24"/>
                <w:lang w:eastAsia="en-US"/>
              </w:rPr>
              <w:t>: office@o-em.ru</w:t>
            </w:r>
          </w:p>
        </w:tc>
      </w:tr>
      <w:tr w:rsidR="00DB735E" w:rsidRPr="009E7353" w:rsidTr="00C12E51">
        <w:tc>
          <w:tcPr>
            <w:tcW w:w="1526" w:type="pct"/>
            <w:shd w:val="clear" w:color="auto" w:fill="auto"/>
          </w:tcPr>
          <w:p w:rsidR="00386E70" w:rsidRPr="00C12E51" w:rsidRDefault="00FE4F69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Цели 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="00386E70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:rsidR="00FC79F1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Ц</w:t>
            </w:r>
            <w:r w:rsidR="00FC79F1" w:rsidRPr="00C12E51">
              <w:rPr>
                <w:rFonts w:eastAsia="Calibri"/>
                <w:spacing w:val="-4"/>
                <w:sz w:val="24"/>
                <w:lang w:eastAsia="en-US"/>
              </w:rPr>
              <w:t>елями Программы являются: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ебления энергетических ресурсов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ии оборудования, сетей, зданий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 w:rsidR="00386E70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Задачи программы</w:t>
            </w:r>
          </w:p>
        </w:tc>
        <w:tc>
          <w:tcPr>
            <w:tcW w:w="3474" w:type="pct"/>
            <w:shd w:val="clear" w:color="auto" w:fill="auto"/>
          </w:tcPr>
          <w:p w:rsidR="000F2296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 w:rsidR="000F2296" w:rsidRPr="00C12E51" w:rsidRDefault="00EA078D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.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W w:w="6929" w:type="dxa"/>
              <w:tblLayout w:type="fixed"/>
              <w:tblLook w:val="04A0"/>
            </w:tblPr>
            <w:tblGrid>
              <w:gridCol w:w="1946"/>
              <w:gridCol w:w="1417"/>
              <w:gridCol w:w="1283"/>
              <w:gridCol w:w="1127"/>
              <w:gridCol w:w="1130"/>
              <w:gridCol w:w="26"/>
            </w:tblGrid>
            <w:tr w:rsidR="00C363ED" w:rsidRPr="00CF2A97" w:rsidTr="00CC5581">
              <w:trPr>
                <w:gridAfter w:val="1"/>
                <w:wAfter w:w="26" w:type="dxa"/>
                <w:trHeight w:val="20"/>
                <w:tblHeader/>
              </w:trPr>
              <w:tc>
                <w:tcPr>
                  <w:tcW w:w="1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казатель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дельное годовое значение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ровень высокой эффективности (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справочно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енциал снижения потребления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Целевой уровень экономии</w:t>
                  </w:r>
                </w:p>
              </w:tc>
            </w:tr>
            <w:tr w:rsidR="00C363ED" w:rsidRPr="00CF2A97" w:rsidTr="00CC5581">
              <w:trPr>
                <w:trHeight w:val="20"/>
              </w:trPr>
              <w:tc>
                <w:tcPr>
                  <w:tcW w:w="6929" w:type="dxa"/>
                  <w:gridSpan w:val="6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C363ED" w:rsidRPr="00CF2A97" w:rsidRDefault="00986AB1" w:rsidP="00986AB1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Здание администрации</w:t>
                  </w:r>
                  <w:r w:rsidR="0062606B" w:rsidRPr="0062606B">
                    <w:rPr>
                      <w:color w:val="000000"/>
                      <w:sz w:val="18"/>
                      <w:szCs w:val="18"/>
                    </w:rPr>
                    <w:t>:</w:t>
                  </w:r>
                  <w:r w:rsidR="0062606B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r w:rsidR="002A79E3" w:rsidRPr="002A79E3">
                    <w:rPr>
                      <w:color w:val="000000"/>
                      <w:sz w:val="18"/>
                      <w:szCs w:val="18"/>
                    </w:rPr>
                    <w:t>628172, Тюменская область, Ханты-Мансийский автономный округ – Югра, Белоярский район, п. Верхнеказымский, 2 микрорайон, дом 26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Втч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ГСОП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40,35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9,7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7%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3%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горяче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холодно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1,0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5,2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электрической энергии, кВт</w:t>
                  </w:r>
                  <w:r>
                    <w:rPr>
                      <w:color w:val="000000"/>
                      <w:sz w:val="18"/>
                      <w:szCs w:val="18"/>
                    </w:rPr>
                    <w:t>×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ч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5,9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33,3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986AB1" w:rsidRPr="00CF2A97" w:rsidTr="00986AB1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CF2A97" w:rsidRDefault="00986AB1" w:rsidP="00986AB1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Потребление моторного топлива, тут/л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0,00001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6%</w:t>
                  </w:r>
                </w:p>
              </w:tc>
            </w:tr>
          </w:tbl>
          <w:p w:rsidR="000F2296" w:rsidRPr="00CF2A97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Сроки и этапы реализации 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 w:rsidR="000F2296" w:rsidRPr="00C12E51" w:rsidRDefault="000F2296" w:rsidP="005B242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3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-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5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годы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Источники и объемы финансового обеспечения реализации программы</w:t>
            </w:r>
          </w:p>
        </w:tc>
        <w:tc>
          <w:tcPr>
            <w:tcW w:w="3474" w:type="pct"/>
            <w:shd w:val="clear" w:color="auto" w:fill="auto"/>
          </w:tcPr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Источником финансирования мероприятий программы является бюджет </w:t>
            </w:r>
            <w:r w:rsidR="0062606B">
              <w:rPr>
                <w:bCs/>
                <w:iCs/>
                <w:sz w:val="24"/>
              </w:rPr>
              <w:t>МО Белоярский район ХМАО-Югры</w:t>
            </w:r>
            <w:r w:rsidRPr="00C12E51">
              <w:rPr>
                <w:bCs/>
                <w:iCs/>
                <w:sz w:val="24"/>
              </w:rPr>
              <w:t>.</w:t>
            </w:r>
          </w:p>
          <w:p w:rsidR="000F2296" w:rsidRPr="00C12E51" w:rsidRDefault="000F2296" w:rsidP="00676C65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Объем финансовых ресурсов, необходимый для реализации программы, </w:t>
            </w:r>
            <w:r w:rsidRPr="00FC317D">
              <w:rPr>
                <w:bCs/>
                <w:iCs/>
                <w:sz w:val="24"/>
              </w:rPr>
              <w:t xml:space="preserve">составляет: </w:t>
            </w:r>
            <w:r w:rsidR="00676C65">
              <w:rPr>
                <w:bCs/>
                <w:iCs/>
                <w:sz w:val="24"/>
              </w:rPr>
              <w:t>4,722</w:t>
            </w:r>
            <w:r w:rsidRPr="00FC317D">
              <w:rPr>
                <w:bCs/>
                <w:iCs/>
                <w:sz w:val="24"/>
              </w:rPr>
              <w:t xml:space="preserve"> тыс. руб.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ланируемые результаты реализации программы</w:t>
            </w:r>
          </w:p>
        </w:tc>
        <w:tc>
          <w:tcPr>
            <w:tcW w:w="3474" w:type="pct"/>
            <w:shd w:val="clear" w:color="auto" w:fill="auto"/>
          </w:tcPr>
          <w:p w:rsidR="00747D27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сокращение объемов потребления</w:t>
            </w:r>
            <w:r w:rsidR="00747D27" w:rsidRPr="00C12E51">
              <w:rPr>
                <w:bCs/>
                <w:iCs/>
                <w:sz w:val="24"/>
              </w:rPr>
              <w:t>:</w:t>
            </w:r>
          </w:p>
          <w:p w:rsidR="00A379D7" w:rsidRDefault="00A379D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 xml:space="preserve">по </w:t>
            </w:r>
            <w:r w:rsidR="00A04624">
              <w:rPr>
                <w:bCs/>
                <w:iCs/>
                <w:sz w:val="24"/>
              </w:rPr>
              <w:t>зданию администрации</w:t>
            </w:r>
            <w:r>
              <w:rPr>
                <w:bCs/>
                <w:iCs/>
                <w:sz w:val="24"/>
              </w:rPr>
              <w:t>:</w:t>
            </w:r>
          </w:p>
          <w:p w:rsidR="00747D27" w:rsidRPr="00C12E51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электрической энергии – </w:t>
            </w:r>
            <w:r w:rsidR="00A2506F">
              <w:rPr>
                <w:bCs/>
                <w:iCs/>
                <w:sz w:val="24"/>
              </w:rPr>
              <w:t>не требуется</w:t>
            </w:r>
            <w:r w:rsidRPr="00C12E51">
              <w:rPr>
                <w:bCs/>
                <w:iCs/>
                <w:sz w:val="24"/>
              </w:rPr>
              <w:t>;</w:t>
            </w:r>
          </w:p>
          <w:p w:rsidR="004D4187" w:rsidRDefault="00747D27" w:rsidP="004D418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тепловой энергии – </w:t>
            </w:r>
            <w:r w:rsidR="004D4187">
              <w:rPr>
                <w:bCs/>
                <w:iCs/>
                <w:sz w:val="24"/>
              </w:rPr>
              <w:t>2,7 % или 1,6</w:t>
            </w:r>
            <w:r w:rsidR="00A04624">
              <w:rPr>
                <w:bCs/>
                <w:iCs/>
                <w:sz w:val="24"/>
              </w:rPr>
              <w:t xml:space="preserve"> Гкал </w:t>
            </w:r>
            <w:r w:rsidR="00A04624" w:rsidRPr="00A04624">
              <w:rPr>
                <w:bCs/>
                <w:iCs/>
                <w:sz w:val="24"/>
              </w:rPr>
              <w:t>к уровню 2021 года</w:t>
            </w:r>
            <w:r w:rsidR="00643C01">
              <w:rPr>
                <w:bCs/>
                <w:iCs/>
                <w:sz w:val="24"/>
              </w:rPr>
              <w:t>;</w:t>
            </w:r>
          </w:p>
          <w:p w:rsidR="00A379D7" w:rsidRPr="00C12E51" w:rsidRDefault="00A379D7" w:rsidP="004D418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 w:rsidR="00747D27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холодной воды – </w:t>
            </w:r>
            <w:r w:rsidR="00A04624">
              <w:rPr>
                <w:bCs/>
                <w:iCs/>
                <w:sz w:val="24"/>
              </w:rPr>
              <w:t>не требуется.</w:t>
            </w:r>
          </w:p>
          <w:p w:rsidR="000F2296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улучшение технических характеристик помещения учреждения.</w:t>
            </w:r>
          </w:p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Социальная эффективность:</w:t>
            </w:r>
          </w:p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 w:rsidR="00C620B1" w:rsidRDefault="00B342BB" w:rsidP="00B342BB">
      <w:pPr>
        <w:pageBreakBefore/>
        <w:spacing w:line="360" w:lineRule="auto"/>
        <w:ind w:firstLine="709"/>
        <w:rPr>
          <w:szCs w:val="28"/>
        </w:rPr>
      </w:pPr>
      <w:r>
        <w:rPr>
          <w:szCs w:val="28"/>
        </w:rPr>
        <w:t>Сведения об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2992"/>
        <w:gridCol w:w="6843"/>
      </w:tblGrid>
      <w:tr w:rsidR="00C620B1" w:rsidRPr="00C12E51" w:rsidTr="00C620B1">
        <w:tc>
          <w:tcPr>
            <w:tcW w:w="1521" w:type="pct"/>
            <w:shd w:val="clear" w:color="auto" w:fill="auto"/>
          </w:tcPr>
          <w:p w:rsidR="00C620B1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 w:rsidRPr="00C12E51">
              <w:rPr>
                <w:b/>
                <w:bCs/>
                <w:sz w:val="24"/>
              </w:rPr>
              <w:t>Н</w:t>
            </w:r>
            <w:r w:rsidR="00C620B1" w:rsidRPr="00C12E51">
              <w:rPr>
                <w:b/>
                <w:bCs/>
                <w:sz w:val="24"/>
              </w:rPr>
              <w:t>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 w:rsidR="00C620B1" w:rsidRPr="00600854" w:rsidRDefault="00F62AE0" w:rsidP="00AC1DC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F62AE0">
              <w:rPr>
                <w:sz w:val="24"/>
              </w:rPr>
              <w:t>Муниципальное казённое учреждени</w:t>
            </w:r>
            <w:r w:rsidR="005A0793">
              <w:rPr>
                <w:sz w:val="24"/>
              </w:rPr>
              <w:t>е</w:t>
            </w:r>
            <w:r w:rsidRPr="00F62AE0">
              <w:rPr>
                <w:sz w:val="24"/>
              </w:rPr>
              <w:t xml:space="preserve"> </w:t>
            </w:r>
            <w:r w:rsidR="00F915E5">
              <w:rPr>
                <w:sz w:val="24"/>
              </w:rPr>
              <w:t>а</w:t>
            </w:r>
            <w:r w:rsidRPr="00F62AE0">
              <w:rPr>
                <w:sz w:val="24"/>
              </w:rPr>
              <w:t xml:space="preserve">дминистрация сельского поселения </w:t>
            </w:r>
            <w:r w:rsidR="004D4187">
              <w:rPr>
                <w:sz w:val="24"/>
              </w:rPr>
              <w:t>Верхнеказымский</w:t>
            </w:r>
            <w:r w:rsidRPr="00F62AE0">
              <w:rPr>
                <w:sz w:val="24"/>
              </w:rPr>
              <w:t xml:space="preserve"> Белоярского района</w:t>
            </w:r>
            <w:r w:rsidR="005B2421" w:rsidRPr="00600854">
              <w:rPr>
                <w:sz w:val="24"/>
              </w:rPr>
              <w:t xml:space="preserve"> (</w:t>
            </w:r>
            <w:r w:rsidR="00AC1DC1">
              <w:rPr>
                <w:sz w:val="24"/>
              </w:rPr>
              <w:t>далее</w:t>
            </w:r>
            <w:r w:rsidR="005B2421" w:rsidRPr="00600854">
              <w:rPr>
                <w:sz w:val="24"/>
              </w:rPr>
              <w:t xml:space="preserve"> </w:t>
            </w:r>
            <w:r w:rsidR="00643C01">
              <w:rPr>
                <w:sz w:val="24"/>
              </w:rPr>
              <w:t>–</w:t>
            </w:r>
            <w:r w:rsidR="005B2421" w:rsidRPr="00600854">
              <w:rPr>
                <w:sz w:val="24"/>
              </w:rPr>
              <w:t xml:space="preserve"> </w:t>
            </w:r>
            <w:r>
              <w:rPr>
                <w:sz w:val="24"/>
              </w:rPr>
              <w:t>Администрация</w:t>
            </w:r>
            <w:r w:rsidR="005A0793">
              <w:rPr>
                <w:sz w:val="24"/>
              </w:rPr>
              <w:t>)</w:t>
            </w:r>
          </w:p>
        </w:tc>
      </w:tr>
      <w:tr w:rsidR="00B342BB" w:rsidRPr="00C12E51" w:rsidTr="00C620B1">
        <w:tc>
          <w:tcPr>
            <w:tcW w:w="1521" w:type="pct"/>
            <w:shd w:val="clear" w:color="auto" w:fill="auto"/>
          </w:tcPr>
          <w:p w:rsidR="00B342BB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 w:rsidR="004D4187" w:rsidRDefault="004D4187" w:rsidP="004D4187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 w:rsidRPr="004D4187">
              <w:rPr>
                <w:rFonts w:ascii="Times New Roman" w:hAnsi="Times New Roman"/>
                <w:spacing w:val="-4"/>
                <w:sz w:val="24"/>
                <w:szCs w:val="24"/>
              </w:rPr>
              <w:t>Бандысик Галина Николаевна</w:t>
            </w:r>
            <w:r w:rsidR="00AC1DC1">
              <w:rPr>
                <w:rFonts w:ascii="Times New Roman" w:hAnsi="Times New Roman"/>
                <w:spacing w:val="-4"/>
                <w:sz w:val="24"/>
                <w:szCs w:val="24"/>
              </w:rPr>
              <w:t>,</w:t>
            </w:r>
          </w:p>
          <w:p w:rsidR="00B342BB" w:rsidRPr="00600854" w:rsidRDefault="00AC1DC1" w:rsidP="004D4187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>г</w:t>
            </w:r>
            <w:r w:rsidR="00F62AE0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лава сельского поселения </w:t>
            </w:r>
            <w:r w:rsidR="004D4187">
              <w:rPr>
                <w:rFonts w:ascii="Times New Roman" w:hAnsi="Times New Roman"/>
                <w:spacing w:val="-4"/>
                <w:sz w:val="24"/>
                <w:szCs w:val="24"/>
              </w:rPr>
              <w:t>Верхнеказымский</w:t>
            </w:r>
          </w:p>
          <w:p w:rsidR="00B342BB" w:rsidRDefault="005A0793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 w:rsidRPr="005A0793">
              <w:rPr>
                <w:snapToGrid w:val="0"/>
                <w:spacing w:val="-4"/>
                <w:sz w:val="24"/>
              </w:rPr>
              <w:t>Тел.: (34670)</w:t>
            </w:r>
            <w:r w:rsidR="00F62AE0">
              <w:t xml:space="preserve"> </w:t>
            </w:r>
            <w:r w:rsidR="004D4187" w:rsidRPr="004D4187">
              <w:rPr>
                <w:snapToGrid w:val="0"/>
                <w:spacing w:val="-4"/>
                <w:sz w:val="24"/>
              </w:rPr>
              <w:t>47-534</w:t>
            </w:r>
          </w:p>
          <w:p w:rsidR="004D4187" w:rsidRPr="004D4187" w:rsidRDefault="004D4187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 w:rsidRPr="004D4187">
              <w:rPr>
                <w:sz w:val="24"/>
              </w:rPr>
              <w:t>Эл. почта: Vkazym@admbel.ru</w:t>
            </w:r>
          </w:p>
        </w:tc>
      </w:tr>
      <w:tr w:rsidR="00B342BB" w:rsidRPr="0024610C" w:rsidTr="00C620B1">
        <w:tc>
          <w:tcPr>
            <w:tcW w:w="1521" w:type="pct"/>
            <w:shd w:val="clear" w:color="auto" w:fill="auto"/>
          </w:tcPr>
          <w:p w:rsidR="00B342BB" w:rsidRPr="003F3B71" w:rsidRDefault="00B342BB" w:rsidP="0024610C">
            <w:pPr>
              <w:pStyle w:val="ac"/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</w:pPr>
            <w:r w:rsidRPr="003F3B71"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 w:rsidR="00C12E51" w:rsidRDefault="004D4187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Андреева Наталья Владиславовна</w:t>
            </w:r>
            <w:r w:rsidR="00C12E51" w:rsidRPr="005B2421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:rsidR="004D4187" w:rsidRDefault="00AC1DC1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з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аместитель главы 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муниципального образования, заведующий сектором администрации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Pr="00AC1DC1">
              <w:rPr>
                <w:rFonts w:ascii="Times New Roman" w:hAnsi="Times New Roman"/>
                <w:sz w:val="24"/>
              </w:rPr>
              <w:t>сельского поселения</w:t>
            </w:r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Верхнеказымский</w:t>
            </w:r>
          </w:p>
          <w:p w:rsidR="00F62AE0" w:rsidRPr="00F62AE0" w:rsidRDefault="004D4187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Тел.: </w:t>
            </w:r>
            <w:r w:rsidR="00F62AE0"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(34670)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47-142</w:t>
            </w:r>
            <w:r w:rsidR="00F62AE0"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:rsidR="00827E27" w:rsidRDefault="00F62AE0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Эл. почта: 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Vkazym@admbel.ru</w:t>
            </w:r>
          </w:p>
          <w:p w:rsidR="009C7FAC" w:rsidRDefault="009C7FAC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ответственный, согласно должностной инструкции</w:t>
            </w:r>
            <w:r w:rsid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.</w:t>
            </w:r>
          </w:p>
          <w:p w:rsidR="00BA164D" w:rsidRPr="0024610C" w:rsidRDefault="001026B8" w:rsidP="00BA164D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Рациональное использование энергетических ресурсов Учреждения, контроль их экономного использования</w:t>
            </w:r>
          </w:p>
        </w:tc>
      </w:tr>
    </w:tbl>
    <w:p w:rsidR="00C620B1" w:rsidRPr="0024610C" w:rsidRDefault="00C620B1" w:rsidP="0024610C">
      <w:pPr>
        <w:pStyle w:val="ac"/>
        <w:rPr>
          <w:rFonts w:ascii="Times New Roman" w:eastAsia="Calibri" w:hAnsi="Times New Roman"/>
          <w:spacing w:val="-4"/>
          <w:sz w:val="24"/>
          <w:szCs w:val="24"/>
          <w:lang w:eastAsia="en-US"/>
        </w:rPr>
      </w:pPr>
    </w:p>
    <w:p w:rsidR="00C620B1" w:rsidRPr="00C620B1" w:rsidRDefault="00C620B1" w:rsidP="00C620B1">
      <w:pPr>
        <w:spacing w:line="360" w:lineRule="auto"/>
        <w:ind w:firstLine="709"/>
        <w:rPr>
          <w:szCs w:val="28"/>
        </w:rPr>
      </w:pPr>
    </w:p>
    <w:p w:rsidR="0083655E" w:rsidRPr="009B6282" w:rsidRDefault="009B6282" w:rsidP="00B342BB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1" w:name="_Toc119173665"/>
      <w:r w:rsidRPr="009B6282">
        <w:t>Анализ текущего состояния энергосбережения в учреждени</w:t>
      </w:r>
      <w:r w:rsidR="00C73272">
        <w:t>и</w:t>
      </w:r>
      <w:bookmarkEnd w:id="1"/>
    </w:p>
    <w:p w:rsidR="0052406A" w:rsidRPr="003E52B9" w:rsidRDefault="005B53A5" w:rsidP="003E52B9">
      <w:pPr>
        <w:ind w:firstLine="709"/>
        <w:rPr>
          <w:spacing w:val="-4"/>
          <w:sz w:val="24"/>
        </w:rPr>
      </w:pPr>
      <w:r w:rsidRPr="003E52B9">
        <w:rPr>
          <w:spacing w:val="-4"/>
          <w:sz w:val="24"/>
        </w:rPr>
        <w:t xml:space="preserve">На момент </w:t>
      </w:r>
      <w:proofErr w:type="gramStart"/>
      <w:r w:rsidRPr="003E52B9">
        <w:rPr>
          <w:spacing w:val="-4"/>
          <w:sz w:val="24"/>
        </w:rPr>
        <w:t xml:space="preserve">разработки программы энергосбережения </w:t>
      </w:r>
      <w:r w:rsidR="00120F05">
        <w:rPr>
          <w:spacing w:val="-4"/>
          <w:sz w:val="24"/>
        </w:rPr>
        <w:t>а</w:t>
      </w:r>
      <w:r w:rsidR="00AC1DC1" w:rsidRPr="003E52B9">
        <w:rPr>
          <w:spacing w:val="-4"/>
          <w:sz w:val="24"/>
        </w:rPr>
        <w:t>дминистрации</w:t>
      </w:r>
      <w:r w:rsidR="0052406A" w:rsidRPr="003E52B9">
        <w:rPr>
          <w:spacing w:val="-4"/>
          <w:sz w:val="24"/>
        </w:rPr>
        <w:t xml:space="preserve"> затраты</w:t>
      </w:r>
      <w:proofErr w:type="gramEnd"/>
      <w:r w:rsidR="0052406A" w:rsidRPr="003E52B9">
        <w:rPr>
          <w:spacing w:val="-4"/>
          <w:sz w:val="24"/>
        </w:rPr>
        <w:t xml:space="preserve">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 w:rsidR="008D0526" w:rsidRPr="003E52B9" w:rsidRDefault="008D0526" w:rsidP="003E52B9">
      <w:pPr>
        <w:ind w:firstLine="709"/>
        <w:rPr>
          <w:sz w:val="24"/>
        </w:rPr>
      </w:pPr>
      <w:r w:rsidRPr="003E52B9">
        <w:rPr>
          <w:sz w:val="24"/>
        </w:rPr>
        <w:t xml:space="preserve">Характеристики </w:t>
      </w:r>
      <w:r w:rsidR="00827E27" w:rsidRPr="003E52B9">
        <w:rPr>
          <w:sz w:val="24"/>
        </w:rPr>
        <w:t>здани</w:t>
      </w:r>
      <w:r w:rsidR="00396B4F" w:rsidRPr="003E52B9">
        <w:rPr>
          <w:sz w:val="24"/>
        </w:rPr>
        <w:t>я и помещения</w:t>
      </w:r>
      <w:r w:rsidR="00317CAD" w:rsidRPr="003E52B9">
        <w:rPr>
          <w:sz w:val="24"/>
        </w:rPr>
        <w:t xml:space="preserve"> </w:t>
      </w:r>
      <w:r w:rsidRPr="003E52B9">
        <w:rPr>
          <w:sz w:val="24"/>
        </w:rPr>
        <w:t>приведены в таблице 1.</w:t>
      </w:r>
    </w:p>
    <w:p w:rsidR="00DA1AA0" w:rsidRPr="003E52B9" w:rsidRDefault="00DA1AA0" w:rsidP="003E52B9">
      <w:pPr>
        <w:ind w:firstLine="709"/>
        <w:rPr>
          <w:sz w:val="24"/>
        </w:rPr>
      </w:pPr>
      <w:r w:rsidRPr="003E52B9">
        <w:rPr>
          <w:sz w:val="24"/>
        </w:rPr>
        <w:t xml:space="preserve">Потребление энергоресурсов и воды приведены в </w:t>
      </w:r>
      <w:r w:rsidR="00071881" w:rsidRPr="003E52B9">
        <w:rPr>
          <w:sz w:val="24"/>
        </w:rPr>
        <w:t xml:space="preserve">таблице </w:t>
      </w:r>
      <w:r w:rsidR="008629D2" w:rsidRPr="003E52B9">
        <w:rPr>
          <w:sz w:val="24"/>
        </w:rPr>
        <w:t>2</w:t>
      </w:r>
      <w:r w:rsidRPr="003E52B9">
        <w:rPr>
          <w:sz w:val="24"/>
        </w:rPr>
        <w:t>.</w:t>
      </w:r>
    </w:p>
    <w:p w:rsidR="004317C4" w:rsidRPr="003E52B9" w:rsidRDefault="004317C4" w:rsidP="003E52B9">
      <w:pPr>
        <w:ind w:firstLine="709"/>
        <w:rPr>
          <w:sz w:val="24"/>
        </w:rPr>
      </w:pPr>
      <w:r w:rsidRPr="003E52B9">
        <w:rPr>
          <w:sz w:val="24"/>
        </w:rPr>
        <w:t xml:space="preserve">Бюджет представлен в таблице </w:t>
      </w:r>
      <w:r w:rsidR="008629D2" w:rsidRPr="003E52B9">
        <w:rPr>
          <w:sz w:val="24"/>
        </w:rPr>
        <w:t>3</w:t>
      </w:r>
      <w:r w:rsidRPr="003E52B9">
        <w:rPr>
          <w:sz w:val="24"/>
        </w:rPr>
        <w:t>.</w:t>
      </w:r>
    </w:p>
    <w:p w:rsidR="008629D2" w:rsidRPr="003E52B9" w:rsidRDefault="008629D2" w:rsidP="003E52B9">
      <w:pPr>
        <w:ind w:firstLine="709"/>
        <w:rPr>
          <w:sz w:val="24"/>
        </w:rPr>
      </w:pPr>
      <w:r w:rsidRPr="003E52B9">
        <w:rPr>
          <w:sz w:val="24"/>
        </w:rPr>
        <w:t>В таблице 4 указаны сведения об оснащенности приборами учета.</w:t>
      </w:r>
    </w:p>
    <w:p w:rsidR="009E2E94" w:rsidRPr="003E52B9" w:rsidRDefault="009E2E94" w:rsidP="003E52B9">
      <w:pPr>
        <w:ind w:firstLine="709"/>
        <w:rPr>
          <w:sz w:val="24"/>
        </w:rPr>
      </w:pPr>
      <w:r w:rsidRPr="003E52B9">
        <w:rPr>
          <w:sz w:val="24"/>
        </w:rPr>
        <w:t>В таблице 5 указаны сведения о потреблении моторного топлива.</w:t>
      </w:r>
    </w:p>
    <w:p w:rsidR="00F62AE0" w:rsidRPr="003E52B9" w:rsidRDefault="00F62AE0" w:rsidP="003E52B9">
      <w:pPr>
        <w:ind w:firstLine="709"/>
        <w:rPr>
          <w:sz w:val="24"/>
        </w:rPr>
      </w:pPr>
      <w:r w:rsidRPr="003E52B9">
        <w:rPr>
          <w:sz w:val="24"/>
        </w:rPr>
        <w:t>В таблице 6 указаны сведения о транспортных средствах.</w:t>
      </w:r>
    </w:p>
    <w:p w:rsidR="009E2E94" w:rsidRPr="003E52B9" w:rsidRDefault="009E2E94" w:rsidP="003E52B9">
      <w:pPr>
        <w:ind w:firstLine="709"/>
        <w:rPr>
          <w:sz w:val="24"/>
        </w:rPr>
      </w:pPr>
      <w:r w:rsidRPr="003E52B9">
        <w:rPr>
          <w:sz w:val="24"/>
        </w:rPr>
        <w:t>В таблице 7 указаны сведения о договорных отношениях в области потребления энергоресурсов.</w:t>
      </w:r>
    </w:p>
    <w:p w:rsidR="00C12E51" w:rsidRPr="003E52B9" w:rsidRDefault="00F62AE0" w:rsidP="003E52B9">
      <w:pPr>
        <w:ind w:firstLine="709"/>
        <w:rPr>
          <w:sz w:val="24"/>
        </w:rPr>
      </w:pPr>
      <w:r w:rsidRPr="003E52B9">
        <w:rPr>
          <w:sz w:val="24"/>
        </w:rPr>
        <w:t xml:space="preserve">Программа энергосбережения </w:t>
      </w:r>
      <w:r w:rsidR="00AC1DC1" w:rsidRPr="003E52B9">
        <w:rPr>
          <w:sz w:val="24"/>
        </w:rPr>
        <w:t>м</w:t>
      </w:r>
      <w:r w:rsidR="005A0793" w:rsidRPr="003E52B9">
        <w:rPr>
          <w:sz w:val="24"/>
        </w:rPr>
        <w:t xml:space="preserve">униципального казённого учреждения </w:t>
      </w:r>
      <w:r w:rsidR="00F915E5" w:rsidRPr="003E52B9">
        <w:rPr>
          <w:sz w:val="24"/>
        </w:rPr>
        <w:t>а</w:t>
      </w:r>
      <w:r w:rsidR="005A0793" w:rsidRPr="003E52B9">
        <w:rPr>
          <w:sz w:val="24"/>
        </w:rPr>
        <w:t xml:space="preserve">дминистрация сельского поселения Верхнеказымский </w:t>
      </w:r>
      <w:r w:rsidRPr="003E52B9">
        <w:rPr>
          <w:sz w:val="24"/>
        </w:rPr>
        <w:t xml:space="preserve">разрабатывается для </w:t>
      </w:r>
      <w:r w:rsidR="00676C65" w:rsidRPr="003E52B9">
        <w:rPr>
          <w:sz w:val="24"/>
        </w:rPr>
        <w:t>з</w:t>
      </w:r>
      <w:r w:rsidR="003B5D09" w:rsidRPr="003E52B9">
        <w:rPr>
          <w:sz w:val="24"/>
        </w:rPr>
        <w:t>дани</w:t>
      </w:r>
      <w:r w:rsidR="00676C65" w:rsidRPr="003E52B9">
        <w:rPr>
          <w:sz w:val="24"/>
        </w:rPr>
        <w:t>я</w:t>
      </w:r>
      <w:r w:rsidR="003B5D09" w:rsidRPr="003E52B9">
        <w:rPr>
          <w:sz w:val="24"/>
        </w:rPr>
        <w:t xml:space="preserve"> администрации: </w:t>
      </w:r>
      <w:r w:rsidR="005A0793" w:rsidRPr="003E52B9">
        <w:rPr>
          <w:sz w:val="24"/>
        </w:rPr>
        <w:t>628172, Тюменская область, Ханты-Мансийский автономный округ – Югра, Белоярский район, п. Верхнеказымский, 2 микрорайон, дом 26</w:t>
      </w:r>
      <w:r w:rsidR="00676C65" w:rsidRPr="003E52B9">
        <w:rPr>
          <w:sz w:val="24"/>
        </w:rPr>
        <w:t>.</w:t>
      </w:r>
    </w:p>
    <w:p w:rsidR="000F1F36" w:rsidRPr="003E52B9" w:rsidRDefault="000F1F36" w:rsidP="003E52B9">
      <w:pPr>
        <w:ind w:firstLine="709"/>
        <w:rPr>
          <w:sz w:val="24"/>
        </w:rPr>
      </w:pPr>
      <w:r w:rsidRPr="003E52B9">
        <w:rPr>
          <w:sz w:val="24"/>
        </w:rPr>
        <w:t xml:space="preserve">Все платежи за энергоресурсы осуществляет </w:t>
      </w:r>
      <w:r w:rsidR="006847BD" w:rsidRPr="003E52B9">
        <w:rPr>
          <w:sz w:val="24"/>
        </w:rPr>
        <w:t>а</w:t>
      </w:r>
      <w:r w:rsidR="00913C88" w:rsidRPr="003E52B9">
        <w:rPr>
          <w:sz w:val="24"/>
        </w:rPr>
        <w:t xml:space="preserve">дминистрация </w:t>
      </w:r>
      <w:r w:rsidR="00AC1DC1" w:rsidRPr="003E52B9">
        <w:rPr>
          <w:sz w:val="24"/>
        </w:rPr>
        <w:t>сельского поселения</w:t>
      </w:r>
      <w:r w:rsidR="00913C88" w:rsidRPr="003E52B9">
        <w:rPr>
          <w:sz w:val="24"/>
        </w:rPr>
        <w:t xml:space="preserve"> </w:t>
      </w:r>
      <w:r w:rsidR="005A0793" w:rsidRPr="003E52B9">
        <w:rPr>
          <w:sz w:val="24"/>
        </w:rPr>
        <w:t xml:space="preserve">Верхнеказымский </w:t>
      </w:r>
      <w:r w:rsidR="00586402" w:rsidRPr="003E52B9">
        <w:rPr>
          <w:sz w:val="24"/>
        </w:rPr>
        <w:t>за счёт средст</w:t>
      </w:r>
      <w:r w:rsidR="006847BD" w:rsidRPr="003E52B9">
        <w:rPr>
          <w:sz w:val="24"/>
        </w:rPr>
        <w:t>в местного бюджета</w:t>
      </w:r>
      <w:r w:rsidR="001026B8" w:rsidRPr="003E52B9">
        <w:rPr>
          <w:sz w:val="24"/>
        </w:rPr>
        <w:t>.</w:t>
      </w:r>
    </w:p>
    <w:p w:rsidR="008D0526" w:rsidRDefault="008D0526" w:rsidP="00736796">
      <w:pPr>
        <w:pStyle w:val="af3"/>
        <w:keepNext/>
        <w:keepLines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120F05">
        <w:rPr>
          <w:rFonts w:ascii="Times New Roman" w:hAnsi="Times New Roman"/>
          <w:noProof/>
          <w:color w:val="auto"/>
          <w:sz w:val="28"/>
          <w:szCs w:val="28"/>
        </w:rPr>
        <w:t>1</w: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end"/>
      </w:r>
      <w:r w:rsidRPr="00DA6B85">
        <w:rPr>
          <w:rFonts w:ascii="Times New Roman" w:hAnsi="Times New Roman"/>
          <w:color w:val="auto"/>
          <w:sz w:val="28"/>
          <w:szCs w:val="28"/>
        </w:rPr>
        <w:t xml:space="preserve">. </w:t>
      </w:r>
      <w:r w:rsidRPr="008D0526">
        <w:rPr>
          <w:rFonts w:ascii="Times New Roman" w:hAnsi="Times New Roman"/>
          <w:color w:val="auto"/>
          <w:sz w:val="28"/>
          <w:szCs w:val="28"/>
        </w:rPr>
        <w:t xml:space="preserve">Характеристики </w:t>
      </w:r>
      <w:r w:rsidR="00827E27">
        <w:rPr>
          <w:rFonts w:ascii="Times New Roman" w:hAnsi="Times New Roman"/>
          <w:color w:val="auto"/>
          <w:sz w:val="28"/>
          <w:szCs w:val="28"/>
        </w:rPr>
        <w:t>здан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2175"/>
        <w:gridCol w:w="3767"/>
        <w:gridCol w:w="3893"/>
      </w:tblGrid>
      <w:tr w:rsidR="00676C65" w:rsidRPr="0037115F" w:rsidTr="00676C65">
        <w:trPr>
          <w:trHeight w:val="20"/>
          <w:tblHeader/>
        </w:trPr>
        <w:tc>
          <w:tcPr>
            <w:tcW w:w="3021" w:type="pct"/>
            <w:gridSpan w:val="2"/>
            <w:shd w:val="clear" w:color="auto" w:fill="auto"/>
            <w:vAlign w:val="center"/>
          </w:tcPr>
          <w:p w:rsidR="00676C65" w:rsidRPr="0037115F" w:rsidRDefault="00676C65" w:rsidP="007367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3C1196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 w:rsidR="00676C65" w:rsidRPr="0037115F" w:rsidTr="00676C65">
        <w:trPr>
          <w:trHeight w:val="20"/>
          <w:tblHeader/>
        </w:trPr>
        <w:tc>
          <w:tcPr>
            <w:tcW w:w="3021" w:type="pct"/>
            <w:gridSpan w:val="2"/>
            <w:shd w:val="clear" w:color="auto" w:fill="auto"/>
            <w:vAlign w:val="center"/>
          </w:tcPr>
          <w:p w:rsidR="00676C65" w:rsidRPr="0037115F" w:rsidRDefault="00676C65" w:rsidP="003C11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1997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236,8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671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1/2,9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ундамент (тип, материал)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Металлические сваи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Кирпич, панельные,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гипрок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 xml:space="preserve"> и т. д.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Сборные железобетонные блоки с наружной облицовкой кирпичом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 w:val="restar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деревянные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-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2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 w:val="restar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Двери входные (в том числе и запасные выходы, рассматривается с точки зрения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теплопотерь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>)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Плиты перекрытия ж/б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Металлические профилированные листы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</w:t>
            </w:r>
          </w:p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плитка</w:t>
            </w:r>
          </w:p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Дощатые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истема теплоснабжения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22%</w:t>
            </w:r>
          </w:p>
        </w:tc>
      </w:tr>
    </w:tbl>
    <w:p w:rsidR="008629D2" w:rsidRDefault="008629D2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</w:p>
    <w:p w:rsidR="0017179C" w:rsidRDefault="0017179C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bookmarkStart w:id="2" w:name="Таблица_5"/>
      <w:r w:rsidR="004E32B2">
        <w:rPr>
          <w:rFonts w:ascii="Times New Roman" w:hAnsi="Times New Roman"/>
          <w:color w:val="auto"/>
          <w:sz w:val="28"/>
          <w:szCs w:val="28"/>
        </w:rPr>
        <w:fldChar w:fldCharType="begin"/>
      </w:r>
      <w:r w:rsidR="003F5CD0"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120F05">
        <w:rPr>
          <w:rFonts w:ascii="Times New Roman" w:hAnsi="Times New Roman"/>
          <w:noProof/>
          <w:color w:val="auto"/>
          <w:sz w:val="28"/>
          <w:szCs w:val="28"/>
        </w:rPr>
        <w:t>2</w: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end"/>
      </w:r>
      <w:bookmarkEnd w:id="2"/>
      <w:r w:rsidRPr="00DA6B85">
        <w:rPr>
          <w:rFonts w:ascii="Times New Roman" w:hAnsi="Times New Roman"/>
          <w:color w:val="auto"/>
          <w:sz w:val="28"/>
          <w:szCs w:val="28"/>
        </w:rPr>
        <w:t>. Сводные данные по потребленным организацией ресурсам</w:t>
      </w:r>
    </w:p>
    <w:p w:rsidR="00DA1AA0" w:rsidRPr="00AC1DC1" w:rsidRDefault="0094052E" w:rsidP="00DA1AA0">
      <w:pPr>
        <w:rPr>
          <w:sz w:val="24"/>
          <w:lang w:eastAsia="en-US"/>
        </w:rPr>
      </w:pPr>
      <w:r w:rsidRPr="00AC1DC1">
        <w:rPr>
          <w:sz w:val="24"/>
          <w:lang w:eastAsia="en-US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70"/>
        <w:gridCol w:w="1351"/>
        <w:gridCol w:w="1082"/>
        <w:gridCol w:w="1218"/>
        <w:gridCol w:w="1218"/>
        <w:gridCol w:w="1080"/>
        <w:gridCol w:w="1216"/>
      </w:tblGrid>
      <w:tr w:rsidR="0094052E" w:rsidRPr="0094052E" w:rsidTr="0094052E">
        <w:trPr>
          <w:trHeight w:val="20"/>
          <w:tblHeader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94052E" w:rsidRPr="0094052E" w:rsidTr="0094052E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кВт*ч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76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26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88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6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137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655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4527,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6276,93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7665,15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2680,75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0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1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01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14,636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0,309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746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0160,2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3558,64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8403,73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387,44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м</w:t>
            </w:r>
            <w:r w:rsidRPr="0094052E"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6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2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20,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078,0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79,32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935,5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28,52</w:t>
            </w:r>
          </w:p>
        </w:tc>
      </w:tr>
      <w:tr w:rsidR="0094052E" w:rsidRPr="0094052E" w:rsidTr="0094052E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b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5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4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</w:tr>
    </w:tbl>
    <w:p w:rsidR="00C9523C" w:rsidRDefault="00C9523C" w:rsidP="00DA1AA0">
      <w:pPr>
        <w:rPr>
          <w:lang w:eastAsia="en-US"/>
        </w:rPr>
      </w:pPr>
    </w:p>
    <w:p w:rsidR="003C461D" w:rsidRDefault="00DA6B85" w:rsidP="006334FC">
      <w:pPr>
        <w:keepNext/>
        <w:keepLines/>
        <w:tabs>
          <w:tab w:val="left" w:pos="1843"/>
        </w:tabs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 w:rsidR="003F5CD0"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120F05">
        <w:rPr>
          <w:b/>
          <w:noProof/>
          <w:szCs w:val="28"/>
        </w:rPr>
        <w:t>3</w:t>
      </w:r>
      <w:r w:rsidR="004E32B2">
        <w:rPr>
          <w:b/>
          <w:szCs w:val="28"/>
        </w:rPr>
        <w:fldChar w:fldCharType="end"/>
      </w:r>
      <w:r w:rsidR="004317C4">
        <w:rPr>
          <w:b/>
          <w:szCs w:val="28"/>
        </w:rPr>
        <w:t xml:space="preserve">. </w:t>
      </w:r>
      <w:r w:rsidR="00B84F7D">
        <w:rPr>
          <w:b/>
          <w:bCs/>
        </w:rPr>
        <w:t>Бюджет</w:t>
      </w:r>
    </w:p>
    <w:p w:rsidR="003E491E" w:rsidRPr="00AC1DC1" w:rsidRDefault="006847BD" w:rsidP="003E491E">
      <w:pPr>
        <w:tabs>
          <w:tab w:val="left" w:pos="1843"/>
        </w:tabs>
        <w:spacing w:line="276" w:lineRule="auto"/>
        <w:rPr>
          <w:bCs/>
          <w:sz w:val="24"/>
        </w:rPr>
      </w:pPr>
      <w:r w:rsidRPr="00AC1DC1">
        <w:rPr>
          <w:bCs/>
          <w:sz w:val="24"/>
        </w:rPr>
        <w:t xml:space="preserve">Администрация </w:t>
      </w:r>
      <w:r w:rsidR="00AC1DC1">
        <w:rPr>
          <w:bCs/>
          <w:sz w:val="24"/>
        </w:rPr>
        <w:t>сельского поселения</w:t>
      </w:r>
      <w:r w:rsidR="0037115F" w:rsidRPr="00AC1DC1">
        <w:rPr>
          <w:bCs/>
          <w:sz w:val="24"/>
        </w:rPr>
        <w:t xml:space="preserve"> </w:t>
      </w:r>
      <w:r w:rsidR="0094052E" w:rsidRPr="00AC1DC1">
        <w:rPr>
          <w:bCs/>
          <w:sz w:val="24"/>
        </w:rPr>
        <w:t>Верхнеказымск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96"/>
        <w:gridCol w:w="1374"/>
        <w:gridCol w:w="1489"/>
        <w:gridCol w:w="1175"/>
        <w:gridCol w:w="1471"/>
        <w:gridCol w:w="1325"/>
        <w:gridCol w:w="1465"/>
      </w:tblGrid>
      <w:tr w:rsidR="003E491E" w:rsidRPr="003E491E" w:rsidTr="00396B4F">
        <w:tc>
          <w:tcPr>
            <w:tcW w:w="848" w:type="pct"/>
            <w:shd w:val="clear" w:color="auto" w:fill="auto"/>
            <w:vAlign w:val="center"/>
          </w:tcPr>
          <w:p w:rsidR="003E491E" w:rsidRPr="003E491E" w:rsidRDefault="003E491E" w:rsidP="003E491E"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1</w:t>
            </w:r>
          </w:p>
        </w:tc>
      </w:tr>
      <w:tr w:rsidR="0094052E" w:rsidRPr="003E491E" w:rsidTr="00396B4F">
        <w:tc>
          <w:tcPr>
            <w:tcW w:w="848" w:type="pct"/>
            <w:shd w:val="clear" w:color="auto" w:fill="auto"/>
            <w:vAlign w:val="center"/>
          </w:tcPr>
          <w:p w:rsidR="0094052E" w:rsidRPr="003E491E" w:rsidRDefault="0094052E" w:rsidP="0094052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 w:rsidR="0094052E" w:rsidRPr="003E491E" w:rsidRDefault="0094052E" w:rsidP="0094052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06434,9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07765,55</w:t>
            </w:r>
          </w:p>
        </w:tc>
        <w:tc>
          <w:tcPr>
            <w:tcW w:w="736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10714,89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7004,38</w:t>
            </w:r>
          </w:p>
        </w:tc>
        <w:tc>
          <w:tcPr>
            <w:tcW w:w="733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9796,71</w:t>
            </w:r>
          </w:p>
        </w:tc>
      </w:tr>
    </w:tbl>
    <w:p w:rsidR="003E491E" w:rsidRDefault="003E491E" w:rsidP="003E491E">
      <w:pPr>
        <w:tabs>
          <w:tab w:val="left" w:pos="1843"/>
        </w:tabs>
        <w:spacing w:line="276" w:lineRule="auto"/>
        <w:rPr>
          <w:bCs/>
        </w:rPr>
      </w:pPr>
    </w:p>
    <w:p w:rsidR="008D0526" w:rsidRPr="00E529A2" w:rsidRDefault="008D0526" w:rsidP="000F1F36">
      <w:pPr>
        <w:keepNext/>
        <w:keepLines/>
        <w:spacing w:line="276" w:lineRule="auto"/>
        <w:jc w:val="left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120F05">
        <w:rPr>
          <w:b/>
          <w:noProof/>
          <w:szCs w:val="28"/>
        </w:rPr>
        <w:t>4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 об оснащенности приборами уч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26"/>
        <w:gridCol w:w="2961"/>
        <w:gridCol w:w="2163"/>
        <w:gridCol w:w="1164"/>
        <w:gridCol w:w="1721"/>
      </w:tblGrid>
      <w:tr w:rsidR="00E2236A" w:rsidRPr="0094052E" w:rsidTr="00E2236A">
        <w:trPr>
          <w:trHeight w:val="20"/>
          <w:tblHeader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 w:rsidR="0094052E" w:rsidRPr="0094052E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E2236A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информация отсутствует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94052E" w:rsidRPr="0094052E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Крыльчатый</w:t>
            </w:r>
            <w:proofErr w:type="spellEnd"/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±2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03.03.2021</w:t>
            </w:r>
          </w:p>
        </w:tc>
      </w:tr>
      <w:tr w:rsidR="0094052E" w:rsidRPr="0094052E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Аппаратура учёта тепловой энергии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Электронный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ascii="Arial" w:eastAsiaTheme="minorHAnsi" w:hAnsi="Arial" w:cs="Arial"/>
                <w:color w:val="333333"/>
                <w:sz w:val="22"/>
                <w:szCs w:val="22"/>
                <w:shd w:val="clear" w:color="auto" w:fill="FFFFFF"/>
                <w:lang w:eastAsia="en-US"/>
              </w:rPr>
              <w:t>±1%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03.03.2021</w:t>
            </w:r>
          </w:p>
        </w:tc>
      </w:tr>
    </w:tbl>
    <w:p w:rsidR="003E491E" w:rsidRDefault="003E491E" w:rsidP="00A36127">
      <w:pPr>
        <w:spacing w:line="276" w:lineRule="auto"/>
        <w:rPr>
          <w:b/>
          <w:szCs w:val="28"/>
        </w:rPr>
      </w:pPr>
    </w:p>
    <w:p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t xml:space="preserve">Таблица </w:t>
      </w:r>
      <w:r w:rsidR="004E32B2"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="004E32B2" w:rsidRPr="009E2E94">
        <w:rPr>
          <w:b/>
          <w:bCs/>
        </w:rPr>
        <w:fldChar w:fldCharType="separate"/>
      </w:r>
      <w:r w:rsidR="00120F05">
        <w:rPr>
          <w:b/>
          <w:bCs/>
          <w:noProof/>
        </w:rPr>
        <w:t>5</w:t>
      </w:r>
      <w:r w:rsidR="004E32B2" w:rsidRPr="009E2E94">
        <w:rPr>
          <w:b/>
          <w:bCs/>
        </w:rPr>
        <w:fldChar w:fldCharType="end"/>
      </w:r>
      <w:r w:rsidRPr="009E2E94">
        <w:rPr>
          <w:b/>
          <w:bCs/>
        </w:rPr>
        <w:t>. Потребление моторного</w:t>
      </w:r>
      <w:r>
        <w:rPr>
          <w:b/>
          <w:bCs/>
        </w:rPr>
        <w:t xml:space="preserve"> топлив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10"/>
        <w:gridCol w:w="1168"/>
        <w:gridCol w:w="1218"/>
        <w:gridCol w:w="1448"/>
        <w:gridCol w:w="1345"/>
        <w:gridCol w:w="1196"/>
        <w:gridCol w:w="1650"/>
      </w:tblGrid>
      <w:tr w:rsidR="009E2E94" w:rsidRPr="009E2E94" w:rsidTr="009E2E94"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E2236A" w:rsidRPr="009E2E94" w:rsidTr="00BA164D"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9E2E94" w:rsidRDefault="00E2236A" w:rsidP="00E2236A"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833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720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9E2E94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370</w:t>
            </w:r>
          </w:p>
        </w:tc>
      </w:tr>
      <w:tr w:rsidR="00E2236A" w:rsidRPr="009E2E94" w:rsidTr="00BA164D">
        <w:tc>
          <w:tcPr>
            <w:tcW w:w="92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9E2E94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09004,94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62455,79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9E2E94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40059,70</w:t>
            </w:r>
          </w:p>
        </w:tc>
      </w:tr>
    </w:tbl>
    <w:p w:rsidR="009E2E94" w:rsidRDefault="009E2E94" w:rsidP="00A36127">
      <w:pPr>
        <w:spacing w:line="276" w:lineRule="auto"/>
        <w:rPr>
          <w:b/>
          <w:szCs w:val="28"/>
        </w:rPr>
      </w:pPr>
    </w:p>
    <w:p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t xml:space="preserve">Таблица </w:t>
      </w:r>
      <w:r w:rsidR="004E32B2"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="004E32B2" w:rsidRPr="009E2E94">
        <w:rPr>
          <w:b/>
          <w:bCs/>
        </w:rPr>
        <w:fldChar w:fldCharType="separate"/>
      </w:r>
      <w:r w:rsidR="00120F05">
        <w:rPr>
          <w:b/>
          <w:bCs/>
          <w:noProof/>
        </w:rPr>
        <w:t>6</w:t>
      </w:r>
      <w:r w:rsidR="004E32B2" w:rsidRPr="009E2E94">
        <w:rPr>
          <w:b/>
          <w:bCs/>
        </w:rPr>
        <w:fldChar w:fldCharType="end"/>
      </w:r>
      <w:r w:rsidRPr="009E2E94">
        <w:rPr>
          <w:b/>
          <w:bCs/>
        </w:rPr>
        <w:t>. Тр</w:t>
      </w:r>
      <w:r>
        <w:rPr>
          <w:b/>
          <w:bCs/>
        </w:rPr>
        <w:t>анспортные средства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11"/>
        <w:gridCol w:w="1286"/>
        <w:gridCol w:w="1644"/>
        <w:gridCol w:w="960"/>
        <w:gridCol w:w="1222"/>
        <w:gridCol w:w="2512"/>
      </w:tblGrid>
      <w:tr w:rsidR="009E2E94" w:rsidRPr="009E2E94" w:rsidTr="00E2236A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 w:rsidRPr="009E2E94"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и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 w:rsidRPr="009E2E94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 w:rsidR="00E2236A" w:rsidRPr="009E2E94" w:rsidTr="00E2236A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9E2E94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УАЗ </w:t>
            </w:r>
            <w:r w:rsidRPr="009E2E94">
              <w:rPr>
                <w:rFonts w:eastAsiaTheme="minorHAnsi"/>
                <w:sz w:val="22"/>
                <w:szCs w:val="22"/>
                <w:lang w:val="en-US" w:eastAsia="en-US"/>
              </w:rPr>
              <w:t>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93</w:t>
            </w:r>
          </w:p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Бензин</w:t>
            </w:r>
          </w:p>
        </w:tc>
        <w:tc>
          <w:tcPr>
            <w:tcW w:w="836" w:type="pct"/>
            <w:shd w:val="clear" w:color="auto" w:fill="FFFFFF" w:themeFill="background1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894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4,0</w:t>
            </w:r>
          </w:p>
        </w:tc>
        <w:tc>
          <w:tcPr>
            <w:tcW w:w="1277" w:type="pct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70</w:t>
            </w:r>
          </w:p>
        </w:tc>
      </w:tr>
    </w:tbl>
    <w:p w:rsidR="009E2E94" w:rsidRDefault="009E2E94" w:rsidP="00A36127">
      <w:pPr>
        <w:spacing w:line="276" w:lineRule="auto"/>
        <w:rPr>
          <w:b/>
          <w:szCs w:val="28"/>
        </w:rPr>
      </w:pPr>
    </w:p>
    <w:p w:rsidR="003E491E" w:rsidRDefault="003E491E" w:rsidP="00A36127">
      <w:pPr>
        <w:spacing w:line="276" w:lineRule="auto"/>
        <w:rPr>
          <w:b/>
          <w:szCs w:val="28"/>
        </w:rPr>
      </w:pPr>
    </w:p>
    <w:p w:rsidR="007F19DA" w:rsidRDefault="007F19DA" w:rsidP="007F19DA">
      <w:pPr>
        <w:keepNext/>
        <w:keepLines/>
        <w:rPr>
          <w:b/>
          <w:szCs w:val="28"/>
        </w:rPr>
        <w:sectPr w:rsidR="007F19DA" w:rsidSect="003A0BE5">
          <w:footerReference w:type="default" r:id="rId8"/>
          <w:footerReference w:type="first" r:id="rId9"/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:rsidR="00E413D0" w:rsidRDefault="000F56EE" w:rsidP="007F19DA">
      <w:pPr>
        <w:keepNext/>
        <w:keepLines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120F05">
        <w:rPr>
          <w:b/>
          <w:noProof/>
          <w:szCs w:val="28"/>
        </w:rPr>
        <w:t>7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</w:t>
      </w:r>
      <w:r>
        <w:rPr>
          <w:b/>
          <w:bCs/>
        </w:rPr>
        <w:t xml:space="preserve"> о </w:t>
      </w:r>
      <w:r w:rsidRPr="000F56EE">
        <w:rPr>
          <w:b/>
          <w:bCs/>
        </w:rPr>
        <w:t>договорны</w:t>
      </w:r>
      <w:r>
        <w:rPr>
          <w:b/>
          <w:bCs/>
        </w:rPr>
        <w:t>х</w:t>
      </w:r>
      <w:r w:rsidRPr="000F56EE">
        <w:rPr>
          <w:b/>
          <w:bCs/>
        </w:rPr>
        <w:t xml:space="preserve"> отношения</w:t>
      </w:r>
      <w:r>
        <w:rPr>
          <w:b/>
          <w:bCs/>
        </w:rPr>
        <w:t>х</w:t>
      </w:r>
      <w:r w:rsidRPr="000F56EE">
        <w:rPr>
          <w:b/>
          <w:bCs/>
        </w:rPr>
        <w:t xml:space="preserve"> в области потребления энергоресурс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48"/>
        <w:gridCol w:w="3287"/>
        <w:gridCol w:w="2661"/>
        <w:gridCol w:w="2541"/>
        <w:gridCol w:w="1484"/>
        <w:gridCol w:w="2020"/>
        <w:gridCol w:w="1210"/>
      </w:tblGrid>
      <w:tr w:rsidR="00E2236A" w:rsidRPr="00E2236A" w:rsidTr="00651550">
        <w:trPr>
          <w:trHeight w:val="20"/>
          <w:tblHeader/>
        </w:trPr>
        <w:tc>
          <w:tcPr>
            <w:tcW w:w="61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092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88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есурсоснабжающая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 организация</w:t>
            </w:r>
          </w:p>
        </w:tc>
        <w:tc>
          <w:tcPr>
            <w:tcW w:w="84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493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1073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 w:rsidR="00E2236A" w:rsidRPr="00E2236A" w:rsidTr="00651550">
        <w:trPr>
          <w:trHeight w:val="20"/>
          <w:tblHeader/>
        </w:trPr>
        <w:tc>
          <w:tcPr>
            <w:tcW w:w="61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09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4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493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о счётчику (если есть счётчик написать ДА)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 w:rsidR="00E2236A" w:rsidRPr="00E2236A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6847B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АО «Газпром</w:t>
            </w:r>
            <w:r w:rsidR="006847BD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Энергосбыт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43ЭН-13/17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670 кВт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E2236A" w:rsidRPr="00E2236A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ООО «</w:t>
            </w:r>
            <w:r w:rsidR="006847BD">
              <w:rPr>
                <w:rFonts w:eastAsiaTheme="minorHAnsi"/>
                <w:sz w:val="22"/>
                <w:szCs w:val="22"/>
                <w:lang w:eastAsia="en-US"/>
              </w:rPr>
              <w:t>Газпром т</w:t>
            </w: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ансгаз Югорск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4-20-2602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43,898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E2236A" w:rsidRPr="00E2236A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ООО «</w:t>
            </w:r>
            <w:r w:rsidR="006847BD">
              <w:rPr>
                <w:rFonts w:eastAsiaTheme="minorHAnsi"/>
                <w:sz w:val="22"/>
                <w:szCs w:val="22"/>
                <w:lang w:eastAsia="en-US"/>
              </w:rPr>
              <w:t>Газпром т</w:t>
            </w: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ансгаз Югорск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4-20-2601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</w:tbl>
    <w:p w:rsidR="000067A7" w:rsidRDefault="000067A7" w:rsidP="001C1E13">
      <w:pPr>
        <w:spacing w:line="360" w:lineRule="auto"/>
        <w:ind w:firstLine="709"/>
        <w:rPr>
          <w:szCs w:val="28"/>
        </w:rPr>
      </w:pPr>
    </w:p>
    <w:p w:rsidR="000067A7" w:rsidRPr="001C1E13" w:rsidRDefault="000067A7" w:rsidP="001C1E13">
      <w:pPr>
        <w:spacing w:line="360" w:lineRule="auto"/>
        <w:ind w:firstLine="709"/>
        <w:rPr>
          <w:szCs w:val="28"/>
        </w:rPr>
      </w:pPr>
    </w:p>
    <w:p w:rsidR="007F19DA" w:rsidRPr="001C1E13" w:rsidRDefault="007F19DA" w:rsidP="001C1E13">
      <w:pPr>
        <w:spacing w:line="360" w:lineRule="auto"/>
        <w:ind w:firstLine="709"/>
        <w:rPr>
          <w:szCs w:val="28"/>
        </w:rPr>
      </w:pPr>
    </w:p>
    <w:p w:rsidR="007F19DA" w:rsidRDefault="007F19DA" w:rsidP="00E074AB">
      <w:pPr>
        <w:jc w:val="center"/>
        <w:rPr>
          <w:b/>
          <w:bCs/>
        </w:rPr>
        <w:sectPr w:rsidR="007F19DA" w:rsidSect="007F19DA">
          <w:pgSz w:w="16838" w:h="11906" w:orient="landscape"/>
          <w:pgMar w:top="1276" w:right="709" w:bottom="851" w:left="1134" w:header="284" w:footer="567" w:gutter="0"/>
          <w:cols w:space="708"/>
          <w:titlePg/>
          <w:docGrid w:linePitch="381"/>
        </w:sectPr>
      </w:pPr>
    </w:p>
    <w:p w:rsidR="00E074AB" w:rsidRPr="00E074AB" w:rsidRDefault="009F5AF5" w:rsidP="00E301C6">
      <w:pPr>
        <w:pageBreakBefore/>
        <w:jc w:val="center"/>
        <w:rPr>
          <w:b/>
          <w:bCs/>
        </w:rPr>
      </w:pPr>
      <w:r>
        <w:rPr>
          <w:b/>
          <w:bCs/>
        </w:rPr>
        <w:t>И</w:t>
      </w:r>
      <w:r w:rsidR="00E074AB" w:rsidRPr="00E074AB">
        <w:rPr>
          <w:b/>
          <w:bCs/>
        </w:rPr>
        <w:t>нженерны</w:t>
      </w:r>
      <w:r>
        <w:rPr>
          <w:b/>
          <w:bCs/>
        </w:rPr>
        <w:t>е</w:t>
      </w:r>
      <w:r w:rsidR="00E074AB" w:rsidRPr="00E074AB">
        <w:rPr>
          <w:b/>
          <w:bCs/>
        </w:rPr>
        <w:t xml:space="preserve"> коммуникаци</w:t>
      </w:r>
      <w:r w:rsidR="002E02E0">
        <w:rPr>
          <w:b/>
          <w:bCs/>
        </w:rPr>
        <w:t>и</w:t>
      </w:r>
    </w:p>
    <w:p w:rsidR="00E074AB" w:rsidRDefault="00E074AB" w:rsidP="006D27E9">
      <w:pPr>
        <w:rPr>
          <w:szCs w:val="28"/>
        </w:rPr>
      </w:pPr>
    </w:p>
    <w:p w:rsidR="004D69B2" w:rsidRPr="00AC1DC1" w:rsidRDefault="009F5AF5" w:rsidP="00AC1DC1">
      <w:pPr>
        <w:ind w:firstLine="709"/>
        <w:rPr>
          <w:b/>
          <w:i/>
          <w:sz w:val="24"/>
        </w:rPr>
      </w:pPr>
      <w:r w:rsidRPr="00AC1DC1">
        <w:rPr>
          <w:b/>
          <w:i/>
          <w:sz w:val="24"/>
        </w:rPr>
        <w:t>Электроснабжение</w:t>
      </w:r>
    </w:p>
    <w:p w:rsidR="00E2236A" w:rsidRPr="00AC1DC1" w:rsidRDefault="007A7850" w:rsidP="00AC1DC1">
      <w:pPr>
        <w:ind w:firstLine="709"/>
        <w:rPr>
          <w:sz w:val="24"/>
          <w:lang w:eastAsia="en-US"/>
        </w:rPr>
      </w:pPr>
      <w:r w:rsidRPr="00AC1DC1">
        <w:rPr>
          <w:sz w:val="24"/>
          <w:lang w:eastAsia="en-US"/>
        </w:rPr>
        <w:t>Электроснабжение здани</w:t>
      </w:r>
      <w:r w:rsidR="00E2236A" w:rsidRPr="00AC1DC1">
        <w:rPr>
          <w:sz w:val="24"/>
          <w:lang w:eastAsia="en-US"/>
        </w:rPr>
        <w:t>я</w:t>
      </w:r>
      <w:r w:rsidRPr="00AC1DC1">
        <w:rPr>
          <w:sz w:val="24"/>
          <w:lang w:eastAsia="en-US"/>
        </w:rPr>
        <w:t xml:space="preserve"> </w:t>
      </w:r>
      <w:r w:rsidR="00120F05">
        <w:rPr>
          <w:sz w:val="24"/>
          <w:lang w:eastAsia="en-US"/>
        </w:rPr>
        <w:t>а</w:t>
      </w:r>
      <w:r w:rsidR="006847BD" w:rsidRPr="00AC1DC1">
        <w:rPr>
          <w:sz w:val="24"/>
          <w:lang w:eastAsia="en-US"/>
        </w:rPr>
        <w:t xml:space="preserve">дминистрации </w:t>
      </w:r>
      <w:r w:rsidR="00E2236A" w:rsidRPr="00AC1DC1">
        <w:rPr>
          <w:sz w:val="24"/>
          <w:lang w:eastAsia="en-US"/>
        </w:rPr>
        <w:t xml:space="preserve">(628172, Тюменская область, Ханты-Мансийский автономный округ – Югра, Белоярский район, п. Верхнеказымский, </w:t>
      </w:r>
      <w:r w:rsidR="00AC1DC1">
        <w:rPr>
          <w:sz w:val="24"/>
          <w:lang w:eastAsia="en-US"/>
        </w:rPr>
        <w:t xml:space="preserve">                                  </w:t>
      </w:r>
      <w:r w:rsidR="00E2236A" w:rsidRPr="00AC1DC1">
        <w:rPr>
          <w:sz w:val="24"/>
          <w:lang w:eastAsia="en-US"/>
        </w:rPr>
        <w:t>2 микрорайон, дом 26)</w:t>
      </w:r>
      <w:r w:rsidR="00A735C6" w:rsidRPr="00AC1DC1">
        <w:rPr>
          <w:sz w:val="24"/>
          <w:lang w:eastAsia="en-US"/>
        </w:rPr>
        <w:t xml:space="preserve"> </w:t>
      </w:r>
      <w:r w:rsidR="00E2236A" w:rsidRPr="00AC1DC1">
        <w:rPr>
          <w:sz w:val="24"/>
          <w:lang w:eastAsia="en-US"/>
        </w:rPr>
        <w:t xml:space="preserve">осуществляет акционерное общество «Газпром </w:t>
      </w:r>
      <w:proofErr w:type="spellStart"/>
      <w:r w:rsidR="00E2236A" w:rsidRPr="00AC1DC1">
        <w:rPr>
          <w:sz w:val="24"/>
          <w:lang w:eastAsia="en-US"/>
        </w:rPr>
        <w:t>энергосбыт</w:t>
      </w:r>
      <w:proofErr w:type="spellEnd"/>
      <w:r w:rsidR="00E2236A" w:rsidRPr="00AC1DC1">
        <w:rPr>
          <w:sz w:val="24"/>
          <w:lang w:eastAsia="en-US"/>
        </w:rPr>
        <w:t xml:space="preserve">»» (АО «Газпром </w:t>
      </w:r>
      <w:proofErr w:type="spellStart"/>
      <w:r w:rsidR="00E2236A" w:rsidRPr="00AC1DC1">
        <w:rPr>
          <w:sz w:val="24"/>
          <w:lang w:eastAsia="en-US"/>
        </w:rPr>
        <w:t>энергосбыт</w:t>
      </w:r>
      <w:proofErr w:type="spellEnd"/>
      <w:r w:rsidR="00E2236A" w:rsidRPr="00AC1DC1">
        <w:rPr>
          <w:sz w:val="24"/>
          <w:lang w:eastAsia="en-US"/>
        </w:rPr>
        <w:t>») по Договору (контракту) на поставку электрической энергии № 43ЭН-13/17.</w:t>
      </w:r>
    </w:p>
    <w:p w:rsidR="001F1E9A" w:rsidRPr="00AC1DC1" w:rsidRDefault="001F1E9A" w:rsidP="00AC1DC1">
      <w:pPr>
        <w:ind w:firstLine="709"/>
        <w:rPr>
          <w:sz w:val="24"/>
          <w:lang w:eastAsia="en-US"/>
        </w:rPr>
      </w:pPr>
      <w:r w:rsidRPr="00AC1DC1">
        <w:rPr>
          <w:sz w:val="24"/>
          <w:lang w:eastAsia="en-US"/>
        </w:rPr>
        <w:t>Электроснабжение объектов осуществляется по линиям 0</w:t>
      </w:r>
      <w:r w:rsidR="007675DC" w:rsidRPr="00AC1DC1">
        <w:rPr>
          <w:sz w:val="24"/>
          <w:lang w:eastAsia="en-US"/>
        </w:rPr>
        <w:t xml:space="preserve">,4 кВ, по </w:t>
      </w:r>
      <w:r w:rsidR="002A08A3" w:rsidRPr="00AC1DC1">
        <w:rPr>
          <w:sz w:val="24"/>
          <w:lang w:eastAsia="en-US"/>
        </w:rPr>
        <w:t>одному</w:t>
      </w:r>
      <w:r w:rsidR="007675DC" w:rsidRPr="00AC1DC1">
        <w:rPr>
          <w:sz w:val="24"/>
          <w:lang w:eastAsia="en-US"/>
        </w:rPr>
        <w:t xml:space="preserve"> ввод</w:t>
      </w:r>
      <w:r w:rsidR="002A08A3" w:rsidRPr="00AC1DC1">
        <w:rPr>
          <w:sz w:val="24"/>
          <w:lang w:eastAsia="en-US"/>
        </w:rPr>
        <w:t>у</w:t>
      </w:r>
      <w:r w:rsidR="007675DC" w:rsidRPr="00AC1DC1">
        <w:rPr>
          <w:sz w:val="24"/>
          <w:lang w:eastAsia="en-US"/>
        </w:rPr>
        <w:t xml:space="preserve"> в </w:t>
      </w:r>
      <w:r w:rsidR="002A08A3" w:rsidRPr="00AC1DC1">
        <w:rPr>
          <w:sz w:val="24"/>
          <w:lang w:eastAsia="en-US"/>
        </w:rPr>
        <w:t>каждое здание</w:t>
      </w:r>
      <w:r w:rsidR="00A735C6" w:rsidRPr="00AC1DC1">
        <w:rPr>
          <w:sz w:val="24"/>
          <w:lang w:eastAsia="en-US"/>
        </w:rPr>
        <w:t>.</w:t>
      </w:r>
    </w:p>
    <w:p w:rsidR="004E45C3" w:rsidRPr="00AC1DC1" w:rsidRDefault="004E45C3" w:rsidP="00AC1DC1">
      <w:pPr>
        <w:ind w:firstLine="709"/>
        <w:rPr>
          <w:spacing w:val="-6"/>
          <w:sz w:val="24"/>
          <w:lang w:eastAsia="en-US"/>
        </w:rPr>
      </w:pPr>
      <w:r w:rsidRPr="00AC1DC1">
        <w:rPr>
          <w:spacing w:val="-6"/>
          <w:sz w:val="24"/>
          <w:lang w:eastAsia="en-US"/>
        </w:rPr>
        <w:t xml:space="preserve">Оплату </w:t>
      </w:r>
      <w:r w:rsidR="000456FE" w:rsidRPr="00AC1DC1">
        <w:rPr>
          <w:spacing w:val="-6"/>
          <w:sz w:val="24"/>
          <w:lang w:eastAsia="en-US"/>
        </w:rPr>
        <w:t xml:space="preserve">услуги электроснабжения </w:t>
      </w:r>
      <w:r w:rsidRPr="00AC1DC1">
        <w:rPr>
          <w:spacing w:val="-6"/>
          <w:sz w:val="24"/>
          <w:lang w:eastAsia="en-US"/>
        </w:rPr>
        <w:t xml:space="preserve">в </w:t>
      </w:r>
      <w:r w:rsidR="001C1E13" w:rsidRPr="00AC1DC1">
        <w:rPr>
          <w:spacing w:val="-6"/>
          <w:sz w:val="24"/>
          <w:lang w:eastAsia="en-US"/>
        </w:rPr>
        <w:t>здани</w:t>
      </w:r>
      <w:r w:rsidR="00AC1DC1">
        <w:rPr>
          <w:spacing w:val="-6"/>
          <w:sz w:val="24"/>
          <w:lang w:eastAsia="en-US"/>
        </w:rPr>
        <w:t>и</w:t>
      </w:r>
      <w:r w:rsidRPr="00AC1DC1">
        <w:rPr>
          <w:spacing w:val="-6"/>
          <w:sz w:val="24"/>
          <w:lang w:eastAsia="en-US"/>
        </w:rPr>
        <w:t xml:space="preserve"> </w:t>
      </w:r>
      <w:r w:rsidR="00E2236A" w:rsidRPr="00AC1DC1">
        <w:rPr>
          <w:spacing w:val="-6"/>
          <w:sz w:val="24"/>
          <w:lang w:eastAsia="en-US"/>
        </w:rPr>
        <w:t xml:space="preserve">Администрации </w:t>
      </w:r>
      <w:r w:rsidRPr="00AC1DC1">
        <w:rPr>
          <w:spacing w:val="-6"/>
          <w:sz w:val="24"/>
          <w:lang w:eastAsia="en-US"/>
        </w:rPr>
        <w:t xml:space="preserve">осуществляет </w:t>
      </w:r>
      <w:r w:rsidR="00AC1DC1">
        <w:rPr>
          <w:spacing w:val="-6"/>
          <w:sz w:val="24"/>
          <w:lang w:eastAsia="en-US"/>
        </w:rPr>
        <w:t>а</w:t>
      </w:r>
      <w:r w:rsidR="002A08A3" w:rsidRPr="00AC1DC1">
        <w:rPr>
          <w:spacing w:val="-6"/>
          <w:sz w:val="24"/>
          <w:lang w:eastAsia="en-US"/>
        </w:rPr>
        <w:t xml:space="preserve">дминистрация </w:t>
      </w:r>
      <w:r w:rsidR="00AC1DC1">
        <w:rPr>
          <w:spacing w:val="-6"/>
          <w:sz w:val="24"/>
          <w:lang w:eastAsia="en-US"/>
        </w:rPr>
        <w:t>сельского поселения</w:t>
      </w:r>
      <w:r w:rsidR="002A08A3" w:rsidRPr="00AC1DC1">
        <w:rPr>
          <w:spacing w:val="-6"/>
          <w:sz w:val="24"/>
          <w:lang w:eastAsia="en-US"/>
        </w:rPr>
        <w:t xml:space="preserve"> </w:t>
      </w:r>
      <w:r w:rsidR="00E2236A" w:rsidRPr="00AC1DC1">
        <w:rPr>
          <w:spacing w:val="-6"/>
          <w:sz w:val="24"/>
          <w:lang w:eastAsia="en-US"/>
        </w:rPr>
        <w:t>Верхнеказымский</w:t>
      </w:r>
      <w:r w:rsidR="00B84F7D" w:rsidRPr="00AC1DC1">
        <w:rPr>
          <w:spacing w:val="-6"/>
          <w:sz w:val="24"/>
          <w:lang w:eastAsia="en-US"/>
        </w:rPr>
        <w:t xml:space="preserve"> за счёт средств </w:t>
      </w:r>
      <w:r w:rsidR="006847BD" w:rsidRPr="00AC1DC1">
        <w:rPr>
          <w:spacing w:val="-6"/>
          <w:sz w:val="24"/>
          <w:lang w:eastAsia="en-US"/>
        </w:rPr>
        <w:t xml:space="preserve">местного </w:t>
      </w:r>
      <w:r w:rsidR="008C6483" w:rsidRPr="00AC1DC1">
        <w:rPr>
          <w:spacing w:val="-6"/>
          <w:sz w:val="24"/>
          <w:lang w:eastAsia="en-US"/>
        </w:rPr>
        <w:t>бюджета</w:t>
      </w:r>
      <w:r w:rsidR="00B84F7D" w:rsidRPr="00AC1DC1">
        <w:rPr>
          <w:spacing w:val="-6"/>
          <w:sz w:val="24"/>
          <w:lang w:eastAsia="en-US"/>
        </w:rPr>
        <w:t>.</w:t>
      </w:r>
    </w:p>
    <w:p w:rsidR="003513F9" w:rsidRPr="00AC1DC1" w:rsidRDefault="003513F9" w:rsidP="00AC1DC1">
      <w:pPr>
        <w:ind w:firstLine="709"/>
        <w:rPr>
          <w:sz w:val="24"/>
          <w:lang w:eastAsia="en-US"/>
        </w:rPr>
      </w:pPr>
      <w:r w:rsidRPr="00AC1DC1">
        <w:rPr>
          <w:sz w:val="24"/>
          <w:lang w:eastAsia="en-US"/>
        </w:rPr>
        <w:t xml:space="preserve">В таблице </w:t>
      </w:r>
      <w:r w:rsidR="001A21D8" w:rsidRPr="00AC1DC1">
        <w:rPr>
          <w:sz w:val="24"/>
          <w:lang w:eastAsia="en-US"/>
        </w:rPr>
        <w:t>8</w:t>
      </w:r>
      <w:r w:rsidRPr="00AC1DC1">
        <w:rPr>
          <w:sz w:val="24"/>
          <w:lang w:eastAsia="en-US"/>
        </w:rPr>
        <w:t xml:space="preserve"> представлены потребители электрической энергии.</w:t>
      </w:r>
      <w:r w:rsidR="00524704" w:rsidRPr="00AC1DC1">
        <w:rPr>
          <w:sz w:val="24"/>
          <w:lang w:eastAsia="en-US"/>
        </w:rPr>
        <w:t xml:space="preserve"> Осветительные лампы в </w:t>
      </w:r>
      <w:r w:rsidR="00347CD7" w:rsidRPr="00AC1DC1">
        <w:rPr>
          <w:sz w:val="24"/>
          <w:lang w:eastAsia="en-US"/>
        </w:rPr>
        <w:t xml:space="preserve">занимаемых помещениях </w:t>
      </w:r>
      <w:r w:rsidR="00524704" w:rsidRPr="00AC1DC1">
        <w:rPr>
          <w:sz w:val="24"/>
          <w:lang w:eastAsia="en-US"/>
        </w:rPr>
        <w:t xml:space="preserve">приведены в таблице </w:t>
      </w:r>
      <w:r w:rsidR="001A21D8" w:rsidRPr="00AC1DC1">
        <w:rPr>
          <w:sz w:val="24"/>
          <w:lang w:eastAsia="en-US"/>
        </w:rPr>
        <w:t>9</w:t>
      </w:r>
      <w:r w:rsidR="00524704" w:rsidRPr="00AC1DC1">
        <w:rPr>
          <w:sz w:val="24"/>
          <w:lang w:eastAsia="en-US"/>
        </w:rPr>
        <w:t>.</w:t>
      </w:r>
    </w:p>
    <w:p w:rsidR="00A76572" w:rsidRDefault="003513F9" w:rsidP="00F957DA">
      <w:pPr>
        <w:keepNext/>
        <w:keepLines/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120F05">
        <w:rPr>
          <w:b/>
          <w:noProof/>
          <w:szCs w:val="28"/>
        </w:rPr>
        <w:t>8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3513F9">
        <w:rPr>
          <w:b/>
          <w:bCs/>
        </w:rPr>
        <w:t>Потребители электрической энергии</w:t>
      </w:r>
    </w:p>
    <w:tbl>
      <w:tblPr>
        <w:tblStyle w:val="70"/>
        <w:tblW w:w="5000" w:type="pct"/>
        <w:tblLook w:val="04A0"/>
      </w:tblPr>
      <w:tblGrid>
        <w:gridCol w:w="4720"/>
        <w:gridCol w:w="2231"/>
        <w:gridCol w:w="2884"/>
      </w:tblGrid>
      <w:tr w:rsidR="00BA164D" w:rsidRPr="00BA164D" w:rsidTr="00651550"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Наименование оборудования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Количество, шт</w:t>
            </w:r>
            <w:r>
              <w:rPr>
                <w:rFonts w:ascii="Times New Roman" w:hAnsi="Times New Roman"/>
                <w:sz w:val="22"/>
              </w:rPr>
              <w:t>.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Компьют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Монобло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Монито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0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Ноутбу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0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МФУ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5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4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Принт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Скан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Телефон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 xml:space="preserve">8 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Телевизор 62 дюйма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proofErr w:type="spellStart"/>
            <w:r w:rsidRPr="00BA164D">
              <w:rPr>
                <w:rFonts w:ascii="Times New Roman" w:hAnsi="Times New Roman"/>
                <w:bCs/>
                <w:sz w:val="22"/>
              </w:rPr>
              <w:t>Брошуратор</w:t>
            </w:r>
            <w:proofErr w:type="spellEnd"/>
            <w:r w:rsidRPr="00BA164D">
              <w:rPr>
                <w:rFonts w:ascii="Times New Roman" w:hAnsi="Times New Roman"/>
                <w:bCs/>
                <w:sz w:val="22"/>
              </w:rPr>
              <w:t xml:space="preserve"> 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Шредер (уничтожитель бумаги)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Ламинато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Пылесос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,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Электрочайни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9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Холодильни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Печь СВЧ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</w:tbl>
    <w:p w:rsidR="00F957DA" w:rsidRPr="00BA164D" w:rsidRDefault="00F957DA" w:rsidP="00BA164D">
      <w:pPr>
        <w:rPr>
          <w:lang w:eastAsia="en-US"/>
        </w:rPr>
      </w:pPr>
    </w:p>
    <w:p w:rsidR="00524704" w:rsidRDefault="00524704" w:rsidP="002F4A9B">
      <w:pPr>
        <w:keepNext/>
        <w:keepLines/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120F05">
        <w:rPr>
          <w:b/>
          <w:noProof/>
          <w:szCs w:val="28"/>
        </w:rPr>
        <w:t>9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524704">
        <w:rPr>
          <w:b/>
          <w:bCs/>
        </w:rPr>
        <w:t xml:space="preserve">Осветительные лампы в </w:t>
      </w:r>
      <w:r w:rsidR="00347CD7">
        <w:rPr>
          <w:b/>
          <w:bCs/>
        </w:rPr>
        <w:t>занимаемых помещения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90"/>
        <w:gridCol w:w="2140"/>
        <w:gridCol w:w="1772"/>
        <w:gridCol w:w="2933"/>
      </w:tblGrid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Накаливания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40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50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18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36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36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:rsidR="002F4A9B" w:rsidRDefault="002F4A9B" w:rsidP="003513F9">
      <w:pPr>
        <w:spacing w:line="276" w:lineRule="auto"/>
        <w:rPr>
          <w:szCs w:val="28"/>
          <w:lang w:eastAsia="en-US"/>
        </w:rPr>
      </w:pPr>
    </w:p>
    <w:p w:rsidR="009F5AF5" w:rsidRPr="003E52B9" w:rsidRDefault="009F5AF5" w:rsidP="003E52B9">
      <w:pPr>
        <w:ind w:firstLine="709"/>
        <w:rPr>
          <w:b/>
          <w:i/>
          <w:sz w:val="24"/>
        </w:rPr>
      </w:pPr>
      <w:r w:rsidRPr="003E52B9">
        <w:rPr>
          <w:b/>
          <w:i/>
          <w:sz w:val="24"/>
        </w:rPr>
        <w:t>Теплоснабжение</w:t>
      </w:r>
    </w:p>
    <w:p w:rsidR="000836A3" w:rsidRPr="003E52B9" w:rsidRDefault="001F1E9A" w:rsidP="003E52B9">
      <w:pPr>
        <w:pStyle w:val="af4"/>
        <w:spacing w:before="0" w:after="0" w:line="240" w:lineRule="auto"/>
        <w:ind w:right="0" w:firstLine="709"/>
        <w:rPr>
          <w:sz w:val="24"/>
          <w:szCs w:val="24"/>
        </w:rPr>
      </w:pPr>
      <w:r w:rsidRPr="003E52B9">
        <w:rPr>
          <w:sz w:val="24"/>
          <w:szCs w:val="24"/>
        </w:rPr>
        <w:t xml:space="preserve">Теплоснабжение </w:t>
      </w:r>
      <w:r w:rsidR="002D0134" w:rsidRPr="003E52B9">
        <w:rPr>
          <w:sz w:val="24"/>
          <w:szCs w:val="24"/>
        </w:rPr>
        <w:t>здани</w:t>
      </w:r>
      <w:r w:rsidR="00BA164D" w:rsidRPr="003E52B9">
        <w:rPr>
          <w:sz w:val="24"/>
          <w:szCs w:val="24"/>
        </w:rPr>
        <w:t>я</w:t>
      </w:r>
      <w:r w:rsidR="002D0134" w:rsidRPr="003E52B9">
        <w:rPr>
          <w:sz w:val="24"/>
          <w:szCs w:val="24"/>
        </w:rPr>
        <w:t xml:space="preserve"> </w:t>
      </w:r>
      <w:r w:rsidR="00120F05">
        <w:rPr>
          <w:sz w:val="24"/>
          <w:szCs w:val="24"/>
        </w:rPr>
        <w:t>а</w:t>
      </w:r>
      <w:r w:rsidR="00C3286F" w:rsidRPr="003E52B9">
        <w:rPr>
          <w:sz w:val="24"/>
          <w:szCs w:val="24"/>
        </w:rPr>
        <w:t>дминистрации осуществляет общество</w:t>
      </w:r>
      <w:r w:rsidR="00BA164D" w:rsidRPr="003E52B9">
        <w:rPr>
          <w:sz w:val="24"/>
          <w:szCs w:val="24"/>
        </w:rPr>
        <w:t xml:space="preserve"> с ограниченной ответственностью</w:t>
      </w:r>
      <w:r w:rsidR="00C3286F" w:rsidRPr="003E52B9">
        <w:rPr>
          <w:sz w:val="24"/>
          <w:szCs w:val="24"/>
        </w:rPr>
        <w:t xml:space="preserve"> «</w:t>
      </w:r>
      <w:r w:rsidR="006847BD" w:rsidRPr="003E52B9">
        <w:rPr>
          <w:sz w:val="24"/>
          <w:szCs w:val="24"/>
        </w:rPr>
        <w:t>Газпром т</w:t>
      </w:r>
      <w:r w:rsidR="00BA164D" w:rsidRPr="003E52B9">
        <w:rPr>
          <w:sz w:val="24"/>
          <w:szCs w:val="24"/>
        </w:rPr>
        <w:t>рансгаз Югорск</w:t>
      </w:r>
      <w:r w:rsidR="00C3286F" w:rsidRPr="003E52B9">
        <w:rPr>
          <w:sz w:val="24"/>
          <w:szCs w:val="24"/>
        </w:rPr>
        <w:t>» (</w:t>
      </w:r>
      <w:r w:rsidR="00BA164D" w:rsidRPr="003E52B9">
        <w:rPr>
          <w:sz w:val="24"/>
          <w:szCs w:val="24"/>
        </w:rPr>
        <w:t>ООО «</w:t>
      </w:r>
      <w:r w:rsidR="006847BD" w:rsidRPr="003E52B9">
        <w:rPr>
          <w:sz w:val="24"/>
          <w:szCs w:val="24"/>
        </w:rPr>
        <w:t>Газпром т</w:t>
      </w:r>
      <w:r w:rsidR="00BA164D" w:rsidRPr="003E52B9">
        <w:rPr>
          <w:sz w:val="24"/>
          <w:szCs w:val="24"/>
        </w:rPr>
        <w:t>рансгаз Югорск»</w:t>
      </w:r>
      <w:r w:rsidR="00C3286F" w:rsidRPr="003E52B9">
        <w:rPr>
          <w:sz w:val="24"/>
          <w:szCs w:val="24"/>
        </w:rPr>
        <w:t xml:space="preserve">) по </w:t>
      </w:r>
      <w:r w:rsidR="000836A3" w:rsidRPr="003E52B9">
        <w:rPr>
          <w:sz w:val="24"/>
          <w:szCs w:val="24"/>
        </w:rPr>
        <w:t xml:space="preserve">Договору теплоснабжения </w:t>
      </w:r>
      <w:r w:rsidR="00C3286F" w:rsidRPr="003E52B9">
        <w:rPr>
          <w:sz w:val="24"/>
          <w:szCs w:val="24"/>
        </w:rPr>
        <w:t xml:space="preserve">№ </w:t>
      </w:r>
      <w:r w:rsidR="00BA164D" w:rsidRPr="003E52B9">
        <w:rPr>
          <w:sz w:val="24"/>
          <w:szCs w:val="24"/>
        </w:rPr>
        <w:t>24-20-2602</w:t>
      </w:r>
      <w:r w:rsidR="00C3286F" w:rsidRPr="003E52B9">
        <w:rPr>
          <w:sz w:val="24"/>
          <w:szCs w:val="24"/>
        </w:rPr>
        <w:t>.</w:t>
      </w:r>
    </w:p>
    <w:p w:rsidR="006200A0" w:rsidRPr="003E52B9" w:rsidRDefault="006200A0" w:rsidP="003E52B9">
      <w:pPr>
        <w:pStyle w:val="af4"/>
        <w:spacing w:before="0" w:after="0" w:line="240" w:lineRule="auto"/>
        <w:ind w:right="0" w:firstLine="709"/>
        <w:rPr>
          <w:sz w:val="24"/>
          <w:szCs w:val="24"/>
        </w:rPr>
      </w:pPr>
      <w:r w:rsidRPr="003E52B9">
        <w:rPr>
          <w:sz w:val="24"/>
          <w:szCs w:val="24"/>
        </w:rPr>
        <w:t>Финансовый расчёт за потребление тепловой энергии производится на основании показаний узл</w:t>
      </w:r>
      <w:r w:rsidR="003336C6" w:rsidRPr="003E52B9">
        <w:rPr>
          <w:sz w:val="24"/>
          <w:szCs w:val="24"/>
        </w:rPr>
        <w:t>ов</w:t>
      </w:r>
      <w:r w:rsidRPr="003E52B9">
        <w:rPr>
          <w:sz w:val="24"/>
          <w:szCs w:val="24"/>
        </w:rPr>
        <w:t xml:space="preserve"> учёта</w:t>
      </w:r>
      <w:r w:rsidR="00C3286F" w:rsidRPr="003E52B9">
        <w:rPr>
          <w:sz w:val="24"/>
          <w:szCs w:val="24"/>
        </w:rPr>
        <w:t xml:space="preserve"> тепловой энергии</w:t>
      </w:r>
      <w:r w:rsidRPr="003E52B9">
        <w:rPr>
          <w:sz w:val="24"/>
          <w:szCs w:val="24"/>
        </w:rPr>
        <w:t>.</w:t>
      </w:r>
    </w:p>
    <w:p w:rsidR="007A7850" w:rsidRPr="003E52B9" w:rsidRDefault="007A7850" w:rsidP="003E52B9">
      <w:pPr>
        <w:keepNext/>
        <w:keepLines/>
        <w:widowControl w:val="0"/>
        <w:ind w:firstLine="709"/>
        <w:rPr>
          <w:sz w:val="24"/>
          <w:lang w:eastAsia="en-US"/>
        </w:rPr>
      </w:pPr>
      <w:r w:rsidRPr="003E52B9">
        <w:rPr>
          <w:sz w:val="24"/>
          <w:lang w:eastAsia="en-US"/>
        </w:rPr>
        <w:t xml:space="preserve">Оплату услуг теплоснабжения осуществляет </w:t>
      </w:r>
      <w:r w:rsidR="00120F05">
        <w:rPr>
          <w:sz w:val="24"/>
          <w:lang w:eastAsia="en-US"/>
        </w:rPr>
        <w:t>а</w:t>
      </w:r>
      <w:r w:rsidR="003336C6" w:rsidRPr="003E52B9">
        <w:rPr>
          <w:sz w:val="24"/>
          <w:lang w:eastAsia="en-US"/>
        </w:rPr>
        <w:t xml:space="preserve">дминистрация </w:t>
      </w:r>
      <w:r w:rsidR="006847BD" w:rsidRPr="003E52B9">
        <w:rPr>
          <w:sz w:val="24"/>
          <w:lang w:eastAsia="en-US"/>
        </w:rPr>
        <w:t>с.п.</w:t>
      </w:r>
      <w:r w:rsidR="003336C6" w:rsidRPr="003E52B9">
        <w:rPr>
          <w:sz w:val="24"/>
          <w:lang w:eastAsia="en-US"/>
        </w:rPr>
        <w:t xml:space="preserve"> Верхнеказымский</w:t>
      </w:r>
      <w:r w:rsidRPr="003E52B9">
        <w:rPr>
          <w:sz w:val="24"/>
          <w:lang w:eastAsia="en-US"/>
        </w:rPr>
        <w:t xml:space="preserve"> за счёт средств</w:t>
      </w:r>
      <w:r w:rsidR="006847BD" w:rsidRPr="003E52B9">
        <w:rPr>
          <w:sz w:val="24"/>
          <w:lang w:eastAsia="en-US"/>
        </w:rPr>
        <w:t xml:space="preserve"> местного</w:t>
      </w:r>
      <w:r w:rsidRPr="003E52B9">
        <w:rPr>
          <w:sz w:val="24"/>
          <w:lang w:eastAsia="en-US"/>
        </w:rPr>
        <w:t xml:space="preserve"> </w:t>
      </w:r>
      <w:r w:rsidR="008C6483" w:rsidRPr="003E52B9">
        <w:rPr>
          <w:sz w:val="24"/>
          <w:lang w:eastAsia="en-US"/>
        </w:rPr>
        <w:t>бюджета</w:t>
      </w:r>
      <w:r w:rsidRPr="003E52B9">
        <w:rPr>
          <w:sz w:val="24"/>
          <w:lang w:eastAsia="en-US"/>
        </w:rPr>
        <w:t>.</w:t>
      </w:r>
    </w:p>
    <w:p w:rsidR="001A4A8C" w:rsidRPr="003E52B9" w:rsidRDefault="001A4A8C" w:rsidP="003E52B9">
      <w:pPr>
        <w:keepNext/>
        <w:keepLines/>
        <w:widowControl w:val="0"/>
        <w:ind w:firstLine="709"/>
        <w:rPr>
          <w:sz w:val="24"/>
          <w:lang w:eastAsia="en-US"/>
        </w:rPr>
      </w:pPr>
    </w:p>
    <w:p w:rsidR="00BD3E56" w:rsidRPr="003E52B9" w:rsidRDefault="006200A0" w:rsidP="003E52B9">
      <w:pPr>
        <w:keepNext/>
        <w:keepLines/>
        <w:widowControl w:val="0"/>
        <w:ind w:firstLine="709"/>
        <w:rPr>
          <w:b/>
          <w:i/>
          <w:sz w:val="24"/>
        </w:rPr>
      </w:pPr>
      <w:r w:rsidRPr="003E52B9">
        <w:rPr>
          <w:b/>
          <w:i/>
          <w:sz w:val="24"/>
        </w:rPr>
        <w:t>Холодное в</w:t>
      </w:r>
      <w:r w:rsidR="00BD3E56" w:rsidRPr="003E52B9">
        <w:rPr>
          <w:b/>
          <w:i/>
          <w:sz w:val="24"/>
        </w:rPr>
        <w:t>одоснабжение</w:t>
      </w:r>
    </w:p>
    <w:p w:rsidR="003336C6" w:rsidRPr="003E52B9" w:rsidRDefault="006200A0" w:rsidP="003E52B9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3E52B9">
        <w:rPr>
          <w:sz w:val="24"/>
          <w:szCs w:val="24"/>
        </w:rPr>
        <w:t xml:space="preserve">Холодное водоснабжение </w:t>
      </w:r>
      <w:r w:rsidR="007A7850" w:rsidRPr="003E52B9">
        <w:rPr>
          <w:sz w:val="24"/>
          <w:szCs w:val="24"/>
        </w:rPr>
        <w:t>здани</w:t>
      </w:r>
      <w:r w:rsidR="00C3286F" w:rsidRPr="003E52B9">
        <w:rPr>
          <w:sz w:val="24"/>
          <w:szCs w:val="24"/>
        </w:rPr>
        <w:t>я</w:t>
      </w:r>
      <w:r w:rsidR="007A7850" w:rsidRPr="003E52B9">
        <w:rPr>
          <w:sz w:val="24"/>
          <w:szCs w:val="24"/>
        </w:rPr>
        <w:t xml:space="preserve"> </w:t>
      </w:r>
      <w:r w:rsidR="00120F05">
        <w:rPr>
          <w:sz w:val="24"/>
          <w:szCs w:val="24"/>
        </w:rPr>
        <w:t>администрации с.п.</w:t>
      </w:r>
      <w:r w:rsidR="003336C6" w:rsidRPr="003E52B9">
        <w:rPr>
          <w:sz w:val="24"/>
          <w:szCs w:val="24"/>
        </w:rPr>
        <w:t xml:space="preserve"> Верхнеказымский осуществляет общество с ограниченной ответственностью «</w:t>
      </w:r>
      <w:r w:rsidR="006847BD" w:rsidRPr="003E52B9">
        <w:rPr>
          <w:sz w:val="24"/>
          <w:szCs w:val="24"/>
        </w:rPr>
        <w:t>Газпром т</w:t>
      </w:r>
      <w:r w:rsidR="003336C6" w:rsidRPr="003E52B9">
        <w:rPr>
          <w:sz w:val="24"/>
          <w:szCs w:val="24"/>
        </w:rPr>
        <w:t>рансгаз Югорск» (ООО «</w:t>
      </w:r>
      <w:r w:rsidR="006847BD" w:rsidRPr="003E52B9">
        <w:rPr>
          <w:sz w:val="24"/>
          <w:szCs w:val="24"/>
        </w:rPr>
        <w:t>Газпром т</w:t>
      </w:r>
      <w:r w:rsidR="003336C6" w:rsidRPr="003E52B9">
        <w:rPr>
          <w:sz w:val="24"/>
          <w:szCs w:val="24"/>
        </w:rPr>
        <w:t>рансгаз Югорск») по Договору холодного водоснабжения № 24-20-2601.</w:t>
      </w:r>
    </w:p>
    <w:p w:rsidR="008C6483" w:rsidRPr="001A4A8C" w:rsidRDefault="008C6483" w:rsidP="001A4A8C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1A4A8C">
        <w:rPr>
          <w:sz w:val="24"/>
          <w:szCs w:val="24"/>
        </w:rPr>
        <w:t>Финансовый расчёт за потребление тепловой энергии производится на основании показаний узл</w:t>
      </w:r>
      <w:r w:rsidR="003336C6" w:rsidRPr="001A4A8C">
        <w:rPr>
          <w:sz w:val="24"/>
          <w:szCs w:val="24"/>
        </w:rPr>
        <w:t xml:space="preserve">ов </w:t>
      </w:r>
      <w:r w:rsidRPr="001A4A8C">
        <w:rPr>
          <w:sz w:val="24"/>
          <w:szCs w:val="24"/>
        </w:rPr>
        <w:t>учёта.</w:t>
      </w:r>
    </w:p>
    <w:p w:rsidR="008C6483" w:rsidRPr="001A4A8C" w:rsidRDefault="008C6483" w:rsidP="001A4A8C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1A4A8C">
        <w:rPr>
          <w:sz w:val="24"/>
          <w:szCs w:val="24"/>
        </w:rPr>
        <w:t>Оплату услуг</w:t>
      </w:r>
      <w:r w:rsidR="00C3286F" w:rsidRPr="001A4A8C">
        <w:rPr>
          <w:sz w:val="24"/>
          <w:szCs w:val="24"/>
        </w:rPr>
        <w:t>и</w:t>
      </w:r>
      <w:r w:rsidRPr="001A4A8C">
        <w:rPr>
          <w:sz w:val="24"/>
          <w:szCs w:val="24"/>
        </w:rPr>
        <w:t xml:space="preserve"> холодного водоснабжения осуществляет </w:t>
      </w:r>
      <w:r w:rsidR="00120F05">
        <w:rPr>
          <w:sz w:val="24"/>
          <w:szCs w:val="24"/>
        </w:rPr>
        <w:t>а</w:t>
      </w:r>
      <w:r w:rsidR="003336C6" w:rsidRPr="001A4A8C">
        <w:rPr>
          <w:sz w:val="24"/>
          <w:szCs w:val="24"/>
        </w:rPr>
        <w:t xml:space="preserve">дминистрации </w:t>
      </w:r>
      <w:r w:rsidR="00120F05">
        <w:rPr>
          <w:sz w:val="24"/>
          <w:szCs w:val="24"/>
        </w:rPr>
        <w:t>с.п.</w:t>
      </w:r>
      <w:r w:rsidR="003336C6" w:rsidRPr="001A4A8C">
        <w:rPr>
          <w:sz w:val="24"/>
          <w:szCs w:val="24"/>
        </w:rPr>
        <w:t xml:space="preserve"> Верхнеказымский</w:t>
      </w:r>
      <w:r w:rsidR="00C3286F" w:rsidRPr="001A4A8C">
        <w:rPr>
          <w:sz w:val="24"/>
          <w:szCs w:val="24"/>
        </w:rPr>
        <w:t xml:space="preserve"> за счёт средств </w:t>
      </w:r>
      <w:r w:rsidR="006847BD" w:rsidRPr="001A4A8C">
        <w:rPr>
          <w:sz w:val="24"/>
          <w:szCs w:val="24"/>
        </w:rPr>
        <w:t xml:space="preserve">местного </w:t>
      </w:r>
      <w:r w:rsidR="00C3286F" w:rsidRPr="001A4A8C">
        <w:rPr>
          <w:sz w:val="24"/>
          <w:szCs w:val="24"/>
        </w:rPr>
        <w:t>бюджета</w:t>
      </w:r>
      <w:r w:rsidR="006847BD" w:rsidRPr="001A4A8C">
        <w:rPr>
          <w:sz w:val="24"/>
          <w:szCs w:val="24"/>
        </w:rPr>
        <w:t>.</w:t>
      </w:r>
      <w:r w:rsidR="00C3286F" w:rsidRPr="001A4A8C">
        <w:rPr>
          <w:sz w:val="24"/>
          <w:szCs w:val="24"/>
        </w:rPr>
        <w:t xml:space="preserve"> </w:t>
      </w:r>
    </w:p>
    <w:p w:rsidR="0098555C" w:rsidRPr="001A4A8C" w:rsidRDefault="0072623D" w:rsidP="001A4A8C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1A4A8C">
        <w:rPr>
          <w:sz w:val="24"/>
          <w:szCs w:val="24"/>
        </w:rPr>
        <w:t>Водоснабжение для хозяйственно-бытовых нужд осуществляется централизованно</w:t>
      </w:r>
      <w:r w:rsidR="00F768D1" w:rsidRPr="001A4A8C">
        <w:rPr>
          <w:sz w:val="24"/>
          <w:szCs w:val="24"/>
        </w:rPr>
        <w:t>.</w:t>
      </w:r>
    </w:p>
    <w:p w:rsidR="0052406A" w:rsidRPr="001A4A8C" w:rsidRDefault="0052406A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Основными проблемами, приводящими к нерациональному использованию энергетических ресурсов</w:t>
      </w:r>
      <w:r w:rsidR="00034918" w:rsidRPr="001A4A8C">
        <w:rPr>
          <w:sz w:val="24"/>
        </w:rPr>
        <w:t>,</w:t>
      </w:r>
      <w:r w:rsidRPr="001A4A8C">
        <w:rPr>
          <w:sz w:val="24"/>
        </w:rPr>
        <w:t xml:space="preserve"> являются:</w:t>
      </w:r>
    </w:p>
    <w:p w:rsidR="0052406A" w:rsidRPr="001A4A8C" w:rsidRDefault="0052406A" w:rsidP="001A4A8C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отсутствие системы контроля </w:t>
      </w:r>
      <w:r w:rsidR="00034918" w:rsidRPr="001A4A8C">
        <w:rPr>
          <w:sz w:val="24"/>
        </w:rPr>
        <w:t>над</w:t>
      </w:r>
      <w:r w:rsidRPr="001A4A8C">
        <w:rPr>
          <w:sz w:val="24"/>
        </w:rPr>
        <w:t xml:space="preserve"> рациональным расходованием энергии и воды;</w:t>
      </w:r>
    </w:p>
    <w:p w:rsidR="0052406A" w:rsidRPr="001A4A8C" w:rsidRDefault="0052406A" w:rsidP="001A4A8C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высокий износ основных фондов организации, в том числе </w:t>
      </w:r>
      <w:r w:rsidR="00F013F2" w:rsidRPr="001A4A8C">
        <w:rPr>
          <w:sz w:val="24"/>
        </w:rPr>
        <w:t>помещения</w:t>
      </w:r>
      <w:r w:rsidRPr="001A4A8C">
        <w:rPr>
          <w:sz w:val="24"/>
        </w:rPr>
        <w:t>, инженерных коммуникаций</w:t>
      </w:r>
      <w:r w:rsidR="00034918" w:rsidRPr="001A4A8C">
        <w:rPr>
          <w:sz w:val="24"/>
        </w:rPr>
        <w:t xml:space="preserve">, </w:t>
      </w:r>
      <w:r w:rsidRPr="001A4A8C">
        <w:rPr>
          <w:sz w:val="24"/>
        </w:rPr>
        <w:t>электропроводки;</w:t>
      </w:r>
    </w:p>
    <w:p w:rsidR="00F7588A" w:rsidRDefault="0052406A" w:rsidP="001A4A8C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использование оборудования и материалов низкого клас</w:t>
      </w:r>
      <w:r w:rsidR="00F118BC" w:rsidRPr="001A4A8C">
        <w:rPr>
          <w:sz w:val="24"/>
        </w:rPr>
        <w:t>са энергетической эффективности.</w:t>
      </w:r>
    </w:p>
    <w:p w:rsidR="001A4A8C" w:rsidRDefault="001A4A8C" w:rsidP="001A4A8C">
      <w:pPr>
        <w:widowControl w:val="0"/>
        <w:tabs>
          <w:tab w:val="left" w:pos="993"/>
        </w:tabs>
        <w:ind w:left="709"/>
        <w:rPr>
          <w:sz w:val="24"/>
        </w:rPr>
      </w:pPr>
    </w:p>
    <w:p w:rsidR="00AB52F5" w:rsidRPr="006D27E9" w:rsidRDefault="009B6282" w:rsidP="00E66E6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3" w:name="_Toc119173666"/>
      <w:r>
        <w:t>Цели и задачи Программы</w:t>
      </w:r>
      <w:bookmarkEnd w:id="3"/>
    </w:p>
    <w:p w:rsidR="00A52294" w:rsidRPr="001A4A8C" w:rsidRDefault="00A52294" w:rsidP="001A4A8C">
      <w:pPr>
        <w:ind w:firstLine="709"/>
        <w:rPr>
          <w:sz w:val="24"/>
        </w:rPr>
      </w:pPr>
      <w:r w:rsidRPr="001A4A8C">
        <w:rPr>
          <w:sz w:val="24"/>
        </w:rPr>
        <w:t>Основными целями Программы являются: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лучение объективных данных об объеме потребления энергетических ресурсов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лучение объективных данных о состоянии оборудования, сетей, зданий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Определение показателей энергетической эффективности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Определение потенциала энергосбережения и нерациональных потерь топливно-энергетических ресурсов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К основным задачам Программы следует отнести следующее: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реализация организационных мероприятий по энергосбережению и повышению энергетической эффективности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оснащение современными приборами учёта системы электроснабжения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вышение эффективности системы теплоснабжения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вышение эффективности системы электроснабжения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вышение эффективности системы водоснабжения и водоотведения.</w:t>
      </w:r>
    </w:p>
    <w:p w:rsidR="00AB52F5" w:rsidRPr="001A4A8C" w:rsidRDefault="00EB2754" w:rsidP="001A4A8C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/>
        <w:ind w:left="992" w:hanging="425"/>
        <w:jc w:val="both"/>
        <w:rPr>
          <w:sz w:val="24"/>
          <w:szCs w:val="24"/>
        </w:rPr>
      </w:pPr>
      <w:bookmarkStart w:id="4" w:name="_Toc119173667"/>
      <w:r w:rsidRPr="001A4A8C">
        <w:rPr>
          <w:sz w:val="24"/>
          <w:szCs w:val="24"/>
        </w:rPr>
        <w:t>Сроки и этапы реализации Программы</w:t>
      </w:r>
      <w:bookmarkEnd w:id="4"/>
    </w:p>
    <w:p w:rsidR="00120F05" w:rsidRDefault="00120F05" w:rsidP="001A4A8C">
      <w:pPr>
        <w:ind w:firstLine="709"/>
        <w:rPr>
          <w:sz w:val="24"/>
        </w:rPr>
      </w:pPr>
    </w:p>
    <w:p w:rsidR="00C73A00" w:rsidRPr="001A4A8C" w:rsidRDefault="00C73A00" w:rsidP="001A4A8C">
      <w:pPr>
        <w:ind w:firstLine="709"/>
        <w:rPr>
          <w:sz w:val="24"/>
        </w:rPr>
      </w:pPr>
      <w:r w:rsidRPr="001A4A8C">
        <w:rPr>
          <w:sz w:val="24"/>
        </w:rPr>
        <w:t>Пр</w:t>
      </w:r>
      <w:r w:rsidR="00A9535C" w:rsidRPr="001A4A8C">
        <w:rPr>
          <w:sz w:val="24"/>
        </w:rPr>
        <w:t xml:space="preserve">ограмма рассчитана на </w:t>
      </w:r>
      <w:r w:rsidR="0018784E" w:rsidRPr="001A4A8C">
        <w:rPr>
          <w:sz w:val="24"/>
        </w:rPr>
        <w:t>3</w:t>
      </w:r>
      <w:r w:rsidR="00A9535C" w:rsidRPr="001A4A8C">
        <w:rPr>
          <w:sz w:val="24"/>
        </w:rPr>
        <w:t xml:space="preserve"> года </w:t>
      </w:r>
      <w:r w:rsidR="003A0BE5" w:rsidRPr="001A4A8C">
        <w:rPr>
          <w:sz w:val="24"/>
        </w:rPr>
        <w:t xml:space="preserve">– </w:t>
      </w:r>
      <w:r w:rsidR="00A9535C" w:rsidRPr="001A4A8C">
        <w:rPr>
          <w:sz w:val="24"/>
        </w:rPr>
        <w:t>202</w:t>
      </w:r>
      <w:r w:rsidR="00D97D24" w:rsidRPr="001A4A8C">
        <w:rPr>
          <w:sz w:val="24"/>
        </w:rPr>
        <w:t>3</w:t>
      </w:r>
      <w:r w:rsidRPr="001A4A8C">
        <w:rPr>
          <w:sz w:val="24"/>
        </w:rPr>
        <w:t>-20</w:t>
      </w:r>
      <w:r w:rsidR="00A9535C" w:rsidRPr="001A4A8C">
        <w:rPr>
          <w:sz w:val="24"/>
        </w:rPr>
        <w:t>2</w:t>
      </w:r>
      <w:r w:rsidR="00D97D24" w:rsidRPr="001A4A8C">
        <w:rPr>
          <w:sz w:val="24"/>
        </w:rPr>
        <w:t>5</w:t>
      </w:r>
      <w:r w:rsidRPr="001A4A8C">
        <w:rPr>
          <w:sz w:val="24"/>
        </w:rPr>
        <w:t xml:space="preserve"> годы </w:t>
      </w:r>
      <w:r w:rsidR="003A0BE5" w:rsidRPr="001A4A8C">
        <w:rPr>
          <w:sz w:val="24"/>
        </w:rPr>
        <w:t xml:space="preserve">– </w:t>
      </w:r>
      <w:r w:rsidRPr="001A4A8C">
        <w:rPr>
          <w:sz w:val="24"/>
        </w:rPr>
        <w:t xml:space="preserve">и включает в себя следующие </w:t>
      </w:r>
      <w:r w:rsidR="002C0DD3" w:rsidRPr="001A4A8C">
        <w:rPr>
          <w:sz w:val="24"/>
        </w:rPr>
        <w:t>мероприятия</w:t>
      </w:r>
      <w:r w:rsidRPr="001A4A8C">
        <w:rPr>
          <w:sz w:val="24"/>
        </w:rPr>
        <w:t>:</w:t>
      </w:r>
    </w:p>
    <w:p w:rsidR="009B67B7" w:rsidRPr="001A4A8C" w:rsidRDefault="009B67B7" w:rsidP="001A4A8C">
      <w:pPr>
        <w:keepNext/>
        <w:keepLines/>
        <w:ind w:firstLine="709"/>
        <w:rPr>
          <w:b/>
          <w:bCs/>
          <w:sz w:val="24"/>
        </w:rPr>
      </w:pPr>
      <w:r w:rsidRPr="001A4A8C">
        <w:rPr>
          <w:b/>
          <w:bCs/>
          <w:sz w:val="24"/>
        </w:rPr>
        <w:t>Организационные (постоянно):</w:t>
      </w:r>
    </w:p>
    <w:p w:rsidR="00C73A00" w:rsidRPr="001A4A8C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разработка и внедрение системы рекомендаций, стимулирующих энергосбережение;</w:t>
      </w:r>
    </w:p>
    <w:p w:rsidR="00C73A00" w:rsidRPr="001A4A8C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разработка и в</w:t>
      </w:r>
      <w:r w:rsidR="00036E9A" w:rsidRPr="001A4A8C">
        <w:rPr>
          <w:sz w:val="24"/>
        </w:rPr>
        <w:t>ед</w:t>
      </w:r>
      <w:r w:rsidRPr="001A4A8C">
        <w:rPr>
          <w:sz w:val="24"/>
        </w:rPr>
        <w:t>ение форм наблюдения за показателями, характеризующими эффективность использования основных видов энергетических ресурсов</w:t>
      </w:r>
      <w:r w:rsidR="00036E9A" w:rsidRPr="001A4A8C">
        <w:rPr>
          <w:sz w:val="24"/>
        </w:rPr>
        <w:t>. Проведение на основе</w:t>
      </w:r>
      <w:r w:rsidR="005728C1" w:rsidRPr="001A4A8C">
        <w:rPr>
          <w:sz w:val="24"/>
        </w:rPr>
        <w:t xml:space="preserve"> данных показателей </w:t>
      </w:r>
      <w:r w:rsidR="00036E9A" w:rsidRPr="001A4A8C">
        <w:rPr>
          <w:sz w:val="24"/>
        </w:rPr>
        <w:t>ежемесячного анализа эффективности использования основных видов энергетических ресурсов</w:t>
      </w:r>
      <w:r w:rsidR="005728C1" w:rsidRPr="001A4A8C">
        <w:rPr>
          <w:sz w:val="24"/>
        </w:rPr>
        <w:t xml:space="preserve"> и внесение предложений по снижению их потребления</w:t>
      </w:r>
      <w:r w:rsidR="00036E9A" w:rsidRPr="001A4A8C">
        <w:rPr>
          <w:sz w:val="24"/>
        </w:rPr>
        <w:t>;</w:t>
      </w:r>
    </w:p>
    <w:p w:rsidR="00C73A00" w:rsidRPr="001A4A8C" w:rsidRDefault="00C73A00" w:rsidP="001A4A8C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введение практики применения требований по </w:t>
      </w:r>
      <w:proofErr w:type="spellStart"/>
      <w:r w:rsidRPr="001A4A8C">
        <w:rPr>
          <w:sz w:val="24"/>
        </w:rPr>
        <w:t>ресурсо</w:t>
      </w:r>
      <w:proofErr w:type="spellEnd"/>
      <w:r w:rsidRPr="001A4A8C">
        <w:rPr>
          <w:sz w:val="24"/>
        </w:rPr>
        <w:t>- и энергосбережению при согласовании проектов капитального ремонта;</w:t>
      </w:r>
    </w:p>
    <w:p w:rsidR="00C73A00" w:rsidRPr="001A4A8C" w:rsidRDefault="00C73A00" w:rsidP="001A4A8C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проведение конкурсов на право заключения договоров, направленных на рациональное использование энергоресурсов (</w:t>
      </w:r>
      <w:proofErr w:type="spellStart"/>
      <w:r w:rsidRPr="001A4A8C">
        <w:rPr>
          <w:sz w:val="24"/>
        </w:rPr>
        <w:t>энергосервисные</w:t>
      </w:r>
      <w:proofErr w:type="spellEnd"/>
      <w:r w:rsidRPr="001A4A8C">
        <w:rPr>
          <w:sz w:val="24"/>
        </w:rPr>
        <w:t xml:space="preserve"> контракты);</w:t>
      </w:r>
    </w:p>
    <w:p w:rsidR="00C73A00" w:rsidRPr="001A4A8C" w:rsidRDefault="00C73A00" w:rsidP="001A4A8C">
      <w:pPr>
        <w:numPr>
          <w:ilvl w:val="0"/>
          <w:numId w:val="4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учет показателей </w:t>
      </w:r>
      <w:proofErr w:type="spellStart"/>
      <w:r w:rsidRPr="001A4A8C">
        <w:rPr>
          <w:sz w:val="24"/>
        </w:rPr>
        <w:t>энергоэффективности</w:t>
      </w:r>
      <w:proofErr w:type="spellEnd"/>
      <w:r w:rsidRPr="001A4A8C">
        <w:rPr>
          <w:sz w:val="24"/>
        </w:rPr>
        <w:t xml:space="preserve"> серийно производимого оборудования при закупках для нужд учреждения;</w:t>
      </w:r>
    </w:p>
    <w:p w:rsidR="00C73A00" w:rsidRPr="001A4A8C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 w:rsidR="00C73A00" w:rsidRPr="001A4A8C" w:rsidRDefault="009B67B7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</w:t>
      </w:r>
      <w:r w:rsidR="00C73A00" w:rsidRPr="001A4A8C">
        <w:rPr>
          <w:sz w:val="24"/>
        </w:rPr>
        <w:t>;</w:t>
      </w:r>
    </w:p>
    <w:p w:rsidR="00C73A00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участие персонала учреждения в научно-практических конференциях </w:t>
      </w:r>
      <w:r w:rsidR="007963CB" w:rsidRPr="001A4A8C">
        <w:rPr>
          <w:sz w:val="24"/>
        </w:rPr>
        <w:t>и семинарах по энергосбережению.</w:t>
      </w:r>
    </w:p>
    <w:p w:rsidR="00C73A00" w:rsidRPr="001A4A8C" w:rsidRDefault="003E52B9" w:rsidP="003E52B9">
      <w:pPr>
        <w:tabs>
          <w:tab w:val="left" w:pos="1293"/>
        </w:tabs>
        <w:rPr>
          <w:b/>
          <w:bCs/>
          <w:sz w:val="24"/>
        </w:rPr>
      </w:pPr>
      <w:r>
        <w:rPr>
          <w:b/>
          <w:bCs/>
          <w:sz w:val="24"/>
        </w:rPr>
        <w:t xml:space="preserve">            Т</w:t>
      </w:r>
      <w:r w:rsidR="006842BD" w:rsidRPr="001A4A8C">
        <w:rPr>
          <w:b/>
          <w:bCs/>
          <w:sz w:val="24"/>
        </w:rPr>
        <w:t>ехнически</w:t>
      </w:r>
      <w:r w:rsidR="00A9535C" w:rsidRPr="001A4A8C">
        <w:rPr>
          <w:b/>
          <w:bCs/>
          <w:sz w:val="24"/>
        </w:rPr>
        <w:t>е</w:t>
      </w:r>
      <w:r w:rsidR="009B67B7" w:rsidRPr="001A4A8C">
        <w:rPr>
          <w:b/>
          <w:bCs/>
          <w:sz w:val="24"/>
        </w:rPr>
        <w:t>:</w:t>
      </w:r>
    </w:p>
    <w:p w:rsidR="00D97D24" w:rsidRPr="001A4A8C" w:rsidRDefault="003336C6" w:rsidP="001A4A8C">
      <w:pPr>
        <w:widowControl w:val="0"/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</w:r>
      <w:r w:rsidR="00377711" w:rsidRPr="001A4A8C">
        <w:rPr>
          <w:sz w:val="24"/>
        </w:rPr>
        <w:t>:</w:t>
      </w:r>
    </w:p>
    <w:p w:rsidR="00BA0BC2" w:rsidRPr="001A4A8C" w:rsidRDefault="003336C6" w:rsidP="001A4A8C">
      <w:pPr>
        <w:widowControl w:val="0"/>
        <w:numPr>
          <w:ilvl w:val="0"/>
          <w:numId w:val="7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1</w:t>
      </w:r>
      <w:r w:rsidR="00BA0BC2" w:rsidRPr="001A4A8C">
        <w:rPr>
          <w:sz w:val="24"/>
        </w:rPr>
        <w:t xml:space="preserve">. </w:t>
      </w:r>
      <w:r w:rsidR="00C73A38" w:rsidRPr="001A4A8C">
        <w:rPr>
          <w:sz w:val="24"/>
        </w:rPr>
        <w:t xml:space="preserve">Установка автоматических </w:t>
      </w:r>
      <w:proofErr w:type="spellStart"/>
      <w:r w:rsidR="00C73A38" w:rsidRPr="001A4A8C">
        <w:rPr>
          <w:sz w:val="24"/>
        </w:rPr>
        <w:t>термоклапанов</w:t>
      </w:r>
      <w:proofErr w:type="spellEnd"/>
      <w:r w:rsidR="00C73A38" w:rsidRPr="001A4A8C">
        <w:rPr>
          <w:sz w:val="24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:rsidR="00D97D24" w:rsidRPr="001A4A8C" w:rsidRDefault="00D97D24" w:rsidP="001A4A8C">
      <w:pPr>
        <w:widowControl w:val="0"/>
        <w:tabs>
          <w:tab w:val="left" w:pos="993"/>
        </w:tabs>
        <w:ind w:firstLine="709"/>
        <w:rPr>
          <w:sz w:val="24"/>
        </w:rPr>
      </w:pPr>
    </w:p>
    <w:p w:rsidR="00E45A3A" w:rsidRPr="001A4A8C" w:rsidRDefault="00EB2754" w:rsidP="001A4A8C">
      <w:pPr>
        <w:pStyle w:val="1"/>
        <w:pageBreakBefore/>
        <w:widowControl w:val="0"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/>
        <w:ind w:left="992" w:hanging="425"/>
        <w:jc w:val="both"/>
        <w:rPr>
          <w:sz w:val="24"/>
          <w:szCs w:val="24"/>
        </w:rPr>
      </w:pPr>
      <w:bookmarkStart w:id="5" w:name="_Toc119173668"/>
      <w:r w:rsidRPr="001A4A8C">
        <w:rPr>
          <w:sz w:val="24"/>
          <w:szCs w:val="24"/>
        </w:rPr>
        <w:t>Мероприятия по энергосбережению и повышению энергетической эффективности</w:t>
      </w:r>
      <w:bookmarkEnd w:id="5"/>
    </w:p>
    <w:p w:rsidR="00120F05" w:rsidRDefault="00120F05" w:rsidP="001A4A8C">
      <w:pPr>
        <w:widowControl w:val="0"/>
        <w:ind w:firstLine="709"/>
        <w:rPr>
          <w:sz w:val="24"/>
        </w:rPr>
      </w:pPr>
    </w:p>
    <w:p w:rsidR="009B67B7" w:rsidRPr="001A4A8C" w:rsidRDefault="00F67528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 xml:space="preserve">Доказано, что экономический </w:t>
      </w:r>
      <w:r w:rsidR="009B67B7" w:rsidRPr="001A4A8C">
        <w:rPr>
          <w:sz w:val="24"/>
        </w:rPr>
        <w:t xml:space="preserve">эффект </w:t>
      </w:r>
      <w:r w:rsidRPr="001A4A8C">
        <w:rPr>
          <w:sz w:val="24"/>
        </w:rPr>
        <w:t xml:space="preserve">от внедрения </w:t>
      </w:r>
      <w:r w:rsidR="009B67B7" w:rsidRPr="001A4A8C">
        <w:rPr>
          <w:sz w:val="24"/>
        </w:rPr>
        <w:t xml:space="preserve">организационных мероприятий </w:t>
      </w:r>
      <w:r w:rsidRPr="001A4A8C">
        <w:rPr>
          <w:sz w:val="24"/>
        </w:rPr>
        <w:t xml:space="preserve">трудно поддаётся оценке в силу неоднозначности оценочных факторов и может достигать 10 % от какого-либо энергоресурса. В связи с этим рассмотрим только </w:t>
      </w:r>
      <w:proofErr w:type="spellStart"/>
      <w:r w:rsidRPr="001A4A8C">
        <w:rPr>
          <w:sz w:val="24"/>
        </w:rPr>
        <w:t>энергоэффективность</w:t>
      </w:r>
      <w:proofErr w:type="spellEnd"/>
      <w:r w:rsidRPr="001A4A8C">
        <w:rPr>
          <w:sz w:val="24"/>
        </w:rPr>
        <w:t xml:space="preserve"> технических мероприятий.</w:t>
      </w:r>
    </w:p>
    <w:p w:rsidR="002C0DD3" w:rsidRPr="001A4A8C" w:rsidRDefault="002C0DD3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Программа включает в себя следующие мероприятия:</w:t>
      </w:r>
    </w:p>
    <w:p w:rsidR="003336C6" w:rsidRPr="001A4A8C" w:rsidRDefault="003336C6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:</w:t>
      </w:r>
    </w:p>
    <w:p w:rsidR="003336C6" w:rsidRPr="001A4A8C" w:rsidRDefault="003336C6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 xml:space="preserve">1. Установка автоматических </w:t>
      </w:r>
      <w:proofErr w:type="spellStart"/>
      <w:r w:rsidRPr="001A4A8C">
        <w:rPr>
          <w:sz w:val="24"/>
        </w:rPr>
        <w:t>термоклапанов</w:t>
      </w:r>
      <w:proofErr w:type="spellEnd"/>
      <w:r w:rsidRPr="001A4A8C">
        <w:rPr>
          <w:sz w:val="24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:rsidR="003336C6" w:rsidRPr="001A4A8C" w:rsidRDefault="003336C6" w:rsidP="001A4A8C">
      <w:pPr>
        <w:widowControl w:val="0"/>
        <w:ind w:firstLine="709"/>
        <w:rPr>
          <w:sz w:val="24"/>
        </w:rPr>
      </w:pPr>
    </w:p>
    <w:p w:rsidR="00953F61" w:rsidRPr="001A4A8C" w:rsidRDefault="00684522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 xml:space="preserve">Перечень мероприятий программы энергосбережения и повышения энергетической эффективности </w:t>
      </w:r>
      <w:r w:rsidR="00BE7AC6" w:rsidRPr="001A4A8C">
        <w:rPr>
          <w:sz w:val="24"/>
        </w:rPr>
        <w:t>муниц</w:t>
      </w:r>
      <w:r w:rsidR="006847BD" w:rsidRPr="001A4A8C">
        <w:rPr>
          <w:sz w:val="24"/>
        </w:rPr>
        <w:t>ипального казённого учреждения а</w:t>
      </w:r>
      <w:r w:rsidR="00BE7AC6" w:rsidRPr="001A4A8C">
        <w:rPr>
          <w:sz w:val="24"/>
        </w:rPr>
        <w:t xml:space="preserve">дминистрация сельского поселения </w:t>
      </w:r>
      <w:r w:rsidR="003336C6" w:rsidRPr="001A4A8C">
        <w:rPr>
          <w:sz w:val="24"/>
        </w:rPr>
        <w:t>Верхнеказымский</w:t>
      </w:r>
      <w:r w:rsidR="00BE7AC6" w:rsidRPr="001A4A8C">
        <w:rPr>
          <w:sz w:val="24"/>
        </w:rPr>
        <w:t xml:space="preserve"> Белоярского района</w:t>
      </w:r>
      <w:r w:rsidRPr="001A4A8C">
        <w:rPr>
          <w:sz w:val="24"/>
        </w:rPr>
        <w:t xml:space="preserve"> приведён в таблице 1</w:t>
      </w:r>
      <w:r w:rsidR="003336C6" w:rsidRPr="001A4A8C">
        <w:rPr>
          <w:sz w:val="24"/>
        </w:rPr>
        <w:t>0</w:t>
      </w:r>
      <w:r w:rsidRPr="001A4A8C">
        <w:rPr>
          <w:sz w:val="24"/>
        </w:rPr>
        <w:t>.</w:t>
      </w:r>
    </w:p>
    <w:p w:rsidR="0076265E" w:rsidRPr="001A4A8C" w:rsidRDefault="0076265E" w:rsidP="001A4A8C">
      <w:pPr>
        <w:widowControl w:val="0"/>
        <w:ind w:firstLine="709"/>
        <w:rPr>
          <w:sz w:val="24"/>
        </w:rPr>
      </w:pPr>
    </w:p>
    <w:p w:rsidR="00953F61" w:rsidRPr="001A4A8C" w:rsidRDefault="00953F61" w:rsidP="001A4A8C">
      <w:pPr>
        <w:rPr>
          <w:sz w:val="24"/>
          <w:vertAlign w:val="subscript"/>
        </w:rPr>
        <w:sectPr w:rsidR="00953F61" w:rsidRPr="001A4A8C" w:rsidSect="003A0BE5"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:rsidR="00CC5FBF" w:rsidRDefault="00684522" w:rsidP="00684522">
      <w:pPr>
        <w:spacing w:line="276" w:lineRule="auto"/>
      </w:pPr>
      <w:r w:rsidRPr="00600854">
        <w:rPr>
          <w:b/>
          <w:szCs w:val="28"/>
        </w:rPr>
        <w:t xml:space="preserve">Таблица </w:t>
      </w:r>
      <w:r w:rsidR="004E32B2" w:rsidRPr="00600854">
        <w:rPr>
          <w:b/>
          <w:szCs w:val="28"/>
        </w:rPr>
        <w:fldChar w:fldCharType="begin"/>
      </w:r>
      <w:r w:rsidRPr="00600854">
        <w:rPr>
          <w:b/>
          <w:szCs w:val="28"/>
        </w:rPr>
        <w:instrText xml:space="preserve"> SEQ Таблица \* ARABIC </w:instrText>
      </w:r>
      <w:r w:rsidR="004E32B2" w:rsidRPr="00600854">
        <w:rPr>
          <w:b/>
          <w:szCs w:val="28"/>
        </w:rPr>
        <w:fldChar w:fldCharType="separate"/>
      </w:r>
      <w:r w:rsidR="00120F05">
        <w:rPr>
          <w:b/>
          <w:noProof/>
          <w:szCs w:val="28"/>
        </w:rPr>
        <w:t>10</w:t>
      </w:r>
      <w:r w:rsidR="004E32B2" w:rsidRPr="00600854">
        <w:rPr>
          <w:b/>
          <w:szCs w:val="28"/>
        </w:rPr>
        <w:fldChar w:fldCharType="end"/>
      </w:r>
      <w:r w:rsidRPr="00600854">
        <w:rPr>
          <w:b/>
          <w:szCs w:val="28"/>
        </w:rPr>
        <w:t>. Перечень мероприятий программы энергосбережения и повышения энергетической эффективности</w:t>
      </w:r>
      <w:r w:rsidR="00B12363">
        <w:rPr>
          <w:b/>
          <w:szCs w:val="28"/>
        </w:rPr>
        <w:t xml:space="preserve"> </w:t>
      </w:r>
      <w:r w:rsidR="00B12363" w:rsidRPr="00B12363">
        <w:rPr>
          <w:b/>
          <w:szCs w:val="28"/>
        </w:rPr>
        <w:t>муниц</w:t>
      </w:r>
      <w:r w:rsidR="00120F05">
        <w:rPr>
          <w:b/>
          <w:szCs w:val="28"/>
        </w:rPr>
        <w:t>ипального казённого учреждения а</w:t>
      </w:r>
      <w:r w:rsidR="00B12363" w:rsidRPr="00B12363">
        <w:rPr>
          <w:b/>
          <w:szCs w:val="28"/>
        </w:rPr>
        <w:t xml:space="preserve">дминистрация сельского поселения </w:t>
      </w:r>
      <w:r w:rsidR="003336C6">
        <w:rPr>
          <w:b/>
          <w:szCs w:val="28"/>
        </w:rPr>
        <w:t>Верхнеказымский</w:t>
      </w:r>
      <w:r w:rsidR="00B12363" w:rsidRPr="00B12363">
        <w:rPr>
          <w:b/>
          <w:szCs w:val="28"/>
        </w:rPr>
        <w:t xml:space="preserve"> Белоярского района</w:t>
      </w:r>
    </w:p>
    <w:tbl>
      <w:tblPr>
        <w:tblW w:w="5000" w:type="pct"/>
        <w:tblLook w:val="04A0"/>
      </w:tblPr>
      <w:tblGrid>
        <w:gridCol w:w="830"/>
        <w:gridCol w:w="2668"/>
        <w:gridCol w:w="2011"/>
        <w:gridCol w:w="865"/>
        <w:gridCol w:w="876"/>
        <w:gridCol w:w="825"/>
        <w:gridCol w:w="1338"/>
        <w:gridCol w:w="2025"/>
        <w:gridCol w:w="865"/>
        <w:gridCol w:w="876"/>
        <w:gridCol w:w="825"/>
        <w:gridCol w:w="1395"/>
        <w:gridCol w:w="2011"/>
        <w:gridCol w:w="865"/>
        <w:gridCol w:w="875"/>
        <w:gridCol w:w="982"/>
        <w:gridCol w:w="1466"/>
      </w:tblGrid>
      <w:tr w:rsidR="00795BB6" w:rsidRPr="00795BB6" w:rsidTr="00651550">
        <w:trPr>
          <w:trHeight w:val="20"/>
        </w:trPr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№ п/п</w:t>
            </w:r>
          </w:p>
        </w:tc>
        <w:tc>
          <w:tcPr>
            <w:tcW w:w="26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Наименование мероприятия программы</w:t>
            </w:r>
          </w:p>
        </w:tc>
        <w:tc>
          <w:tcPr>
            <w:tcW w:w="589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3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59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4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61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5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8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0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288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08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28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3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8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 xml:space="preserve">в </w:t>
            </w:r>
            <w:r>
              <w:rPr>
                <w:color w:val="2D2D2D"/>
                <w:sz w:val="20"/>
                <w:szCs w:val="20"/>
              </w:rPr>
              <w:t>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  <w:tc>
          <w:tcPr>
            <w:tcW w:w="288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в 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  <w:tc>
          <w:tcPr>
            <w:tcW w:w="2867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4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в 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4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3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6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7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8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1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2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3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4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6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7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.</w:t>
            </w:r>
          </w:p>
        </w:tc>
        <w:tc>
          <w:tcPr>
            <w:tcW w:w="46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3E52B9" w:rsidRDefault="00795BB6" w:rsidP="00795BB6">
            <w:pPr>
              <w:jc w:val="left"/>
              <w:rPr>
                <w:color w:val="000000"/>
                <w:sz w:val="24"/>
              </w:rPr>
            </w:pPr>
            <w:r w:rsidRPr="003E52B9">
              <w:rPr>
                <w:color w:val="000000"/>
                <w:sz w:val="24"/>
              </w:rPr>
              <w:t>Тепловая энергия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</w:tr>
      <w:tr w:rsidR="00651550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.1.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3E52B9" w:rsidRDefault="00651550" w:rsidP="00651550">
            <w:pPr>
              <w:jc w:val="left"/>
              <w:rPr>
                <w:color w:val="000000"/>
                <w:sz w:val="24"/>
              </w:rPr>
            </w:pPr>
            <w:proofErr w:type="gramStart"/>
            <w:r w:rsidRPr="003E52B9">
              <w:rPr>
                <w:color w:val="000000"/>
                <w:sz w:val="24"/>
              </w:rPr>
              <w:t xml:space="preserve">Установка автоматических </w:t>
            </w:r>
            <w:proofErr w:type="spellStart"/>
            <w:r w:rsidRPr="003E52B9">
              <w:rPr>
                <w:color w:val="000000"/>
                <w:sz w:val="24"/>
              </w:rPr>
              <w:t>термоклапанов</w:t>
            </w:r>
            <w:proofErr w:type="spellEnd"/>
            <w:r w:rsidRPr="003E52B9">
              <w:rPr>
                <w:color w:val="000000"/>
                <w:sz w:val="24"/>
              </w:rPr>
              <w:t xml:space="preserve"> на радиаторах отопления</w:t>
            </w:r>
            <w:proofErr w:type="gramEnd"/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3E52B9" w:rsidRDefault="00651550" w:rsidP="003E52B9">
            <w:pPr>
              <w:jc w:val="center"/>
              <w:rPr>
                <w:color w:val="000000"/>
                <w:sz w:val="24"/>
              </w:rPr>
            </w:pPr>
            <w:r w:rsidRPr="003E52B9">
              <w:rPr>
                <w:color w:val="000000"/>
                <w:sz w:val="24"/>
              </w:rPr>
              <w:t xml:space="preserve">Бюджет муниципального </w:t>
            </w:r>
            <w:r w:rsidR="003E52B9">
              <w:rPr>
                <w:color w:val="000000"/>
                <w:sz w:val="24"/>
              </w:rPr>
              <w:t>образования</w:t>
            </w:r>
            <w:r w:rsidRPr="003E52B9">
              <w:rPr>
                <w:color w:val="000000"/>
                <w:sz w:val="24"/>
              </w:rPr>
              <w:t xml:space="preserve"> Белоярский район </w:t>
            </w:r>
            <w:proofErr w:type="spellStart"/>
            <w:r w:rsidRPr="003E52B9">
              <w:rPr>
                <w:color w:val="000000"/>
                <w:sz w:val="24"/>
              </w:rPr>
              <w:t>ХМАО-Югры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.1.1.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3E52B9" w:rsidRDefault="00795BB6" w:rsidP="00795BB6">
            <w:pPr>
              <w:jc w:val="left"/>
              <w:rPr>
                <w:color w:val="000000"/>
                <w:sz w:val="24"/>
              </w:rPr>
            </w:pPr>
            <w:r w:rsidRPr="003E52B9">
              <w:rPr>
                <w:color w:val="000000"/>
                <w:sz w:val="24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3E52B9" w:rsidRDefault="00795BB6" w:rsidP="003E52B9">
            <w:pPr>
              <w:jc w:val="center"/>
              <w:rPr>
                <w:color w:val="000000"/>
                <w:sz w:val="24"/>
              </w:rPr>
            </w:pPr>
            <w:r w:rsidRPr="003E52B9">
              <w:rPr>
                <w:color w:val="000000"/>
                <w:sz w:val="24"/>
              </w:rPr>
              <w:t xml:space="preserve">Бюджет муниципального </w:t>
            </w:r>
            <w:r w:rsidR="003E52B9">
              <w:rPr>
                <w:color w:val="000000"/>
                <w:sz w:val="24"/>
              </w:rPr>
              <w:t>образования</w:t>
            </w:r>
            <w:r w:rsidRPr="003E52B9">
              <w:rPr>
                <w:color w:val="000000"/>
                <w:sz w:val="24"/>
              </w:rPr>
              <w:t xml:space="preserve"> Белоярский район </w:t>
            </w:r>
            <w:proofErr w:type="spellStart"/>
            <w:r w:rsidRPr="003E52B9">
              <w:rPr>
                <w:color w:val="000000"/>
                <w:sz w:val="24"/>
              </w:rPr>
              <w:t>ХМАО-Югры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651550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3E52B9" w:rsidRDefault="00120F05" w:rsidP="00824AF0">
            <w:pPr>
              <w:jc w:val="left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Всего по а</w:t>
            </w:r>
            <w:r w:rsidR="00651550" w:rsidRPr="003E52B9">
              <w:rPr>
                <w:color w:val="000000"/>
                <w:sz w:val="24"/>
              </w:rPr>
              <w:t xml:space="preserve">дминистрации </w:t>
            </w:r>
            <w:r w:rsidR="00824AF0" w:rsidRPr="003E52B9">
              <w:rPr>
                <w:color w:val="000000"/>
                <w:sz w:val="24"/>
              </w:rPr>
              <w:t>сельского поселения</w:t>
            </w:r>
            <w:r w:rsidR="00651550" w:rsidRPr="003E52B9">
              <w:rPr>
                <w:color w:val="000000"/>
                <w:sz w:val="24"/>
              </w:rPr>
              <w:t xml:space="preserve"> Верхнеказымский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3E52B9" w:rsidRDefault="00651550" w:rsidP="003E52B9">
            <w:pPr>
              <w:jc w:val="center"/>
              <w:rPr>
                <w:color w:val="000000"/>
                <w:sz w:val="24"/>
              </w:rPr>
            </w:pPr>
            <w:r w:rsidRPr="003E52B9">
              <w:rPr>
                <w:color w:val="000000"/>
                <w:sz w:val="24"/>
              </w:rPr>
              <w:t xml:space="preserve">Бюджет </w:t>
            </w:r>
            <w:r w:rsidRPr="003E52B9">
              <w:rPr>
                <w:sz w:val="24"/>
              </w:rPr>
              <w:t xml:space="preserve">муниципального </w:t>
            </w:r>
            <w:r w:rsidR="003E52B9">
              <w:rPr>
                <w:sz w:val="24"/>
              </w:rPr>
              <w:t>образования</w:t>
            </w:r>
            <w:r w:rsidRPr="003E52B9">
              <w:rPr>
                <w:color w:val="000000"/>
                <w:sz w:val="24"/>
              </w:rPr>
              <w:t xml:space="preserve"> Белоярский район </w:t>
            </w:r>
            <w:proofErr w:type="spellStart"/>
            <w:r w:rsidRPr="003E52B9">
              <w:rPr>
                <w:color w:val="000000"/>
                <w:sz w:val="24"/>
              </w:rPr>
              <w:t>ХМАО-Югры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</w:tbl>
    <w:p w:rsidR="00CC5FBF" w:rsidRDefault="00CC5FBF" w:rsidP="00CC5FBF">
      <w:pPr>
        <w:spacing w:line="360" w:lineRule="auto"/>
        <w:ind w:firstLine="709"/>
      </w:pPr>
    </w:p>
    <w:p w:rsidR="000547B9" w:rsidRDefault="00D737E8" w:rsidP="00D7122F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6" w:name="_Toc119173669"/>
      <w:r w:rsidRPr="00871B32">
        <w:t>Целевые показатели в области энергосбережения и повышения энергетической эффективности</w:t>
      </w:r>
      <w:bookmarkEnd w:id="6"/>
    </w:p>
    <w:p w:rsidR="00A20D15" w:rsidRPr="00A20D15" w:rsidRDefault="00A20D15" w:rsidP="00A20D15">
      <w:pPr>
        <w:rPr>
          <w:b/>
        </w:rPr>
      </w:pPr>
      <w:r w:rsidRPr="00A20D15">
        <w:rPr>
          <w:b/>
        </w:rPr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120F05">
        <w:rPr>
          <w:b/>
          <w:noProof/>
        </w:rPr>
        <w:t>11</w:t>
      </w:r>
      <w:r w:rsidR="004E32B2" w:rsidRPr="00A20D15">
        <w:rPr>
          <w:b/>
        </w:rPr>
        <w:fldChar w:fldCharType="end"/>
      </w:r>
      <w:r w:rsidRPr="00A20D15">
        <w:rPr>
          <w:b/>
        </w:rPr>
        <w:t>. Целевые показатели в области энергосбережения и повышения энергетической эффективности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50"/>
        <w:gridCol w:w="2857"/>
        <w:gridCol w:w="2278"/>
        <w:gridCol w:w="2168"/>
        <w:gridCol w:w="2168"/>
        <w:gridCol w:w="2647"/>
        <w:gridCol w:w="2940"/>
        <w:gridCol w:w="2690"/>
      </w:tblGrid>
      <w:tr w:rsidR="00F30EB8" w:rsidRPr="003336C6" w:rsidTr="00651550">
        <w:trPr>
          <w:trHeight w:val="20"/>
          <w:tblHeader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2848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227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Уровень высокой эффективности (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справочно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216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216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26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первый год</w:t>
            </w:r>
          </w:p>
        </w:tc>
        <w:tc>
          <w:tcPr>
            <w:tcW w:w="293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первый и второй год</w:t>
            </w:r>
          </w:p>
        </w:tc>
        <w:tc>
          <w:tcPr>
            <w:tcW w:w="2682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трехлетний период</w:t>
            </w:r>
          </w:p>
        </w:tc>
      </w:tr>
      <w:tr w:rsidR="00651550" w:rsidRPr="003336C6" w:rsidTr="00651550">
        <w:trPr>
          <w:trHeight w:val="20"/>
        </w:trPr>
        <w:tc>
          <w:tcPr>
            <w:tcW w:w="21532" w:type="dxa"/>
            <w:gridSpan w:val="8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3336C6" w:rsidRDefault="00651550" w:rsidP="0056179C">
            <w:pPr>
              <w:jc w:val="center"/>
              <w:rPr>
                <w:color w:val="000000"/>
                <w:sz w:val="20"/>
                <w:szCs w:val="20"/>
              </w:rPr>
            </w:pPr>
            <w:r w:rsidRPr="0056179C">
              <w:rPr>
                <w:color w:val="000000"/>
                <w:sz w:val="20"/>
                <w:szCs w:val="20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тепловой энергии на отопление и вентиляцию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40,35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7%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%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40,08</w:t>
            </w:r>
          </w:p>
        </w:tc>
        <w:tc>
          <w:tcPr>
            <w:tcW w:w="2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9,81</w:t>
            </w:r>
          </w:p>
        </w:tc>
        <w:tc>
          <w:tcPr>
            <w:tcW w:w="2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9,28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3336C6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3336C6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1,09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электрической энергии, кВт×ч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5,92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sz w:val="20"/>
                <w:szCs w:val="20"/>
              </w:rPr>
            </w:pPr>
            <w:r w:rsidRPr="003336C6">
              <w:rPr>
                <w:sz w:val="20"/>
                <w:szCs w:val="20"/>
              </w:rPr>
              <w:t>Потребление природного газа, м</w:t>
            </w:r>
            <w:r w:rsidRPr="003336C6">
              <w:rPr>
                <w:sz w:val="20"/>
                <w:szCs w:val="20"/>
                <w:vertAlign w:val="superscript"/>
              </w:rPr>
              <w:t>3</w:t>
            </w:r>
            <w:r w:rsidRPr="003336C6">
              <w:rPr>
                <w:sz w:val="20"/>
                <w:szCs w:val="20"/>
              </w:rPr>
              <w:t>/м</w:t>
            </w:r>
            <w:r w:rsidRPr="003336C6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иного энергетического ресурса на  нужды отопления и вентиляции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56179C" w:rsidP="003336C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**</w:t>
            </w:r>
            <w:r w:rsidR="003336C6" w:rsidRPr="003336C6">
              <w:rPr>
                <w:color w:val="000000"/>
                <w:sz w:val="20"/>
                <w:szCs w:val="20"/>
              </w:rPr>
              <w:t>6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</w:tr>
    </w:tbl>
    <w:p w:rsidR="00997B43" w:rsidRDefault="00997B43" w:rsidP="00751FD0"/>
    <w:p w:rsidR="009A2C75" w:rsidRPr="00824AF0" w:rsidRDefault="00304267" w:rsidP="00751FD0">
      <w:pPr>
        <w:rPr>
          <w:sz w:val="24"/>
        </w:rPr>
      </w:pPr>
      <w:r w:rsidRPr="00824AF0">
        <w:rPr>
          <w:sz w:val="24"/>
        </w:rPr>
        <w:t>*неприменимо – невозможно рассчитать для данного типа учреждения</w:t>
      </w:r>
    </w:p>
    <w:p w:rsidR="00B12363" w:rsidRPr="00824AF0" w:rsidRDefault="00B12363" w:rsidP="00751FD0">
      <w:pPr>
        <w:rPr>
          <w:sz w:val="24"/>
        </w:rPr>
      </w:pPr>
      <w:r w:rsidRPr="00824AF0">
        <w:rPr>
          <w:sz w:val="24"/>
        </w:rPr>
        <w:t xml:space="preserve">**обязательное требование к программам энергосбережения. </w:t>
      </w:r>
      <w:r w:rsidR="00BE7AC6" w:rsidRPr="00824AF0">
        <w:rPr>
          <w:sz w:val="24"/>
        </w:rPr>
        <w:t>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.</w:t>
      </w:r>
    </w:p>
    <w:p w:rsidR="008075FE" w:rsidRPr="00824AF0" w:rsidRDefault="008075FE" w:rsidP="00751FD0">
      <w:pPr>
        <w:rPr>
          <w:sz w:val="24"/>
        </w:rPr>
      </w:pPr>
    </w:p>
    <w:p w:rsidR="006A4CAD" w:rsidRPr="00824AF0" w:rsidRDefault="006A4CAD" w:rsidP="000547B9">
      <w:pPr>
        <w:pStyle w:val="1"/>
        <w:spacing w:beforeAutospacing="0" w:afterAutospacing="0" w:line="360" w:lineRule="auto"/>
        <w:jc w:val="both"/>
        <w:rPr>
          <w:b w:val="0"/>
          <w:sz w:val="24"/>
          <w:szCs w:val="24"/>
        </w:rPr>
        <w:sectPr w:rsidR="006A4CAD" w:rsidRPr="00824AF0" w:rsidSect="00381F1A">
          <w:footerReference w:type="default" r:id="rId10"/>
          <w:footerReference w:type="first" r:id="rId11"/>
          <w:pgSz w:w="23811" w:h="16838" w:orient="landscape" w:code="8"/>
          <w:pgMar w:top="851" w:right="851" w:bottom="851" w:left="1418" w:header="709" w:footer="284" w:gutter="0"/>
          <w:cols w:space="708"/>
          <w:titlePg/>
          <w:docGrid w:linePitch="381"/>
        </w:sectPr>
      </w:pPr>
    </w:p>
    <w:p w:rsidR="000E7E7B" w:rsidRPr="003E52B9" w:rsidRDefault="000E7E7B" w:rsidP="00E3035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  <w:rPr>
          <w:sz w:val="24"/>
          <w:szCs w:val="24"/>
        </w:rPr>
      </w:pPr>
      <w:bookmarkStart w:id="7" w:name="_Toc119173670"/>
      <w:r w:rsidRPr="003E52B9">
        <w:rPr>
          <w:sz w:val="24"/>
          <w:szCs w:val="24"/>
        </w:rPr>
        <w:t>О</w:t>
      </w:r>
      <w:r w:rsidR="009B6282" w:rsidRPr="003E52B9">
        <w:rPr>
          <w:sz w:val="24"/>
          <w:szCs w:val="24"/>
        </w:rPr>
        <w:t>бъём и источники финансирования</w:t>
      </w:r>
      <w:bookmarkEnd w:id="7"/>
    </w:p>
    <w:p w:rsidR="009F5EA1" w:rsidRPr="003E52B9" w:rsidRDefault="009F5EA1" w:rsidP="00824AF0">
      <w:pPr>
        <w:ind w:firstLine="709"/>
        <w:rPr>
          <w:sz w:val="24"/>
        </w:rPr>
      </w:pPr>
      <w:r w:rsidRPr="003E52B9">
        <w:rPr>
          <w:sz w:val="24"/>
        </w:rPr>
        <w:t xml:space="preserve">Финансовое обеспечение мероприятий Программы осуществляется за счёт средств бюджета </w:t>
      </w:r>
      <w:r w:rsidR="00381F1A" w:rsidRPr="003E52B9">
        <w:rPr>
          <w:sz w:val="24"/>
        </w:rPr>
        <w:t>муниципального округа</w:t>
      </w:r>
      <w:r w:rsidR="00D37120" w:rsidRPr="003E52B9">
        <w:rPr>
          <w:sz w:val="24"/>
        </w:rPr>
        <w:t xml:space="preserve"> </w:t>
      </w:r>
      <w:r w:rsidR="00A8201C" w:rsidRPr="003E52B9">
        <w:rPr>
          <w:sz w:val="24"/>
        </w:rPr>
        <w:t xml:space="preserve">Белоярский район </w:t>
      </w:r>
      <w:r w:rsidR="00120F05">
        <w:rPr>
          <w:sz w:val="24"/>
        </w:rPr>
        <w:t xml:space="preserve">Ханты-Мансийского автономного округа </w:t>
      </w:r>
      <w:r w:rsidR="00A8201C" w:rsidRPr="003E52B9">
        <w:rPr>
          <w:sz w:val="24"/>
        </w:rPr>
        <w:t>-</w:t>
      </w:r>
      <w:r w:rsidR="00120F05">
        <w:rPr>
          <w:sz w:val="24"/>
        </w:rPr>
        <w:t xml:space="preserve"> </w:t>
      </w:r>
      <w:r w:rsidR="00A8201C" w:rsidRPr="003E52B9">
        <w:rPr>
          <w:sz w:val="24"/>
        </w:rPr>
        <w:t>Югры</w:t>
      </w:r>
      <w:r w:rsidRPr="003E52B9">
        <w:rPr>
          <w:sz w:val="24"/>
        </w:rPr>
        <w:t>.</w:t>
      </w:r>
      <w:r w:rsidR="00EA7631" w:rsidRPr="003E52B9">
        <w:rPr>
          <w:sz w:val="24"/>
        </w:rPr>
        <w:t xml:space="preserve"> Общий объем финансирования Программы составляет </w:t>
      </w:r>
      <w:r w:rsidR="00651550" w:rsidRPr="003E52B9">
        <w:rPr>
          <w:sz w:val="24"/>
        </w:rPr>
        <w:t>4,722</w:t>
      </w:r>
      <w:r w:rsidR="00855FD6" w:rsidRPr="003E52B9">
        <w:rPr>
          <w:sz w:val="24"/>
        </w:rPr>
        <w:t xml:space="preserve"> </w:t>
      </w:r>
      <w:r w:rsidR="00EA7631" w:rsidRPr="003E52B9">
        <w:rPr>
          <w:sz w:val="24"/>
        </w:rPr>
        <w:t>тыс. руб.</w:t>
      </w:r>
    </w:p>
    <w:p w:rsidR="009F5EA1" w:rsidRPr="003E52B9" w:rsidRDefault="009F5EA1" w:rsidP="00824AF0">
      <w:pPr>
        <w:ind w:firstLine="709"/>
        <w:rPr>
          <w:sz w:val="24"/>
        </w:rPr>
      </w:pPr>
      <w:r w:rsidRPr="003E52B9">
        <w:rPr>
          <w:sz w:val="24"/>
        </w:rPr>
        <w:t>К реализации мероприятий</w:t>
      </w:r>
      <w:r w:rsidR="00AF169D" w:rsidRPr="003E52B9">
        <w:rPr>
          <w:sz w:val="24"/>
        </w:rPr>
        <w:t>, в случае необходимости,</w:t>
      </w:r>
      <w:r w:rsidRPr="003E52B9">
        <w:rPr>
          <w:sz w:val="24"/>
        </w:rPr>
        <w:t xml:space="preserve"> могут привлекаться средства областного и федерального бюджетов в рамках финансирования областных и федеральных программ по энергосбережению и </w:t>
      </w:r>
      <w:proofErr w:type="spellStart"/>
      <w:r w:rsidRPr="003E52B9">
        <w:rPr>
          <w:sz w:val="24"/>
        </w:rPr>
        <w:t>энергоэффективности</w:t>
      </w:r>
      <w:proofErr w:type="spellEnd"/>
      <w:r w:rsidRPr="003E52B9">
        <w:rPr>
          <w:sz w:val="24"/>
        </w:rPr>
        <w:t xml:space="preserve"> и внебюджетные источники.</w:t>
      </w:r>
    </w:p>
    <w:p w:rsidR="00D737E8" w:rsidRPr="00BE1E51" w:rsidRDefault="000E7E7B" w:rsidP="008C621C">
      <w:pPr>
        <w:pStyle w:val="1"/>
        <w:pageBreakBefore/>
        <w:numPr>
          <w:ilvl w:val="1"/>
          <w:numId w:val="1"/>
        </w:numPr>
        <w:tabs>
          <w:tab w:val="clear" w:pos="1440"/>
          <w:tab w:val="num" w:pos="709"/>
        </w:tabs>
        <w:spacing w:beforeAutospacing="0" w:afterAutospacing="0" w:line="360" w:lineRule="auto"/>
        <w:ind w:left="0" w:firstLine="709"/>
        <w:jc w:val="both"/>
      </w:pPr>
      <w:bookmarkStart w:id="8" w:name="_Toc119173671"/>
      <w:r w:rsidRPr="00BE1E51">
        <w:t>Ожидаемые результаты Программы</w:t>
      </w:r>
      <w:bookmarkEnd w:id="8"/>
    </w:p>
    <w:p w:rsidR="00365590" w:rsidRPr="00E50E13" w:rsidRDefault="00365590" w:rsidP="00365590">
      <w:pPr>
        <w:pStyle w:val="2"/>
        <w:widowControl w:val="0"/>
        <w:tabs>
          <w:tab w:val="num" w:pos="709"/>
        </w:tabs>
        <w:spacing w:before="0" w:beforeAutospacing="0" w:after="0" w:afterAutospacing="0" w:line="360" w:lineRule="auto"/>
        <w:ind w:firstLine="709"/>
        <w:rPr>
          <w:sz w:val="28"/>
          <w:szCs w:val="28"/>
        </w:rPr>
      </w:pPr>
      <w:bookmarkStart w:id="9" w:name="_Toc119173672"/>
      <w:r w:rsidRPr="00E50E13">
        <w:rPr>
          <w:sz w:val="28"/>
          <w:szCs w:val="28"/>
        </w:rPr>
        <w:t>7.</w:t>
      </w:r>
      <w:r w:rsidR="0056179C">
        <w:rPr>
          <w:sz w:val="28"/>
          <w:szCs w:val="28"/>
        </w:rPr>
        <w:t>1</w:t>
      </w:r>
      <w:r w:rsidRPr="00E50E13">
        <w:rPr>
          <w:sz w:val="28"/>
          <w:szCs w:val="28"/>
        </w:rPr>
        <w:t>. Мероприятия по экономии в систем</w:t>
      </w:r>
      <w:r>
        <w:rPr>
          <w:sz w:val="28"/>
          <w:szCs w:val="28"/>
        </w:rPr>
        <w:t>е</w:t>
      </w:r>
      <w:r w:rsidRPr="00E50E13">
        <w:rPr>
          <w:sz w:val="28"/>
          <w:szCs w:val="28"/>
        </w:rPr>
        <w:t xml:space="preserve"> </w:t>
      </w:r>
      <w:r>
        <w:rPr>
          <w:sz w:val="28"/>
          <w:szCs w:val="28"/>
        </w:rPr>
        <w:t>теплоснабжения</w:t>
      </w:r>
      <w:bookmarkEnd w:id="9"/>
    </w:p>
    <w:p w:rsidR="00365590" w:rsidRPr="003E52B9" w:rsidRDefault="0056179C" w:rsidP="003E52B9">
      <w:pPr>
        <w:widowControl w:val="0"/>
        <w:tabs>
          <w:tab w:val="num" w:pos="709"/>
          <w:tab w:val="num" w:pos="1620"/>
        </w:tabs>
        <w:ind w:firstLine="709"/>
        <w:rPr>
          <w:b/>
          <w:i/>
          <w:sz w:val="24"/>
        </w:rPr>
      </w:pPr>
      <w:r w:rsidRPr="003E52B9">
        <w:rPr>
          <w:b/>
          <w:i/>
          <w:sz w:val="24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</w:r>
    </w:p>
    <w:p w:rsidR="0043341A" w:rsidRPr="003E52B9" w:rsidRDefault="0043341A" w:rsidP="003E52B9">
      <w:pPr>
        <w:keepNext/>
        <w:keepLines/>
        <w:widowControl w:val="0"/>
        <w:tabs>
          <w:tab w:val="num" w:pos="709"/>
          <w:tab w:val="num" w:pos="1620"/>
        </w:tabs>
        <w:ind w:firstLine="709"/>
        <w:rPr>
          <w:sz w:val="24"/>
        </w:rPr>
      </w:pPr>
      <w:proofErr w:type="gramStart"/>
      <w:r w:rsidRPr="003E52B9">
        <w:rPr>
          <w:sz w:val="24"/>
        </w:rPr>
        <w:t xml:space="preserve">Программой предлагается установка автоматических </w:t>
      </w:r>
      <w:proofErr w:type="spellStart"/>
      <w:r w:rsidRPr="003E52B9">
        <w:rPr>
          <w:sz w:val="24"/>
        </w:rPr>
        <w:t>термоклапанов</w:t>
      </w:r>
      <w:proofErr w:type="spellEnd"/>
      <w:r w:rsidRPr="003E52B9">
        <w:rPr>
          <w:sz w:val="24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  <w:proofErr w:type="gramEnd"/>
    </w:p>
    <w:p w:rsidR="00365590" w:rsidRPr="003E52B9" w:rsidRDefault="00365590" w:rsidP="003E52B9">
      <w:pPr>
        <w:keepNext/>
        <w:keepLines/>
        <w:widowControl w:val="0"/>
        <w:tabs>
          <w:tab w:val="num" w:pos="709"/>
          <w:tab w:val="num" w:pos="1620"/>
        </w:tabs>
        <w:ind w:firstLine="709"/>
        <w:rPr>
          <w:sz w:val="24"/>
        </w:rPr>
      </w:pPr>
      <w:proofErr w:type="gramStart"/>
      <w:r w:rsidRPr="003E52B9">
        <w:rPr>
          <w:b/>
          <w:i/>
          <w:sz w:val="24"/>
        </w:rPr>
        <w:t>Годовая экономия тепловой энергии</w:t>
      </w:r>
      <w:r w:rsidRPr="003E52B9">
        <w:rPr>
          <w:sz w:val="24"/>
        </w:rPr>
        <w:t xml:space="preserve"> при установке </w:t>
      </w:r>
      <w:r w:rsidR="0043341A" w:rsidRPr="003E52B9">
        <w:rPr>
          <w:sz w:val="24"/>
        </w:rPr>
        <w:t xml:space="preserve">автоматических </w:t>
      </w:r>
      <w:proofErr w:type="spellStart"/>
      <w:r w:rsidR="0043341A" w:rsidRPr="003E52B9">
        <w:rPr>
          <w:sz w:val="24"/>
        </w:rPr>
        <w:t>термоклапанов</w:t>
      </w:r>
      <w:proofErr w:type="spellEnd"/>
      <w:r w:rsidR="0043341A" w:rsidRPr="003E52B9">
        <w:rPr>
          <w:sz w:val="24"/>
        </w:rPr>
        <w:t xml:space="preserve"> на радиаторах отопления составит</w:t>
      </w:r>
      <w:r w:rsidRPr="003E52B9">
        <w:rPr>
          <w:sz w:val="24"/>
        </w:rPr>
        <w:t>:</w:t>
      </w:r>
      <w:proofErr w:type="gramEnd"/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 w:val="24"/>
        </w:rPr>
      </w:pPr>
      <w:r w:rsidRPr="003E52B9">
        <w:rPr>
          <w:b/>
          <w:sz w:val="24"/>
        </w:rPr>
        <w:t>Δ</w:t>
      </w:r>
      <w:r w:rsidRPr="003E52B9">
        <w:rPr>
          <w:b/>
          <w:sz w:val="24"/>
          <w:lang w:val="en-US"/>
        </w:rPr>
        <w:t>W</w:t>
      </w:r>
      <w:r w:rsidRPr="003E52B9">
        <w:rPr>
          <w:b/>
          <w:sz w:val="24"/>
        </w:rPr>
        <w:t>=</w:t>
      </w:r>
      <w:r w:rsidR="0056179C" w:rsidRPr="003E52B9">
        <w:rPr>
          <w:b/>
          <w:sz w:val="24"/>
        </w:rPr>
        <w:t>1,6</w:t>
      </w:r>
      <w:r w:rsidRPr="003E52B9">
        <w:rPr>
          <w:b/>
          <w:sz w:val="24"/>
        </w:rPr>
        <w:t xml:space="preserve"> </w:t>
      </w:r>
      <w:r w:rsidR="0043341A" w:rsidRPr="003E52B9">
        <w:rPr>
          <w:b/>
          <w:sz w:val="24"/>
        </w:rPr>
        <w:t>Гкал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left"/>
        <w:rPr>
          <w:sz w:val="24"/>
        </w:rPr>
      </w:pPr>
      <w:r w:rsidRPr="003E52B9">
        <w:rPr>
          <w:b/>
          <w:i/>
          <w:sz w:val="24"/>
        </w:rPr>
        <w:t>Годовая экономия финансовых затрат</w:t>
      </w:r>
      <w:r w:rsidRPr="003E52B9">
        <w:rPr>
          <w:sz w:val="24"/>
        </w:rPr>
        <w:t xml:space="preserve"> определяется по формуле: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 w:val="24"/>
        </w:rPr>
      </w:pPr>
      <w:r w:rsidRPr="003E52B9">
        <w:rPr>
          <w:noProof/>
          <w:position w:val="-12"/>
          <w:sz w:val="24"/>
        </w:rPr>
        <w:drawing>
          <wp:inline distT="0" distB="0" distL="0" distR="0">
            <wp:extent cx="1171575" cy="238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E52B9">
        <w:rPr>
          <w:sz w:val="24"/>
        </w:rPr>
        <w:t>;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 w:val="24"/>
        </w:rPr>
      </w:pPr>
      <w:r w:rsidRPr="003E52B9">
        <w:rPr>
          <w:i/>
          <w:sz w:val="24"/>
        </w:rPr>
        <w:t xml:space="preserve">где ц – тариф на тепловую энергию (на момент обследования </w:t>
      </w:r>
      <w:r w:rsidR="0056179C" w:rsidRPr="003E52B9">
        <w:rPr>
          <w:i/>
          <w:sz w:val="24"/>
        </w:rPr>
        <w:t>437,5</w:t>
      </w:r>
      <w:r w:rsidRPr="003E52B9">
        <w:rPr>
          <w:i/>
          <w:sz w:val="24"/>
        </w:rPr>
        <w:t>4 руб./Гкал)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 w:val="24"/>
        </w:rPr>
      </w:pPr>
      <w:proofErr w:type="spellStart"/>
      <w:r w:rsidRPr="003E52B9">
        <w:rPr>
          <w:b/>
          <w:sz w:val="24"/>
        </w:rPr>
        <w:t>Э</w:t>
      </w:r>
      <w:r w:rsidRPr="003E52B9">
        <w:rPr>
          <w:b/>
          <w:sz w:val="24"/>
          <w:vertAlign w:val="subscript"/>
        </w:rPr>
        <w:t>год</w:t>
      </w:r>
      <w:r w:rsidRPr="003E52B9">
        <w:rPr>
          <w:rFonts w:eastAsia="Calibri"/>
          <w:b/>
          <w:sz w:val="24"/>
          <w:lang w:eastAsia="en-US"/>
        </w:rPr>
        <w:t>.=</w:t>
      </w:r>
      <w:proofErr w:type="spellEnd"/>
      <w:r w:rsidRPr="003E52B9">
        <w:rPr>
          <w:rFonts w:eastAsia="Calibri"/>
          <w:b/>
          <w:sz w:val="24"/>
          <w:lang w:eastAsia="en-US"/>
        </w:rPr>
        <w:t xml:space="preserve"> </w:t>
      </w:r>
      <w:r w:rsidR="0056179C" w:rsidRPr="003E52B9">
        <w:rPr>
          <w:rFonts w:eastAsia="Calibri"/>
          <w:b/>
          <w:sz w:val="24"/>
          <w:lang w:eastAsia="en-US"/>
        </w:rPr>
        <w:t>1,6</w:t>
      </w:r>
      <w:r w:rsidRPr="003E52B9">
        <w:rPr>
          <w:rFonts w:eastAsia="Calibri"/>
          <w:b/>
          <w:sz w:val="24"/>
          <w:lang w:eastAsia="en-US"/>
        </w:rPr>
        <w:t>×</w:t>
      </w:r>
      <w:r w:rsidR="0056179C" w:rsidRPr="003E52B9">
        <w:rPr>
          <w:rFonts w:eastAsia="Calibri"/>
          <w:b/>
          <w:sz w:val="24"/>
          <w:lang w:eastAsia="en-US"/>
        </w:rPr>
        <w:t>0,43754</w:t>
      </w:r>
      <w:r w:rsidRPr="003E52B9">
        <w:rPr>
          <w:rFonts w:eastAsia="Calibri"/>
          <w:b/>
          <w:sz w:val="24"/>
          <w:lang w:eastAsia="en-US"/>
        </w:rPr>
        <w:t>=</w:t>
      </w:r>
      <w:r w:rsidR="0056179C" w:rsidRPr="003E52B9">
        <w:rPr>
          <w:rFonts w:eastAsia="Calibri"/>
          <w:b/>
          <w:sz w:val="24"/>
          <w:lang w:eastAsia="en-US"/>
        </w:rPr>
        <w:t>0,700</w:t>
      </w:r>
      <w:r w:rsidRPr="003E52B9">
        <w:rPr>
          <w:b/>
          <w:sz w:val="24"/>
        </w:rPr>
        <w:t xml:space="preserve"> тыс. руб.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 w:val="24"/>
        </w:rPr>
      </w:pPr>
      <w:r w:rsidRPr="003E52B9">
        <w:rPr>
          <w:b/>
          <w:i/>
          <w:sz w:val="24"/>
        </w:rPr>
        <w:t>Срок окупаемости</w:t>
      </w:r>
      <w:r w:rsidRPr="003E52B9">
        <w:rPr>
          <w:sz w:val="24"/>
        </w:rPr>
        <w:t xml:space="preserve"> мероприятия без учета эксплуатационных затрат: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 w:val="24"/>
        </w:rPr>
      </w:pPr>
      <w:r w:rsidRPr="003E52B9">
        <w:rPr>
          <w:noProof/>
          <w:position w:val="-30"/>
          <w:sz w:val="24"/>
        </w:rPr>
        <w:drawing>
          <wp:inline distT="0" distB="0" distL="0" distR="0">
            <wp:extent cx="704850" cy="4476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E52B9">
        <w:rPr>
          <w:sz w:val="24"/>
        </w:rPr>
        <w:t>;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 w:val="24"/>
        </w:rPr>
      </w:pPr>
      <w:r w:rsidRPr="003E52B9">
        <w:rPr>
          <w:i/>
          <w:sz w:val="24"/>
        </w:rPr>
        <w:t xml:space="preserve">где </w:t>
      </w:r>
      <w:proofErr w:type="gramStart"/>
      <w:r w:rsidRPr="003E52B9">
        <w:rPr>
          <w:i/>
          <w:sz w:val="24"/>
        </w:rPr>
        <w:t>З</w:t>
      </w:r>
      <w:proofErr w:type="gramEnd"/>
      <w:r w:rsidRPr="003E52B9">
        <w:rPr>
          <w:i/>
          <w:sz w:val="24"/>
        </w:rPr>
        <w:t xml:space="preserve"> – затраты на закупку и установку </w:t>
      </w:r>
      <w:r w:rsidR="0043341A" w:rsidRPr="003E52B9">
        <w:rPr>
          <w:i/>
          <w:sz w:val="24"/>
        </w:rPr>
        <w:t xml:space="preserve">автоматических </w:t>
      </w:r>
      <w:proofErr w:type="spellStart"/>
      <w:r w:rsidR="0043341A" w:rsidRPr="003E52B9">
        <w:rPr>
          <w:i/>
          <w:sz w:val="24"/>
        </w:rPr>
        <w:t>термоклапанов</w:t>
      </w:r>
      <w:proofErr w:type="spellEnd"/>
      <w:r w:rsidRPr="003E52B9">
        <w:rPr>
          <w:i/>
          <w:sz w:val="24"/>
        </w:rPr>
        <w:t xml:space="preserve"> </w:t>
      </w:r>
      <w:r w:rsidR="0056179C" w:rsidRPr="003E52B9">
        <w:rPr>
          <w:i/>
          <w:sz w:val="24"/>
        </w:rPr>
        <w:t>4,722</w:t>
      </w:r>
      <w:r w:rsidRPr="003E52B9">
        <w:rPr>
          <w:i/>
          <w:sz w:val="24"/>
        </w:rPr>
        <w:t xml:space="preserve"> тыс. руб</w:t>
      </w:r>
      <w:r w:rsidR="00BE7AC6" w:rsidRPr="003E52B9">
        <w:rPr>
          <w:i/>
          <w:sz w:val="24"/>
        </w:rPr>
        <w:t>.</w:t>
      </w:r>
      <w:r w:rsidR="0056179C" w:rsidRPr="003E52B9">
        <w:rPr>
          <w:i/>
          <w:sz w:val="24"/>
        </w:rPr>
        <w:t xml:space="preserve"> (3 шт.)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 w:val="24"/>
        </w:rPr>
      </w:pPr>
      <w:r w:rsidRPr="003E52B9">
        <w:rPr>
          <w:b/>
          <w:sz w:val="24"/>
        </w:rPr>
        <w:t>Т</w:t>
      </w:r>
      <w:r w:rsidRPr="003E52B9">
        <w:rPr>
          <w:b/>
          <w:sz w:val="24"/>
          <w:vertAlign w:val="subscript"/>
        </w:rPr>
        <w:t>ок</w:t>
      </w:r>
      <w:r w:rsidRPr="003E52B9">
        <w:rPr>
          <w:b/>
          <w:sz w:val="24"/>
        </w:rPr>
        <w:t xml:space="preserve">= </w:t>
      </w:r>
      <w:r w:rsidR="0056179C" w:rsidRPr="003E52B9">
        <w:rPr>
          <w:b/>
          <w:sz w:val="24"/>
        </w:rPr>
        <w:t>4,722</w:t>
      </w:r>
      <w:r w:rsidRPr="003E52B9">
        <w:rPr>
          <w:b/>
          <w:sz w:val="24"/>
        </w:rPr>
        <w:t>/</w:t>
      </w:r>
      <w:r w:rsidR="0056179C" w:rsidRPr="003E52B9">
        <w:rPr>
          <w:b/>
          <w:sz w:val="24"/>
        </w:rPr>
        <w:t>0,7</w:t>
      </w:r>
      <w:r w:rsidRPr="003E52B9">
        <w:rPr>
          <w:b/>
          <w:sz w:val="24"/>
        </w:rPr>
        <w:t>=</w:t>
      </w:r>
      <w:r w:rsidR="0056179C" w:rsidRPr="003E52B9">
        <w:rPr>
          <w:b/>
          <w:sz w:val="24"/>
        </w:rPr>
        <w:t>6,7</w:t>
      </w:r>
      <w:r w:rsidRPr="003E52B9">
        <w:rPr>
          <w:b/>
          <w:sz w:val="24"/>
        </w:rPr>
        <w:t xml:space="preserve"> </w:t>
      </w:r>
      <w:r w:rsidR="0043341A" w:rsidRPr="003E52B9">
        <w:rPr>
          <w:b/>
          <w:sz w:val="24"/>
        </w:rPr>
        <w:t>года</w:t>
      </w:r>
    </w:p>
    <w:p w:rsidR="00365590" w:rsidRPr="003E52B9" w:rsidRDefault="00365590" w:rsidP="008C621C">
      <w:pPr>
        <w:tabs>
          <w:tab w:val="num" w:pos="709"/>
          <w:tab w:val="num" w:pos="1620"/>
        </w:tabs>
        <w:spacing w:line="360" w:lineRule="auto"/>
        <w:ind w:firstLine="709"/>
        <w:rPr>
          <w:sz w:val="24"/>
        </w:rPr>
      </w:pPr>
    </w:p>
    <w:p w:rsidR="00F70585" w:rsidRPr="00F70585" w:rsidRDefault="00F70585" w:rsidP="008C62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</w:p>
    <w:p w:rsidR="00E50E13" w:rsidRDefault="00E50E13" w:rsidP="00E50E13">
      <w:pPr>
        <w:keepNext/>
        <w:keepLines/>
        <w:ind w:firstLine="567"/>
        <w:jc w:val="left"/>
        <w:sectPr w:rsidR="00E50E13" w:rsidSect="008C621C">
          <w:pgSz w:w="11906" w:h="16838"/>
          <w:pgMar w:top="1134" w:right="851" w:bottom="1134" w:left="1418" w:header="284" w:footer="567" w:gutter="0"/>
          <w:cols w:space="708"/>
          <w:titlePg/>
          <w:docGrid w:linePitch="381"/>
        </w:sectPr>
      </w:pPr>
    </w:p>
    <w:p w:rsidR="009802C9" w:rsidRPr="00C56A9C" w:rsidRDefault="00D86487" w:rsidP="00922AEA">
      <w:pPr>
        <w:spacing w:line="276" w:lineRule="auto"/>
        <w:rPr>
          <w:b/>
        </w:rPr>
      </w:pPr>
      <w:r w:rsidRPr="00A20D15">
        <w:rPr>
          <w:b/>
        </w:rPr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120F05">
        <w:rPr>
          <w:b/>
          <w:noProof/>
        </w:rPr>
        <w:t>12</w:t>
      </w:r>
      <w:r w:rsidR="004E32B2"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C56A9C">
        <w:rPr>
          <w:b/>
        </w:rPr>
        <w:t>Прогноз потребления электрической энергии на последующие годы (кВт</w:t>
      </w:r>
      <w:r w:rsidR="00E1566F">
        <w:rPr>
          <w:b/>
        </w:rPr>
        <w:t>×</w:t>
      </w:r>
      <w:r w:rsidR="009802C9" w:rsidRPr="00C56A9C">
        <w:rPr>
          <w:b/>
        </w:rPr>
        <w:t>ч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795"/>
        <w:gridCol w:w="5935"/>
        <w:gridCol w:w="1926"/>
        <w:gridCol w:w="2062"/>
        <w:gridCol w:w="1995"/>
        <w:gridCol w:w="1913"/>
      </w:tblGrid>
      <w:tr w:rsidR="00BE7AC6" w:rsidRPr="00955CC9" w:rsidTr="00955CC9">
        <w:trPr>
          <w:trHeight w:val="20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BE7AC6" w:rsidRPr="00955CC9" w:rsidTr="00955CC9">
        <w:trPr>
          <w:trHeight w:val="20"/>
          <w:tblHeader/>
        </w:trPr>
        <w:tc>
          <w:tcPr>
            <w:tcW w:w="792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D75B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BE7AC6" w:rsidRPr="00955CC9" w:rsidTr="00955CC9">
        <w:trPr>
          <w:trHeight w:val="20"/>
        </w:trPr>
        <w:tc>
          <w:tcPr>
            <w:tcW w:w="14560" w:type="dxa"/>
            <w:gridSpan w:val="6"/>
            <w:tcMar>
              <w:left w:w="28" w:type="dxa"/>
              <w:right w:w="28" w:type="dxa"/>
            </w:tcMar>
            <w:vAlign w:val="center"/>
          </w:tcPr>
          <w:p w:rsidR="00BE7AC6" w:rsidRPr="00955CC9" w:rsidRDefault="00795BB6" w:rsidP="004C7AFA">
            <w:pPr>
              <w:jc w:val="left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color w:val="000000"/>
                <w:sz w:val="22"/>
                <w:szCs w:val="22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b/>
                <w:sz w:val="22"/>
                <w:szCs w:val="22"/>
              </w:rPr>
              <w:t>Приход</w:t>
            </w: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left"/>
              <w:rPr>
                <w:color w:val="000000"/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b/>
                <w:sz w:val="22"/>
                <w:szCs w:val="22"/>
              </w:rPr>
              <w:t>Расход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left"/>
              <w:rPr>
                <w:color w:val="000000"/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proofErr w:type="spellStart"/>
            <w:r w:rsidRPr="00955CC9">
              <w:rPr>
                <w:sz w:val="22"/>
                <w:szCs w:val="22"/>
              </w:rPr>
              <w:t>Субабоненты</w:t>
            </w:r>
            <w:proofErr w:type="spellEnd"/>
            <w:r w:rsidRPr="00955CC9">
              <w:rPr>
                <w:sz w:val="22"/>
                <w:szCs w:val="22"/>
              </w:rPr>
              <w:t xml:space="preserve">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</w:tbl>
    <w:p w:rsidR="00A20D15" w:rsidRDefault="00A20D15" w:rsidP="00DC2E31">
      <w:pPr>
        <w:tabs>
          <w:tab w:val="left" w:pos="12105"/>
        </w:tabs>
        <w:rPr>
          <w:szCs w:val="28"/>
        </w:rPr>
      </w:pPr>
    </w:p>
    <w:p w:rsidR="009802C9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120F05">
        <w:rPr>
          <w:b/>
          <w:noProof/>
        </w:rPr>
        <w:t>13</w:t>
      </w:r>
      <w:r w:rsidR="004E32B2"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BC7FBD">
        <w:rPr>
          <w:b/>
        </w:rPr>
        <w:t>Прогноз потребления тепловой энергии на последующие годы (в Гкал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05"/>
        <w:gridCol w:w="9221"/>
        <w:gridCol w:w="1246"/>
        <w:gridCol w:w="1232"/>
        <w:gridCol w:w="1160"/>
        <w:gridCol w:w="1162"/>
      </w:tblGrid>
      <w:tr w:rsidR="00A76EEA" w:rsidRPr="00BA314A" w:rsidTr="00BA314A">
        <w:trPr>
          <w:trHeight w:val="20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8B1E4C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BA314A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A76EEA" w:rsidRPr="00BA314A" w:rsidTr="00BA314A">
        <w:trPr>
          <w:trHeight w:val="20"/>
          <w:tblHeader/>
        </w:trPr>
        <w:tc>
          <w:tcPr>
            <w:tcW w:w="603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/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D46134" w:rsidRPr="00BA314A" w:rsidTr="00BA314A">
        <w:trPr>
          <w:trHeight w:val="20"/>
        </w:trPr>
        <w:tc>
          <w:tcPr>
            <w:tcW w:w="14560" w:type="dxa"/>
            <w:gridSpan w:val="6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955CC9" w:rsidP="00D46134">
            <w:pPr>
              <w:tabs>
                <w:tab w:val="left" w:pos="8505"/>
              </w:tabs>
              <w:jc w:val="left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Приход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Расход</w:t>
            </w:r>
          </w:p>
        </w:tc>
      </w:tr>
      <w:tr w:rsidR="00955CC9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е потребители (</w:t>
            </w:r>
            <w:proofErr w:type="spellStart"/>
            <w:r w:rsidRPr="00BA314A">
              <w:rPr>
                <w:sz w:val="22"/>
                <w:szCs w:val="22"/>
              </w:rPr>
              <w:t>субабоненты</w:t>
            </w:r>
            <w:proofErr w:type="spellEnd"/>
            <w:r w:rsidRPr="00BA314A">
              <w:rPr>
                <w:sz w:val="22"/>
                <w:szCs w:val="22"/>
              </w:rPr>
              <w:t>)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,6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,2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0,8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</w:tbl>
    <w:p w:rsidR="003F5CD0" w:rsidRDefault="003F5CD0" w:rsidP="003F5CD0">
      <w:pPr>
        <w:rPr>
          <w:highlight w:val="yellow"/>
          <w:lang w:eastAsia="en-US"/>
        </w:rPr>
      </w:pPr>
    </w:p>
    <w:p w:rsidR="003F5CD0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120F05">
        <w:rPr>
          <w:b/>
          <w:noProof/>
        </w:rPr>
        <w:t>14</w:t>
      </w:r>
      <w:r w:rsidR="004E32B2"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3F5CD0" w:rsidRPr="00BC7FBD">
        <w:rPr>
          <w:b/>
        </w:rPr>
        <w:t>Прогноз потребления</w:t>
      </w:r>
      <w:r w:rsidR="00D8395D">
        <w:rPr>
          <w:b/>
        </w:rPr>
        <w:t xml:space="preserve"> холодной </w:t>
      </w:r>
      <w:r w:rsidR="003F5CD0">
        <w:rPr>
          <w:b/>
        </w:rPr>
        <w:t>воды</w:t>
      </w:r>
      <w:r w:rsidR="003F5CD0" w:rsidRPr="00BC7FBD">
        <w:rPr>
          <w:b/>
        </w:rPr>
        <w:t xml:space="preserve"> на последующие годы (в </w:t>
      </w:r>
      <w:r w:rsidR="003F5CD0">
        <w:rPr>
          <w:b/>
        </w:rPr>
        <w:t>м. куб.</w:t>
      </w:r>
      <w:r w:rsidR="003F5CD0" w:rsidRPr="00BC7FBD">
        <w:rPr>
          <w:b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/>
      </w:tblPr>
      <w:tblGrid>
        <w:gridCol w:w="644"/>
        <w:gridCol w:w="9218"/>
        <w:gridCol w:w="1355"/>
        <w:gridCol w:w="1355"/>
        <w:gridCol w:w="970"/>
        <w:gridCol w:w="1084"/>
      </w:tblGrid>
      <w:tr w:rsidR="00D8395D" w:rsidRPr="00BA314A" w:rsidTr="00BA314A">
        <w:trPr>
          <w:trHeight w:val="20"/>
          <w:tblHeader/>
        </w:trPr>
        <w:tc>
          <w:tcPr>
            <w:tcW w:w="641" w:type="dxa"/>
            <w:vMerge w:val="restart"/>
            <w:vAlign w:val="center"/>
          </w:tcPr>
          <w:p w:rsidR="00D8395D" w:rsidRPr="00BA314A" w:rsidRDefault="00D8395D" w:rsidP="00CF2A97">
            <w:pPr>
              <w:ind w:left="-10"/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 w:rsidR="00D8395D" w:rsidRPr="00BA314A" w:rsidRDefault="00D8395D" w:rsidP="003F5CD0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 w:rsidR="00D8395D" w:rsidRPr="00BA314A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 w:rsidR="00D8395D" w:rsidRPr="00BA314A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 w:rsidR="00D8395D" w:rsidRPr="00BA314A" w:rsidTr="00BA314A">
        <w:trPr>
          <w:trHeight w:val="20"/>
          <w:tblHeader/>
        </w:trPr>
        <w:tc>
          <w:tcPr>
            <w:tcW w:w="641" w:type="dxa"/>
            <w:vMerge/>
            <w:vAlign w:val="center"/>
          </w:tcPr>
          <w:p w:rsidR="00D8395D" w:rsidRPr="00BA314A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/>
            <w:vAlign w:val="center"/>
          </w:tcPr>
          <w:p w:rsidR="00D8395D" w:rsidRPr="00BA314A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AD1D59" w:rsidRPr="00BA314A" w:rsidTr="00BA314A">
        <w:trPr>
          <w:trHeight w:val="20"/>
        </w:trPr>
        <w:tc>
          <w:tcPr>
            <w:tcW w:w="14560" w:type="dxa"/>
            <w:gridSpan w:val="6"/>
            <w:vAlign w:val="center"/>
          </w:tcPr>
          <w:p w:rsidR="00AD1D59" w:rsidRPr="00BA314A" w:rsidRDefault="00BA314A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риход</w:t>
            </w: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:rsidR="00AD1D59" w:rsidRPr="00BA314A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Расход</w:t>
            </w: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righ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proofErr w:type="spellStart"/>
            <w:r w:rsidRPr="00BA314A">
              <w:rPr>
                <w:sz w:val="22"/>
                <w:szCs w:val="22"/>
              </w:rPr>
              <w:t>Субабоненты</w:t>
            </w:r>
            <w:proofErr w:type="spellEnd"/>
            <w:r w:rsidRPr="00BA314A">
              <w:rPr>
                <w:sz w:val="22"/>
                <w:szCs w:val="22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</w:tbl>
    <w:p w:rsidR="003F5CD0" w:rsidRDefault="003F5CD0" w:rsidP="003F5CD0">
      <w:pPr>
        <w:rPr>
          <w:highlight w:val="yellow"/>
          <w:lang w:eastAsia="en-US"/>
        </w:rPr>
      </w:pPr>
    </w:p>
    <w:p w:rsidR="002155A9" w:rsidRDefault="002155A9" w:rsidP="003F5CD0">
      <w:pPr>
        <w:rPr>
          <w:highlight w:val="yellow"/>
          <w:lang w:eastAsia="en-US"/>
        </w:rPr>
      </w:pPr>
    </w:p>
    <w:p w:rsidR="003F5CD0" w:rsidRDefault="003F5CD0" w:rsidP="003F5CD0">
      <w:pPr>
        <w:rPr>
          <w:highlight w:val="yellow"/>
          <w:lang w:eastAsia="en-US"/>
        </w:rPr>
      </w:pPr>
    </w:p>
    <w:p w:rsidR="003F5CD0" w:rsidRPr="003F5CD0" w:rsidRDefault="003F5CD0" w:rsidP="003F5CD0">
      <w:pPr>
        <w:rPr>
          <w:highlight w:val="yellow"/>
          <w:lang w:eastAsia="en-US"/>
        </w:rPr>
        <w:sectPr w:rsidR="003F5CD0" w:rsidRPr="003F5CD0" w:rsidSect="00DC2E31">
          <w:footerReference w:type="first" r:id="rId14"/>
          <w:pgSz w:w="16838" w:h="11906" w:orient="landscape"/>
          <w:pgMar w:top="1418" w:right="1134" w:bottom="1134" w:left="1134" w:header="709" w:footer="232" w:gutter="0"/>
          <w:cols w:space="708"/>
          <w:titlePg/>
          <w:docGrid w:linePitch="360"/>
        </w:sectPr>
      </w:pPr>
    </w:p>
    <w:p w:rsidR="000E7E7B" w:rsidRPr="00EB2718" w:rsidRDefault="000E7E7B" w:rsidP="00DC2E31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10" w:name="_Toc119173673"/>
      <w:r w:rsidRPr="00EB2718">
        <w:t>Механизм реализации Программы</w:t>
      </w:r>
      <w:bookmarkEnd w:id="10"/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 xml:space="preserve">При реализации программных мероприятий в </w:t>
      </w:r>
      <w:r w:rsidR="00A5653C" w:rsidRPr="003E52B9">
        <w:rPr>
          <w:sz w:val="24"/>
        </w:rPr>
        <w:t>учреждении</w:t>
      </w:r>
      <w:r w:rsidRPr="003E52B9">
        <w:rPr>
          <w:sz w:val="24"/>
        </w:rPr>
        <w:t xml:space="preserve"> руководитель, с учетом содержащихся в настоящем разделе рекомендаций и специфики деятельности </w:t>
      </w:r>
      <w:r w:rsidR="00A5653C" w:rsidRPr="003E52B9">
        <w:rPr>
          <w:sz w:val="24"/>
        </w:rPr>
        <w:t>учреждения</w:t>
      </w:r>
      <w:r w:rsidRPr="003E52B9">
        <w:rPr>
          <w:sz w:val="24"/>
        </w:rPr>
        <w:t xml:space="preserve">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</w:t>
      </w:r>
      <w:r w:rsidR="00A5653C" w:rsidRPr="003E52B9">
        <w:rPr>
          <w:sz w:val="24"/>
        </w:rPr>
        <w:t>в учреждении</w:t>
      </w:r>
      <w:r w:rsidRPr="003E52B9">
        <w:rPr>
          <w:sz w:val="24"/>
        </w:rPr>
        <w:t>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>аказчик Программы организует размещение информации о ходе реализации и результатах программных мероприятий на офи</w:t>
      </w:r>
      <w:r w:rsidR="00777F81" w:rsidRPr="003E52B9">
        <w:rPr>
          <w:sz w:val="24"/>
        </w:rPr>
        <w:t>циальном сайте в сети Интернет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 xml:space="preserve">Обязанности по выполнению энергосберегающих мероприятий, учету, контролю </w:t>
      </w:r>
      <w:r w:rsidR="00E1566F" w:rsidRPr="003E52B9">
        <w:rPr>
          <w:sz w:val="24"/>
        </w:rPr>
        <w:t>над</w:t>
      </w:r>
      <w:r w:rsidRPr="003E52B9">
        <w:rPr>
          <w:sz w:val="24"/>
        </w:rPr>
        <w:t xml:space="preserve">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 xml:space="preserve">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</w:t>
      </w:r>
      <w:proofErr w:type="spellStart"/>
      <w:r w:rsidR="009F5EA1" w:rsidRPr="003E52B9">
        <w:rPr>
          <w:sz w:val="24"/>
        </w:rPr>
        <w:t>энергоэффективности</w:t>
      </w:r>
      <w:proofErr w:type="spellEnd"/>
      <w:r w:rsidR="009F5EA1" w:rsidRPr="003E52B9">
        <w:rPr>
          <w:sz w:val="24"/>
        </w:rPr>
        <w:t>, а также несёт ответственность за достижение утвержденных показателей, позволяющих оценить ход реализации Программы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У</w:t>
      </w:r>
      <w:r w:rsidR="009F5EA1" w:rsidRPr="003E52B9">
        <w:rPr>
          <w:sz w:val="24"/>
        </w:rPr>
        <w:t>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>Финансирование программных мероприятий осуществляется непосредственно заказчик</w:t>
      </w:r>
      <w:r w:rsidR="00C0376F" w:rsidRPr="003E52B9">
        <w:rPr>
          <w:sz w:val="24"/>
        </w:rPr>
        <w:t>ом</w:t>
      </w:r>
      <w:r w:rsidRPr="003E52B9">
        <w:rPr>
          <w:sz w:val="24"/>
        </w:rPr>
        <w:t xml:space="preserve"> из средств, предусмотренных на реализацию программных мероприятий по энергосбережению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>Порядок финансирования про</w:t>
      </w:r>
      <w:bookmarkStart w:id="11" w:name="_GoBack"/>
      <w:bookmarkEnd w:id="11"/>
      <w:r w:rsidRPr="003E52B9">
        <w:rPr>
          <w:sz w:val="24"/>
        </w:rPr>
        <w:t xml:space="preserve">граммных мероприятий устанавливает </w:t>
      </w:r>
      <w:r w:rsidR="00C0376F" w:rsidRPr="003E52B9">
        <w:rPr>
          <w:sz w:val="24"/>
        </w:rPr>
        <w:t>руководитель учреждения</w:t>
      </w:r>
      <w:r w:rsidRPr="003E52B9">
        <w:rPr>
          <w:sz w:val="24"/>
        </w:rPr>
        <w:t xml:space="preserve">. Отбор исполнителей для выполнения работ по реализации программных мероприятий производится заказчиками Программы в установленном для размещения </w:t>
      </w:r>
      <w:r w:rsidR="00C0376F" w:rsidRPr="003E52B9">
        <w:rPr>
          <w:sz w:val="24"/>
        </w:rPr>
        <w:t>государственных</w:t>
      </w:r>
      <w:r w:rsidRPr="003E52B9">
        <w:rPr>
          <w:sz w:val="24"/>
        </w:rPr>
        <w:t xml:space="preserve"> заказов порядке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 xml:space="preserve">Размещение заказов на поставки товаров, выполнение работ, оказание услуг для нужд </w:t>
      </w:r>
      <w:r w:rsidR="00C0376F" w:rsidRPr="003E52B9">
        <w:rPr>
          <w:sz w:val="24"/>
        </w:rPr>
        <w:t xml:space="preserve">учреждения </w:t>
      </w:r>
      <w:r w:rsidRPr="003E52B9">
        <w:rPr>
          <w:sz w:val="24"/>
        </w:rPr>
        <w:t>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>аказчик Программы 1 раз в полгода, до 30 числа месяца, следующего за полугодием, рассматривает ход реализации программных мероприятий.</w:t>
      </w:r>
      <w:r w:rsidRPr="003E52B9">
        <w:rPr>
          <w:sz w:val="24"/>
        </w:rPr>
        <w:t xml:space="preserve"> </w:t>
      </w:r>
      <w:r w:rsidR="009F5EA1" w:rsidRPr="003E52B9">
        <w:rPr>
          <w:sz w:val="24"/>
        </w:rPr>
        <w:t>По итогам работы в срок до 30 числа месяца, следующего за по</w:t>
      </w:r>
      <w:r w:rsidRPr="003E52B9">
        <w:rPr>
          <w:sz w:val="24"/>
        </w:rPr>
        <w:t>лугодием, составляется</w:t>
      </w:r>
      <w:r w:rsidR="009F5EA1" w:rsidRPr="003E52B9">
        <w:rPr>
          <w:sz w:val="24"/>
        </w:rPr>
        <w:t xml:space="preserve"> отчет установленной формы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>Функции по управлению энергосберегающими мероприятиями в отрасли должны быть установлены в течение трех месяцев с момен</w:t>
      </w:r>
      <w:r w:rsidR="00E1566F" w:rsidRPr="003E52B9">
        <w:rPr>
          <w:sz w:val="24"/>
        </w:rPr>
        <w:t>та начала реализации Программы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>аказчик Программы подготавливает:</w:t>
      </w:r>
    </w:p>
    <w:p w:rsidR="009F5EA1" w:rsidRPr="003E52B9" w:rsidRDefault="009F5EA1" w:rsidP="003E52B9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информацию о реализации программных мероприятий;</w:t>
      </w:r>
    </w:p>
    <w:p w:rsidR="009F5EA1" w:rsidRPr="003E52B9" w:rsidRDefault="009F5EA1" w:rsidP="003E52B9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ежегодные доклады о ходе реализации программных мероприятий и эффективности ис</w:t>
      </w:r>
      <w:r w:rsidR="00BC5ED0" w:rsidRPr="003E52B9">
        <w:rPr>
          <w:sz w:val="24"/>
        </w:rPr>
        <w:t>пользования финансовых средств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>Ежегодные доклады должны содержать: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сведения о результатах реализации программных мероприятий за отчетный год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 xml:space="preserve">данные о целевом использовании и объемах </w:t>
      </w:r>
      <w:r w:rsidR="00C0376F" w:rsidRPr="003E52B9">
        <w:rPr>
          <w:sz w:val="24"/>
        </w:rPr>
        <w:t>привлеченных средств</w:t>
      </w:r>
      <w:r w:rsidRPr="003E52B9">
        <w:rPr>
          <w:sz w:val="24"/>
        </w:rPr>
        <w:t>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сведения о соответствии фактических показателей реализации Программы утвержденным показателям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информацию о ходе и полноте выполнения программных мероприятий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сведения о наличии, объемах и состоянии незавершенных мероприятий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оценку эффективности результатов реализации Программы;</w:t>
      </w:r>
    </w:p>
    <w:p w:rsidR="006A77A5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оценку влияния фактических результатов реализации программных мероприятий.</w:t>
      </w:r>
    </w:p>
    <w:p w:rsidR="006A77A5" w:rsidRPr="003E52B9" w:rsidRDefault="006A77A5" w:rsidP="00120F05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276" w:lineRule="auto"/>
        <w:ind w:left="992" w:hanging="425"/>
        <w:jc w:val="both"/>
        <w:rPr>
          <w:sz w:val="24"/>
          <w:szCs w:val="24"/>
        </w:rPr>
      </w:pPr>
      <w:bookmarkStart w:id="12" w:name="_Toc119173674"/>
      <w:r w:rsidRPr="003E52B9">
        <w:rPr>
          <w:sz w:val="24"/>
          <w:szCs w:val="24"/>
        </w:rPr>
        <w:t>Система мониторинга, управления и контроля над ходом выполнения программы</w:t>
      </w:r>
      <w:bookmarkEnd w:id="12"/>
    </w:p>
    <w:p w:rsidR="00120F05" w:rsidRDefault="00120F05" w:rsidP="003E52B9">
      <w:pPr>
        <w:ind w:firstLine="709"/>
        <w:rPr>
          <w:sz w:val="24"/>
        </w:rPr>
      </w:pP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Важнейшим фактором эффективной реализации Программы мероприятий по энергосбережению является грамотно построенная и внедренная система мониторинга хода реализации Программы и система реагирования на отклонения от плана внедрения мероприятий по энергосбережению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Основные принципы работы по сбору и анализу данных: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1. Наметить минимально необходимый уровень детализации данных, при котором достижима их необходимая и достаточная полнота и целостность в пределах имеющегося времени и выделенных денежных средств. Ввиду того, что периодом бюджетного планирования в государственных учреждениях является квартал, предлагается выбрать квартал в качестве периода планирования для реализации мероприятий по энергосбережению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2. Организационными механизмами необходимо обеспечить полноту, точность и своевременность сбора данных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3. Проводить анализ данных в темпе их поступления. В случае невозможности добиться их полноты, точности, своевременности поступления, принять решение о дополнительных мерах по решению выявленных проблем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Механизм реализации Программы включает: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- выполнение программных мероприятий за счет предусмотренных источников финансирования;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- еже</w:t>
      </w:r>
      <w:r w:rsidR="002D49A9" w:rsidRPr="003E52B9">
        <w:rPr>
          <w:sz w:val="24"/>
        </w:rPr>
        <w:t>год</w:t>
      </w:r>
      <w:r w:rsidRPr="003E52B9">
        <w:rPr>
          <w:sz w:val="24"/>
        </w:rPr>
        <w:t>ную подготовку отчета о реализации Программы и обсуждение достигнутых результатов;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- еже</w:t>
      </w:r>
      <w:r w:rsidR="002D49A9" w:rsidRPr="003E52B9">
        <w:rPr>
          <w:sz w:val="24"/>
        </w:rPr>
        <w:t>год</w:t>
      </w:r>
      <w:r w:rsidRPr="003E52B9">
        <w:rPr>
          <w:sz w:val="24"/>
        </w:rPr>
        <w:t>ную корректировку Программы с учетом результатов выполнения Программы за предыдущий период и с учетом результатов проведенных энергетических обследований (</w:t>
      </w:r>
      <w:proofErr w:type="spellStart"/>
      <w:r w:rsidRPr="003E52B9">
        <w:rPr>
          <w:sz w:val="24"/>
        </w:rPr>
        <w:t>энергоаудитов</w:t>
      </w:r>
      <w:proofErr w:type="spellEnd"/>
      <w:r w:rsidRPr="003E52B9">
        <w:rPr>
          <w:sz w:val="24"/>
        </w:rPr>
        <w:t>)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 xml:space="preserve">Выполнение мероприятий по энергосбережению и повышению </w:t>
      </w:r>
      <w:proofErr w:type="spellStart"/>
      <w:r w:rsidRPr="003E52B9">
        <w:rPr>
          <w:sz w:val="24"/>
        </w:rPr>
        <w:t>энергоэффективности</w:t>
      </w:r>
      <w:proofErr w:type="spellEnd"/>
      <w:r w:rsidRPr="003E52B9">
        <w:rPr>
          <w:sz w:val="24"/>
        </w:rPr>
        <w:t xml:space="preserve"> еже</w:t>
      </w:r>
      <w:r w:rsidR="002D49A9" w:rsidRPr="003E52B9">
        <w:rPr>
          <w:sz w:val="24"/>
        </w:rPr>
        <w:t>год</w:t>
      </w:r>
      <w:r w:rsidRPr="003E52B9">
        <w:rPr>
          <w:sz w:val="24"/>
        </w:rPr>
        <w:t>но отражаются в отчетах, как в натуральном, так и в стоимостном выражении.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Система управления и контроль над выполнением Программы: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-</w:t>
      </w:r>
      <w:r w:rsidRPr="003E52B9">
        <w:rPr>
          <w:sz w:val="24"/>
        </w:rPr>
        <w:tab/>
        <w:t>Руководитель учреждения организует мониторинг выполнения Программы;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-</w:t>
      </w:r>
      <w:r w:rsidRPr="003E52B9">
        <w:rPr>
          <w:sz w:val="24"/>
        </w:rPr>
        <w:tab/>
        <w:t>Исполнитель осуществляет доклады о ходе реализации Программы в установленном порядке.</w:t>
      </w:r>
    </w:p>
    <w:p w:rsidR="00CC5FBF" w:rsidRPr="003E52B9" w:rsidRDefault="00C11FA0" w:rsidP="003E52B9">
      <w:pPr>
        <w:ind w:firstLine="709"/>
        <w:rPr>
          <w:sz w:val="24"/>
        </w:rPr>
      </w:pPr>
      <w:r w:rsidRPr="003E52B9">
        <w:rPr>
          <w:sz w:val="24"/>
        </w:rPr>
        <w:t xml:space="preserve">Для эффективного отражения результатов необходимо </w:t>
      </w:r>
      <w:r w:rsidR="00CC5FBF" w:rsidRPr="003E52B9">
        <w:rPr>
          <w:sz w:val="24"/>
        </w:rPr>
        <w:t>заполнять Отчет о достижении значений целевых показателей программы энергосбережения и повышения энергетической эффективности и Отчет о реализации мероприятий программы энергосбережения и повышения энергетической эффективности.</w:t>
      </w:r>
    </w:p>
    <w:p w:rsidR="00CC5FBF" w:rsidRPr="003E52B9" w:rsidRDefault="00CC5FBF" w:rsidP="003E52B9">
      <w:pPr>
        <w:ind w:firstLine="709"/>
        <w:rPr>
          <w:sz w:val="24"/>
        </w:rPr>
      </w:pPr>
      <w:r w:rsidRPr="003E52B9">
        <w:rPr>
          <w:sz w:val="24"/>
        </w:rPr>
        <w:t>Отчетность формируется нарастающим итогом с начала действия программы и в разрезе отчетного периода.</w:t>
      </w:r>
    </w:p>
    <w:p w:rsidR="00CC5FBF" w:rsidRPr="003E52B9" w:rsidRDefault="00CC5FBF" w:rsidP="003E52B9">
      <w:pPr>
        <w:ind w:firstLine="709"/>
        <w:rPr>
          <w:sz w:val="24"/>
        </w:rPr>
      </w:pPr>
      <w:r w:rsidRPr="003E52B9">
        <w:rPr>
          <w:sz w:val="24"/>
        </w:rPr>
        <w:t xml:space="preserve">Отчетность формируется по состоянию на 1 января года, следующего за </w:t>
      </w:r>
      <w:proofErr w:type="gramStart"/>
      <w:r w:rsidRPr="003E52B9">
        <w:rPr>
          <w:sz w:val="24"/>
        </w:rPr>
        <w:t>отчетным</w:t>
      </w:r>
      <w:proofErr w:type="gramEnd"/>
      <w:r w:rsidRPr="003E52B9">
        <w:rPr>
          <w:sz w:val="24"/>
        </w:rPr>
        <w:t>.</w:t>
      </w:r>
    </w:p>
    <w:p w:rsidR="00C11FA0" w:rsidRPr="003E52B9" w:rsidRDefault="00A46743" w:rsidP="003E52B9">
      <w:pPr>
        <w:ind w:firstLine="709"/>
        <w:rPr>
          <w:sz w:val="24"/>
        </w:rPr>
      </w:pPr>
      <w:r w:rsidRPr="003E52B9">
        <w:rPr>
          <w:sz w:val="24"/>
        </w:rPr>
        <w:t>Ф</w:t>
      </w:r>
      <w:r w:rsidR="00C11FA0" w:rsidRPr="003E52B9">
        <w:rPr>
          <w:sz w:val="24"/>
        </w:rPr>
        <w:t>ормы отчетов о ходе реализации программы энергосбережения</w:t>
      </w:r>
      <w:r w:rsidRPr="003E52B9">
        <w:rPr>
          <w:sz w:val="24"/>
        </w:rPr>
        <w:t xml:space="preserve"> представлены ниже</w:t>
      </w:r>
      <w:r w:rsidR="00C11FA0" w:rsidRPr="003E52B9">
        <w:rPr>
          <w:sz w:val="24"/>
        </w:rPr>
        <w:t>.</w:t>
      </w:r>
    </w:p>
    <w:p w:rsidR="00CC5FBF" w:rsidRPr="00A46743" w:rsidRDefault="00CC5FBF" w:rsidP="00CC5FBF"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</w:rPr>
      </w:pPr>
      <w:r w:rsidRPr="00A46743">
        <w:rPr>
          <w:color w:val="000000" w:themeColor="text1"/>
          <w:spacing w:val="2"/>
          <w:sz w:val="41"/>
          <w:szCs w:val="41"/>
        </w:rPr>
        <w:t>ОТЧЕТ О ДОСТИЖЕНИИ ЗНАЧЕНИЙ ЦЕЛЕВЫХ ПОКАЗАТЕЛЕЙ ПРОГРАММЫ ЭНЕРГОСБЕРЕЖЕНИЯ И ПОВЫШЕНИЯ ЭНЕРГЕТИЧЕСКОЙ ЭФФЕКТИВНОСТИ</w:t>
      </w:r>
      <w:r w:rsidRPr="00A46743">
        <w:rPr>
          <w:color w:val="000000" w:themeColor="text1"/>
          <w:spacing w:val="2"/>
          <w:sz w:val="41"/>
          <w:szCs w:val="41"/>
        </w:rPr>
        <w:br/>
        <w:t>на 1 января 20___ г.</w:t>
      </w:r>
    </w:p>
    <w:p w:rsidR="00CC5FBF" w:rsidRPr="00A46743" w:rsidRDefault="00CC5FBF" w:rsidP="00CC5FBF"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</w:rPr>
      </w:pPr>
      <w:r w:rsidRPr="00A46743">
        <w:rPr>
          <w:rFonts w:ascii="Arial" w:hAnsi="Arial" w:cs="Arial"/>
          <w:color w:val="000000" w:themeColor="text1"/>
          <w:spacing w:val="2"/>
          <w:sz w:val="21"/>
          <w:szCs w:val="21"/>
        </w:rPr>
        <w:br/>
      </w:r>
    </w:p>
    <w:tbl>
      <w:tblPr>
        <w:tblW w:w="5000" w:type="pct"/>
        <w:tblLayout w:type="fixed"/>
        <w:tblCellMar>
          <w:left w:w="28" w:type="dxa"/>
          <w:right w:w="28" w:type="dxa"/>
        </w:tblCellMar>
        <w:tblLook w:val="04A0"/>
      </w:tblPr>
      <w:tblGrid>
        <w:gridCol w:w="398"/>
        <w:gridCol w:w="332"/>
        <w:gridCol w:w="138"/>
        <w:gridCol w:w="502"/>
        <w:gridCol w:w="926"/>
        <w:gridCol w:w="554"/>
        <w:gridCol w:w="270"/>
        <w:gridCol w:w="312"/>
        <w:gridCol w:w="1209"/>
        <w:gridCol w:w="891"/>
        <w:gridCol w:w="552"/>
        <w:gridCol w:w="957"/>
        <w:gridCol w:w="142"/>
        <w:gridCol w:w="1098"/>
        <w:gridCol w:w="1696"/>
      </w:tblGrid>
      <w:tr w:rsidR="00A46743" w:rsidRPr="00A46743" w:rsidTr="00947457">
        <w:trPr>
          <w:trHeight w:val="20"/>
        </w:trPr>
        <w:tc>
          <w:tcPr>
            <w:tcW w:w="38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32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3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94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0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8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DF2580" w:rsidRDefault="00BE7AC6" w:rsidP="00BA314A">
            <w:pPr>
              <w:jc w:val="left"/>
              <w:rPr>
                <w:b/>
                <w:color w:val="000000" w:themeColor="text1"/>
                <w:sz w:val="21"/>
                <w:szCs w:val="21"/>
              </w:rPr>
            </w:pPr>
            <w:r w:rsidRPr="00BE7AC6">
              <w:rPr>
                <w:b/>
                <w:color w:val="000000" w:themeColor="text1"/>
                <w:sz w:val="21"/>
                <w:szCs w:val="21"/>
              </w:rPr>
              <w:t>Муниципальное казённое учреждени</w:t>
            </w:r>
            <w:r>
              <w:rPr>
                <w:b/>
                <w:color w:val="000000" w:themeColor="text1"/>
                <w:sz w:val="21"/>
                <w:szCs w:val="21"/>
              </w:rPr>
              <w:t>е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 Администрация сельского поселения </w:t>
            </w:r>
            <w:r w:rsidR="00BA314A">
              <w:rPr>
                <w:b/>
                <w:color w:val="000000" w:themeColor="text1"/>
                <w:sz w:val="21"/>
                <w:szCs w:val="21"/>
              </w:rPr>
              <w:t>Верхнеказымский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 Белоярского района</w:t>
            </w: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3777" w:type="dxa"/>
            <w:gridSpan w:val="7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показателя программы</w:t>
            </w:r>
          </w:p>
        </w:tc>
        <w:tc>
          <w:tcPr>
            <w:tcW w:w="139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Единица измерения</w:t>
            </w: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Значения целевых показателей программы</w:t>
            </w: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6</w:t>
            </w: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A46743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894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562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г.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C11FA0" w:rsidRPr="00A46743" w:rsidRDefault="00C11FA0" w:rsidP="00C11FA0">
      <w:pPr>
        <w:spacing w:line="276" w:lineRule="auto"/>
        <w:jc w:val="center"/>
        <w:rPr>
          <w:b/>
          <w:color w:val="000000" w:themeColor="text1"/>
        </w:rPr>
      </w:pPr>
    </w:p>
    <w:p w:rsidR="00C11FA0" w:rsidRPr="00C11FA0" w:rsidRDefault="00C11FA0" w:rsidP="00C11FA0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 w:rsidRPr="00C11FA0">
        <w:rPr>
          <w:rFonts w:ascii="Arial" w:hAnsi="Arial" w:cs="Arial"/>
          <w:color w:val="727171"/>
          <w:sz w:val="21"/>
          <w:szCs w:val="21"/>
        </w:rPr>
        <w:t> </w:t>
      </w:r>
    </w:p>
    <w:p w:rsidR="00947457" w:rsidRDefault="00947457" w:rsidP="006A77A5">
      <w:pPr>
        <w:spacing w:line="360" w:lineRule="auto"/>
        <w:ind w:firstLine="709"/>
        <w:rPr>
          <w:szCs w:val="28"/>
        </w:rPr>
        <w:sectPr w:rsidR="00947457" w:rsidSect="00CB74FD">
          <w:footerReference w:type="default" r:id="rId15"/>
          <w:pgSz w:w="11906" w:h="16838"/>
          <w:pgMar w:top="709" w:right="851" w:bottom="1134" w:left="1134" w:header="284" w:footer="567" w:gutter="0"/>
          <w:cols w:space="708"/>
          <w:titlePg/>
          <w:docGrid w:linePitch="381"/>
        </w:sectPr>
      </w:pPr>
    </w:p>
    <w:p w:rsidR="00947457" w:rsidRPr="00947457" w:rsidRDefault="00947457" w:rsidP="00947457">
      <w:pPr>
        <w:spacing w:line="288" w:lineRule="atLeast"/>
        <w:jc w:val="center"/>
        <w:textAlignment w:val="baseline"/>
        <w:rPr>
          <w:color w:val="000000" w:themeColor="text1"/>
          <w:sz w:val="41"/>
          <w:szCs w:val="41"/>
        </w:rPr>
      </w:pPr>
      <w:r w:rsidRPr="00947457">
        <w:rPr>
          <w:color w:val="000000" w:themeColor="text1"/>
          <w:sz w:val="41"/>
          <w:szCs w:val="41"/>
        </w:rPr>
        <w:t>ОТЧЕТ О РЕАЛИЗАЦИИ МЕРОПРИЯТИЙ ПРОГРАММЫ ЭНЕРГОСБЕРЕЖЕНИЯ И ПОВЫШЕНИЯ ЭНЕРГЕТИЧЕСКОЙ ЭФФЕКТИВНОСТИ</w:t>
      </w:r>
      <w:r w:rsidRPr="00947457">
        <w:rPr>
          <w:color w:val="000000" w:themeColor="text1"/>
          <w:sz w:val="41"/>
          <w:szCs w:val="41"/>
        </w:rPr>
        <w:br/>
        <w:t>на 1 января 20___ г.</w:t>
      </w:r>
    </w:p>
    <w:tbl>
      <w:tblPr>
        <w:tblW w:w="5048" w:type="pct"/>
        <w:tblLayout w:type="fixed"/>
        <w:tblCellMar>
          <w:left w:w="28" w:type="dxa"/>
          <w:right w:w="28" w:type="dxa"/>
        </w:tblCellMar>
        <w:tblLook w:val="04A0"/>
      </w:tblPr>
      <w:tblGrid>
        <w:gridCol w:w="673"/>
        <w:gridCol w:w="2990"/>
        <w:gridCol w:w="427"/>
        <w:gridCol w:w="639"/>
        <w:gridCol w:w="1068"/>
        <w:gridCol w:w="854"/>
        <w:gridCol w:w="1281"/>
        <w:gridCol w:w="854"/>
        <w:gridCol w:w="1068"/>
        <w:gridCol w:w="855"/>
        <w:gridCol w:w="427"/>
        <w:gridCol w:w="1068"/>
        <w:gridCol w:w="427"/>
        <w:gridCol w:w="427"/>
        <w:gridCol w:w="1068"/>
        <w:gridCol w:w="1212"/>
      </w:tblGrid>
      <w:tr w:rsidR="00A46743" w:rsidRPr="00A46743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BA314A" w:rsidP="00BE7AC6">
            <w:pPr>
              <w:jc w:val="left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BA314A">
              <w:rPr>
                <w:b/>
                <w:bCs/>
                <w:color w:val="000000" w:themeColor="text1"/>
                <w:sz w:val="21"/>
                <w:szCs w:val="21"/>
              </w:rPr>
              <w:t>Муниципальное казённое учреждение Администрация сельского поселения Верхнеказымский Белоярского района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N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п/п</w:t>
            </w:r>
          </w:p>
        </w:tc>
        <w:tc>
          <w:tcPr>
            <w:tcW w:w="2978" w:type="dxa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инансовое обеспече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Экономия топливно-энергетических ресурсов</w:t>
            </w:r>
          </w:p>
        </w:tc>
      </w:tr>
      <w:tr w:rsidR="006D79AE" w:rsidRPr="00A46743" w:rsidTr="00CB74FD">
        <w:trPr>
          <w:trHeight w:val="231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A46743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стоимостном выражении,</w:t>
            </w:r>
          </w:p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</w:tr>
      <w:tr w:rsidR="00CB74FD" w:rsidRPr="00A46743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бъем, 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  <w:tc>
          <w:tcPr>
            <w:tcW w:w="318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ед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CB74FD">
            <w:pPr>
              <w:jc w:val="center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CB74FD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CB74FD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CB74FD" w:rsidRPr="00A46743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1063" w:type="dxa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CB74FD">
        <w:trPr>
          <w:trHeight w:val="20"/>
        </w:trPr>
        <w:tc>
          <w:tcPr>
            <w:tcW w:w="6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3</w:t>
            </w:r>
          </w:p>
        </w:tc>
      </w:tr>
      <w:tr w:rsidR="006D79AE" w:rsidRPr="00A46743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24" w:type="dxa"/>
            <w:gridSpan w:val="1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b/>
                <w:bCs/>
                <w:color w:val="000000" w:themeColor="text1"/>
                <w:sz w:val="21"/>
                <w:szCs w:val="21"/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A46743" w:rsidRPr="00947457" w:rsidRDefault="00A46743" w:rsidP="00A46743">
      <w:pPr>
        <w:jc w:val="left"/>
        <w:textAlignment w:val="baseline"/>
        <w:rPr>
          <w:color w:val="000000" w:themeColor="text1"/>
          <w:sz w:val="21"/>
          <w:szCs w:val="21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/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947457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18"/>
                <w:szCs w:val="18"/>
              </w:rPr>
            </w:pPr>
          </w:p>
        </w:tc>
      </w:tr>
    </w:tbl>
    <w:p w:rsidR="006A77A5" w:rsidRPr="00A46743" w:rsidRDefault="006A77A5" w:rsidP="006A77A5">
      <w:pPr>
        <w:spacing w:line="360" w:lineRule="auto"/>
        <w:ind w:firstLine="709"/>
        <w:rPr>
          <w:color w:val="000000" w:themeColor="text1"/>
          <w:szCs w:val="28"/>
        </w:rPr>
      </w:pPr>
    </w:p>
    <w:sectPr w:rsidR="006A77A5" w:rsidRPr="00A46743" w:rsidSect="00CB74FD">
      <w:pgSz w:w="16838" w:h="11906" w:orient="landscape"/>
      <w:pgMar w:top="1134" w:right="851" w:bottom="851" w:left="851" w:header="709" w:footer="567" w:gutter="0"/>
      <w:cols w:space="708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52B9" w:rsidRDefault="003E52B9">
      <w:r>
        <w:separator/>
      </w:r>
    </w:p>
  </w:endnote>
  <w:endnote w:type="continuationSeparator" w:id="0">
    <w:p w:rsidR="003E52B9" w:rsidRDefault="003E52B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52B9" w:rsidRDefault="003E52B9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120F05">
      <w:rPr>
        <w:noProof/>
      </w:rPr>
      <w:t>15</w:t>
    </w:r>
    <w:r>
      <w:rPr>
        <w:noProof/>
      </w:rPr>
      <w:fldChar w:fldCharType="end"/>
    </w:r>
  </w:p>
  <w:p w:rsidR="003E52B9" w:rsidRPr="003A0BE5" w:rsidRDefault="003E52B9" w:rsidP="003A0BE5">
    <w:pPr>
      <w:pStyle w:val="a9"/>
      <w:jc w:val="center"/>
    </w:pPr>
    <w:r w:rsidRPr="003A0BE5">
      <w:t xml:space="preserve">Программа </w:t>
    </w:r>
    <w:r>
      <w:t>э</w:t>
    </w:r>
    <w:r w:rsidRPr="003A0BE5">
      <w:t>нергосбережени</w:t>
    </w:r>
    <w:r>
      <w:t>я</w:t>
    </w:r>
    <w:r w:rsidRPr="003A0BE5">
      <w:t xml:space="preserve"> и повышени</w:t>
    </w:r>
    <w:r>
      <w:t>я</w:t>
    </w:r>
    <w:r w:rsidRPr="003A0BE5">
      <w:t xml:space="preserve"> энергетической эффективности</w:t>
    </w:r>
  </w:p>
  <w:p w:rsidR="003E52B9" w:rsidRPr="004F60CD" w:rsidRDefault="003E52B9" w:rsidP="003A0BE5">
    <w:pPr>
      <w:pStyle w:val="a9"/>
      <w:tabs>
        <w:tab w:val="left" w:pos="9071"/>
      </w:tabs>
      <w:jc w:val="center"/>
    </w:pPr>
    <w:r w:rsidRPr="003A0BE5">
      <w:t>на 202</w:t>
    </w:r>
    <w:r>
      <w:t>3</w:t>
    </w:r>
    <w:r w:rsidRPr="003A0BE5">
      <w:t>-202</w:t>
    </w:r>
    <w:r>
      <w:t>5</w:t>
    </w:r>
    <w:r w:rsidRPr="003A0BE5">
      <w:t xml:space="preserve"> годы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52B9" w:rsidRDefault="003E52B9">
    <w:pPr>
      <w:pStyle w:val="a9"/>
      <w:jc w:val="righ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52B9" w:rsidRDefault="003E52B9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120F05">
      <w:rPr>
        <w:noProof/>
      </w:rPr>
      <w:t>22</w:t>
    </w:r>
    <w:r>
      <w:rPr>
        <w:noProof/>
      </w:rPr>
      <w:fldChar w:fldCharType="end"/>
    </w:r>
  </w:p>
  <w:p w:rsidR="003E52B9" w:rsidRPr="007963CB" w:rsidRDefault="003E52B9" w:rsidP="007963CB">
    <w:pPr>
      <w:pStyle w:val="a9"/>
      <w:tabs>
        <w:tab w:val="left" w:pos="9071"/>
      </w:tabs>
      <w:jc w:val="center"/>
    </w:pPr>
    <w:r w:rsidRPr="007963CB">
      <w:t>Программа Энергосбережение и повышение энергетической эффективности</w:t>
    </w:r>
  </w:p>
  <w:p w:rsidR="003E52B9" w:rsidRPr="004F60CD" w:rsidRDefault="003E52B9" w:rsidP="007963CB">
    <w:pPr>
      <w:pStyle w:val="a9"/>
      <w:tabs>
        <w:tab w:val="left" w:pos="9071"/>
      </w:tabs>
      <w:jc w:val="center"/>
    </w:pPr>
    <w:r w:rsidRPr="007963CB">
      <w:t xml:space="preserve"> на 202</w:t>
    </w:r>
    <w:r>
      <w:t>3</w:t>
    </w:r>
    <w:r w:rsidRPr="007963CB">
      <w:t>-202</w:t>
    </w:r>
    <w:r>
      <w:t>5</w:t>
    </w:r>
    <w:r w:rsidRPr="007963CB">
      <w:t xml:space="preserve"> годы</w:t>
    </w: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52B9" w:rsidRDefault="003E52B9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120F05">
      <w:rPr>
        <w:noProof/>
      </w:rPr>
      <w:t>18</w:t>
    </w:r>
    <w:r>
      <w:rPr>
        <w:noProof/>
      </w:rPr>
      <w:fldChar w:fldCharType="end"/>
    </w:r>
  </w:p>
  <w:p w:rsidR="003E52B9" w:rsidRPr="007963CB" w:rsidRDefault="003E52B9" w:rsidP="007963CB">
    <w:pPr>
      <w:pStyle w:val="a9"/>
      <w:tabs>
        <w:tab w:val="left" w:pos="9071"/>
      </w:tabs>
      <w:jc w:val="center"/>
    </w:pPr>
    <w:r w:rsidRPr="007963CB">
      <w:t>Программа Энергосбережение и повышение энергетической эффективности</w:t>
    </w:r>
  </w:p>
  <w:p w:rsidR="003E52B9" w:rsidRPr="00DB735E" w:rsidRDefault="003E52B9" w:rsidP="007963CB">
    <w:pPr>
      <w:pStyle w:val="a9"/>
      <w:tabs>
        <w:tab w:val="left" w:pos="9071"/>
      </w:tabs>
      <w:jc w:val="center"/>
    </w:pPr>
    <w:r w:rsidRPr="007963CB">
      <w:t xml:space="preserve"> на 202</w:t>
    </w:r>
    <w:r>
      <w:t>3</w:t>
    </w:r>
    <w:r w:rsidRPr="007963CB">
      <w:t>-202</w:t>
    </w:r>
    <w:r>
      <w:t>5</w:t>
    </w:r>
    <w:r w:rsidRPr="007963CB">
      <w:t xml:space="preserve"> годы</w:t>
    </w: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52B9" w:rsidRDefault="003E52B9" w:rsidP="006D5FB8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120F05">
      <w:rPr>
        <w:noProof/>
      </w:rPr>
      <w:t>26</w:t>
    </w:r>
    <w:r>
      <w:rPr>
        <w:noProof/>
      </w:rPr>
      <w:fldChar w:fldCharType="end"/>
    </w:r>
  </w:p>
  <w:p w:rsidR="003E52B9" w:rsidRDefault="003E52B9" w:rsidP="007963CB">
    <w:pPr>
      <w:pStyle w:val="a9"/>
      <w:jc w:val="center"/>
    </w:pPr>
    <w:r>
      <w:t>Программа Энергосбережение и повышение энергетической эффективности</w:t>
    </w:r>
  </w:p>
  <w:p w:rsidR="003E52B9" w:rsidRPr="006D5FB8" w:rsidRDefault="003E52B9" w:rsidP="007963CB">
    <w:pPr>
      <w:pStyle w:val="a9"/>
      <w:jc w:val="center"/>
    </w:pPr>
    <w:r>
      <w:t>на 2023-2025 годы</w:t>
    </w: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52B9" w:rsidRDefault="003E52B9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120F05">
      <w:rPr>
        <w:noProof/>
      </w:rPr>
      <w:t>25</w:t>
    </w:r>
    <w:r>
      <w:rPr>
        <w:noProof/>
      </w:rPr>
      <w:fldChar w:fldCharType="end"/>
    </w:r>
  </w:p>
  <w:p w:rsidR="003E52B9" w:rsidRPr="007963CB" w:rsidRDefault="003E52B9" w:rsidP="007963CB">
    <w:pPr>
      <w:pStyle w:val="a9"/>
      <w:tabs>
        <w:tab w:val="left" w:pos="9071"/>
      </w:tabs>
      <w:jc w:val="center"/>
    </w:pPr>
    <w:r w:rsidRPr="007963CB">
      <w:t>Программа Энергосбережение и повышение энергетической эффективности</w:t>
    </w:r>
  </w:p>
  <w:p w:rsidR="003E52B9" w:rsidRPr="004F60CD" w:rsidRDefault="003E52B9" w:rsidP="007963CB">
    <w:pPr>
      <w:pStyle w:val="a9"/>
      <w:tabs>
        <w:tab w:val="left" w:pos="9071"/>
      </w:tabs>
      <w:jc w:val="center"/>
    </w:pPr>
    <w:r w:rsidRPr="007963CB">
      <w:t xml:space="preserve"> на 202</w:t>
    </w:r>
    <w:r>
      <w:t>3</w:t>
    </w:r>
    <w:r w:rsidRPr="007963CB">
      <w:t>-202</w:t>
    </w:r>
    <w:r>
      <w:t xml:space="preserve">5 </w:t>
    </w:r>
    <w:r w:rsidRPr="007963CB">
      <w:t>годы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52B9" w:rsidRDefault="003E52B9">
      <w:r>
        <w:separator/>
      </w:r>
    </w:p>
  </w:footnote>
  <w:footnote w:type="continuationSeparator" w:id="0">
    <w:p w:rsidR="003E52B9" w:rsidRDefault="003E52B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A4AAE"/>
    <w:multiLevelType w:val="hybridMultilevel"/>
    <w:tmpl w:val="75884F92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138A3DD9"/>
    <w:multiLevelType w:val="hybridMultilevel"/>
    <w:tmpl w:val="BE86D324"/>
    <w:lvl w:ilvl="0" w:tplc="DC3EB4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CE2DFC"/>
    <w:multiLevelType w:val="hybridMultilevel"/>
    <w:tmpl w:val="8B884BC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>
    <w:nsid w:val="20D00DF4"/>
    <w:multiLevelType w:val="hybridMultilevel"/>
    <w:tmpl w:val="1466E3DE"/>
    <w:lvl w:ilvl="0" w:tplc="B360DF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21392B"/>
    <w:multiLevelType w:val="hybridMultilevel"/>
    <w:tmpl w:val="C4104E60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2EE714A7"/>
    <w:multiLevelType w:val="hybridMultilevel"/>
    <w:tmpl w:val="FA2AAA6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F07097"/>
    <w:multiLevelType w:val="hybridMultilevel"/>
    <w:tmpl w:val="1D86DEFA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8F70F0D"/>
    <w:multiLevelType w:val="hybridMultilevel"/>
    <w:tmpl w:val="2D269588"/>
    <w:lvl w:ilvl="0" w:tplc="25FA347A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0327B6"/>
    <w:multiLevelType w:val="hybridMultilevel"/>
    <w:tmpl w:val="69C8A122"/>
    <w:lvl w:ilvl="0" w:tplc="EE1EBE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9E06D5"/>
    <w:multiLevelType w:val="hybridMultilevel"/>
    <w:tmpl w:val="99302D32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58C5B74"/>
    <w:multiLevelType w:val="hybridMultilevel"/>
    <w:tmpl w:val="852C4904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E5235F3"/>
    <w:multiLevelType w:val="hybridMultilevel"/>
    <w:tmpl w:val="91A60666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>
    <w:nsid w:val="624B2013"/>
    <w:multiLevelType w:val="hybridMultilevel"/>
    <w:tmpl w:val="076E6640"/>
    <w:lvl w:ilvl="0" w:tplc="52AACF1A">
      <w:start w:val="1"/>
      <w:numFmt w:val="bullet"/>
      <w:lvlText w:val="∙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B846A5"/>
    <w:multiLevelType w:val="hybridMultilevel"/>
    <w:tmpl w:val="B64650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72395803"/>
    <w:multiLevelType w:val="multilevel"/>
    <w:tmpl w:val="8C02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7E4339C"/>
    <w:multiLevelType w:val="hybridMultilevel"/>
    <w:tmpl w:val="E7DEC444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6">
    <w:nsid w:val="7F361FE0"/>
    <w:multiLevelType w:val="hybridMultilevel"/>
    <w:tmpl w:val="3A4CC054"/>
    <w:lvl w:ilvl="0" w:tplc="EC02CA16">
      <w:start w:val="1"/>
      <w:numFmt w:val="decimal"/>
      <w:lvlText w:val="%1)"/>
      <w:lvlJc w:val="left"/>
      <w:pPr>
        <w:ind w:left="720" w:hanging="360"/>
      </w:pPr>
      <w:rPr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3"/>
  </w:num>
  <w:num w:numId="9">
    <w:abstractNumId w:val="15"/>
  </w:num>
  <w:num w:numId="10">
    <w:abstractNumId w:val="11"/>
  </w:num>
  <w:num w:numId="11">
    <w:abstractNumId w:val="12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3"/>
  </w:num>
  <w:num w:numId="17">
    <w:abstractNumId w:val="7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2"/>
  <w:gutterAtTop/>
  <w:proofState w:spelling="clean" w:grammar="clean"/>
  <w:stylePaneFormatFilter w:val="3F01"/>
  <w:defaultTabStop w:val="708"/>
  <w:drawingGridHorizontalSpacing w:val="14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60C3F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BC5"/>
    <w:rsid w:val="000C2143"/>
    <w:rsid w:val="000C284D"/>
    <w:rsid w:val="000C36FE"/>
    <w:rsid w:val="000C5470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0F05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546B"/>
    <w:rsid w:val="001476CF"/>
    <w:rsid w:val="0015193C"/>
    <w:rsid w:val="00154C96"/>
    <w:rsid w:val="00154EFA"/>
    <w:rsid w:val="00155AD0"/>
    <w:rsid w:val="00157257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A8C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F88"/>
    <w:rsid w:val="0023226B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A79E3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3007DC"/>
    <w:rsid w:val="0030147D"/>
    <w:rsid w:val="0030341F"/>
    <w:rsid w:val="00303F6F"/>
    <w:rsid w:val="00304267"/>
    <w:rsid w:val="0030460B"/>
    <w:rsid w:val="0030498C"/>
    <w:rsid w:val="00307109"/>
    <w:rsid w:val="00307D61"/>
    <w:rsid w:val="0031130C"/>
    <w:rsid w:val="00312D5A"/>
    <w:rsid w:val="0031346E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6C6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96B4F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52B9"/>
    <w:rsid w:val="003E6F62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3F20"/>
    <w:rsid w:val="004943C1"/>
    <w:rsid w:val="0049562C"/>
    <w:rsid w:val="00496AE2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187"/>
    <w:rsid w:val="004D4906"/>
    <w:rsid w:val="004D69B2"/>
    <w:rsid w:val="004D6EF7"/>
    <w:rsid w:val="004D75BA"/>
    <w:rsid w:val="004E13C3"/>
    <w:rsid w:val="004E15F0"/>
    <w:rsid w:val="004E18B5"/>
    <w:rsid w:val="004E2D19"/>
    <w:rsid w:val="004E32B2"/>
    <w:rsid w:val="004E45C3"/>
    <w:rsid w:val="004E6A1F"/>
    <w:rsid w:val="004E6F71"/>
    <w:rsid w:val="004E7615"/>
    <w:rsid w:val="004F2502"/>
    <w:rsid w:val="004F35BA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0D"/>
    <w:rsid w:val="005530F8"/>
    <w:rsid w:val="00553416"/>
    <w:rsid w:val="0055366C"/>
    <w:rsid w:val="00556CBC"/>
    <w:rsid w:val="0055788C"/>
    <w:rsid w:val="00557CE1"/>
    <w:rsid w:val="005606C0"/>
    <w:rsid w:val="005610FA"/>
    <w:rsid w:val="0056179C"/>
    <w:rsid w:val="0056464B"/>
    <w:rsid w:val="005666D1"/>
    <w:rsid w:val="0057090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0793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63FE"/>
    <w:rsid w:val="005C1380"/>
    <w:rsid w:val="005C141D"/>
    <w:rsid w:val="005C1AAE"/>
    <w:rsid w:val="005C5580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761D"/>
    <w:rsid w:val="00647BA1"/>
    <w:rsid w:val="00651481"/>
    <w:rsid w:val="00651550"/>
    <w:rsid w:val="006516F7"/>
    <w:rsid w:val="00651F0F"/>
    <w:rsid w:val="006543B2"/>
    <w:rsid w:val="00657C81"/>
    <w:rsid w:val="00661858"/>
    <w:rsid w:val="00663134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76C6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47B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34DC"/>
    <w:rsid w:val="006C36EC"/>
    <w:rsid w:val="006C3847"/>
    <w:rsid w:val="006C5838"/>
    <w:rsid w:val="006C6252"/>
    <w:rsid w:val="006C6F66"/>
    <w:rsid w:val="006D0B49"/>
    <w:rsid w:val="006D1068"/>
    <w:rsid w:val="006D1185"/>
    <w:rsid w:val="006D120D"/>
    <w:rsid w:val="006D27E9"/>
    <w:rsid w:val="006D3298"/>
    <w:rsid w:val="006D5FB8"/>
    <w:rsid w:val="006D68AD"/>
    <w:rsid w:val="006D7153"/>
    <w:rsid w:val="006D79AE"/>
    <w:rsid w:val="006E0D32"/>
    <w:rsid w:val="006E3160"/>
    <w:rsid w:val="006E4F11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52AD"/>
    <w:rsid w:val="0077615F"/>
    <w:rsid w:val="00776625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5BB6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156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7582"/>
    <w:rsid w:val="008075FE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4AF0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5D5B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901F86"/>
    <w:rsid w:val="009034A7"/>
    <w:rsid w:val="00904923"/>
    <w:rsid w:val="00905F30"/>
    <w:rsid w:val="00906115"/>
    <w:rsid w:val="00906417"/>
    <w:rsid w:val="00906430"/>
    <w:rsid w:val="00911E67"/>
    <w:rsid w:val="00913C88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052E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55CC9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06F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DC1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111ED"/>
    <w:rsid w:val="00B11799"/>
    <w:rsid w:val="00B11B2B"/>
    <w:rsid w:val="00B12363"/>
    <w:rsid w:val="00B127AB"/>
    <w:rsid w:val="00B13CDD"/>
    <w:rsid w:val="00B14D36"/>
    <w:rsid w:val="00B153B3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64D"/>
    <w:rsid w:val="00BA1F60"/>
    <w:rsid w:val="00BA28BE"/>
    <w:rsid w:val="00BA311E"/>
    <w:rsid w:val="00BA314A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AB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236A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68C5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3C9B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5E5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546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3759"/>
    <w:pPr>
      <w:jc w:val="both"/>
    </w:pPr>
    <w:rPr>
      <w:sz w:val="28"/>
      <w:szCs w:val="24"/>
    </w:rPr>
  </w:style>
  <w:style w:type="paragraph" w:styleId="1">
    <w:name w:val="heading 1"/>
    <w:basedOn w:val="a"/>
    <w:link w:val="10"/>
    <w:qFormat/>
    <w:rsid w:val="009B6282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2">
    <w:name w:val="heading 2"/>
    <w:basedOn w:val="a"/>
    <w:qFormat/>
    <w:rsid w:val="0083655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rsid w:val="0083655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qFormat/>
    <w:rsid w:val="0083655E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qFormat/>
    <w:rsid w:val="0083655E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37E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 Знак Знак Знак Знак Знак Знак"/>
    <w:basedOn w:val="a"/>
    <w:rsid w:val="0083655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4">
    <w:name w:val="Hyperlink"/>
    <w:uiPriority w:val="99"/>
    <w:rsid w:val="0083655E"/>
    <w:rPr>
      <w:color w:val="0000FF"/>
      <w:u w:val="single"/>
    </w:rPr>
  </w:style>
  <w:style w:type="character" w:styleId="a5">
    <w:name w:val="FollowedHyperlink"/>
    <w:rsid w:val="0083655E"/>
    <w:rPr>
      <w:color w:val="0000FF"/>
      <w:u w:val="single"/>
    </w:rPr>
  </w:style>
  <w:style w:type="paragraph" w:customStyle="1" w:styleId="11">
    <w:name w:val="Обычный (веб)1"/>
    <w:basedOn w:val="a"/>
    <w:rsid w:val="0083655E"/>
    <w:pPr>
      <w:spacing w:before="100" w:beforeAutospacing="1" w:after="100" w:afterAutospacing="1"/>
    </w:pPr>
  </w:style>
  <w:style w:type="paragraph" w:styleId="a6">
    <w:name w:val="header"/>
    <w:basedOn w:val="a"/>
    <w:link w:val="a7"/>
    <w:uiPriority w:val="99"/>
    <w:rsid w:val="0083655E"/>
    <w:pPr>
      <w:tabs>
        <w:tab w:val="center" w:pos="4677"/>
        <w:tab w:val="right" w:pos="9355"/>
      </w:tabs>
    </w:pPr>
    <w:rPr>
      <w:sz w:val="20"/>
      <w:szCs w:val="20"/>
    </w:rPr>
  </w:style>
  <w:style w:type="paragraph" w:customStyle="1" w:styleId="western">
    <w:name w:val="western"/>
    <w:basedOn w:val="a"/>
    <w:rsid w:val="0083655E"/>
    <w:pPr>
      <w:spacing w:before="100" w:beforeAutospacing="1" w:after="100" w:afterAutospacing="1"/>
    </w:pPr>
  </w:style>
  <w:style w:type="character" w:styleId="a8">
    <w:name w:val="Strong"/>
    <w:qFormat/>
    <w:rsid w:val="0083655E"/>
    <w:rPr>
      <w:b/>
      <w:bCs/>
    </w:rPr>
  </w:style>
  <w:style w:type="character" w:customStyle="1" w:styleId="a7">
    <w:name w:val="Верхний колонтитул Знак"/>
    <w:link w:val="a6"/>
    <w:uiPriority w:val="99"/>
    <w:rsid w:val="0034065F"/>
    <w:rPr>
      <w:lang w:val="ru-RU" w:eastAsia="ru-RU" w:bidi="ar-SA"/>
    </w:rPr>
  </w:style>
  <w:style w:type="paragraph" w:styleId="a9">
    <w:name w:val="footer"/>
    <w:basedOn w:val="a"/>
    <w:link w:val="aa"/>
    <w:uiPriority w:val="99"/>
    <w:rsid w:val="00DB0BCB"/>
    <w:pPr>
      <w:tabs>
        <w:tab w:val="center" w:pos="4677"/>
        <w:tab w:val="right" w:pos="9355"/>
      </w:tabs>
    </w:pPr>
    <w:rPr>
      <w:sz w:val="24"/>
    </w:rPr>
  </w:style>
  <w:style w:type="character" w:styleId="ab">
    <w:name w:val="page number"/>
    <w:basedOn w:val="a0"/>
    <w:rsid w:val="00DB0BCB"/>
  </w:style>
  <w:style w:type="character" w:customStyle="1" w:styleId="aa">
    <w:name w:val="Нижний колонтитул Знак"/>
    <w:link w:val="a9"/>
    <w:uiPriority w:val="99"/>
    <w:rsid w:val="00E72161"/>
    <w:rPr>
      <w:sz w:val="24"/>
      <w:szCs w:val="24"/>
    </w:rPr>
  </w:style>
  <w:style w:type="paragraph" w:styleId="ac">
    <w:name w:val="No Spacing"/>
    <w:link w:val="ad"/>
    <w:uiPriority w:val="1"/>
    <w:qFormat/>
    <w:rsid w:val="004E18B5"/>
    <w:rPr>
      <w:rFonts w:ascii="Calibri" w:hAnsi="Calibri"/>
      <w:sz w:val="22"/>
      <w:szCs w:val="22"/>
    </w:rPr>
  </w:style>
  <w:style w:type="character" w:customStyle="1" w:styleId="ad">
    <w:name w:val="Без интервала Знак"/>
    <w:link w:val="ac"/>
    <w:uiPriority w:val="1"/>
    <w:rsid w:val="004E18B5"/>
    <w:rPr>
      <w:rFonts w:ascii="Calibri" w:hAnsi="Calibri"/>
      <w:sz w:val="22"/>
      <w:szCs w:val="22"/>
      <w:lang w:bidi="ar-SA"/>
    </w:rPr>
  </w:style>
  <w:style w:type="paragraph" w:styleId="ae">
    <w:name w:val="Balloon Text"/>
    <w:basedOn w:val="a"/>
    <w:link w:val="af"/>
    <w:uiPriority w:val="99"/>
    <w:semiHidden/>
    <w:unhideWhenUsed/>
    <w:rsid w:val="004E18B5"/>
    <w:rPr>
      <w:rFonts w:ascii="Tahoma" w:hAnsi="Tahoma"/>
      <w:sz w:val="16"/>
      <w:szCs w:val="16"/>
    </w:rPr>
  </w:style>
  <w:style w:type="character" w:customStyle="1" w:styleId="af">
    <w:name w:val="Текст выноски Знак"/>
    <w:link w:val="ae"/>
    <w:uiPriority w:val="99"/>
    <w:semiHidden/>
    <w:rsid w:val="004E18B5"/>
    <w:rPr>
      <w:rFonts w:ascii="Tahoma" w:hAnsi="Tahoma" w:cs="Tahoma"/>
      <w:sz w:val="16"/>
      <w:szCs w:val="16"/>
    </w:rPr>
  </w:style>
  <w:style w:type="table" w:styleId="af0">
    <w:name w:val="Table Grid"/>
    <w:basedOn w:val="a1"/>
    <w:uiPriority w:val="59"/>
    <w:rsid w:val="009D0B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етка таблицы1"/>
    <w:basedOn w:val="a1"/>
    <w:next w:val="af0"/>
    <w:uiPriority w:val="59"/>
    <w:rsid w:val="00E074AB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Сетка таблицы2"/>
    <w:basedOn w:val="a1"/>
    <w:next w:val="af0"/>
    <w:uiPriority w:val="59"/>
    <w:rsid w:val="00AB52F5"/>
    <w:rPr>
      <w:rFonts w:eastAsia="Calibr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0">
    <w:name w:val="Заголовок 6 Знак"/>
    <w:link w:val="6"/>
    <w:uiPriority w:val="9"/>
    <w:semiHidden/>
    <w:rsid w:val="00D737E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style-span">
    <w:name w:val="apple-style-span"/>
    <w:rsid w:val="00AC75BD"/>
  </w:style>
  <w:style w:type="paragraph" w:styleId="af1">
    <w:name w:val="TOC Heading"/>
    <w:basedOn w:val="1"/>
    <w:next w:val="a"/>
    <w:uiPriority w:val="39"/>
    <w:semiHidden/>
    <w:unhideWhenUsed/>
    <w:qFormat/>
    <w:rsid w:val="009B6282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13">
    <w:name w:val="toc 1"/>
    <w:basedOn w:val="a"/>
    <w:next w:val="a"/>
    <w:autoRedefine/>
    <w:uiPriority w:val="39"/>
    <w:unhideWhenUsed/>
    <w:rsid w:val="00CF2A97"/>
    <w:pPr>
      <w:tabs>
        <w:tab w:val="left" w:pos="480"/>
        <w:tab w:val="right" w:leader="dot" w:pos="9779"/>
      </w:tabs>
    </w:pPr>
  </w:style>
  <w:style w:type="paragraph" w:styleId="30">
    <w:name w:val="toc 3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480"/>
    </w:pPr>
  </w:style>
  <w:style w:type="paragraph" w:styleId="af2">
    <w:name w:val="List Paragraph"/>
    <w:basedOn w:val="a"/>
    <w:uiPriority w:val="34"/>
    <w:qFormat/>
    <w:rsid w:val="004464FF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FontStyle11">
    <w:name w:val="Font Style11"/>
    <w:uiPriority w:val="99"/>
    <w:rsid w:val="0064169B"/>
    <w:rPr>
      <w:rFonts w:ascii="Arial" w:hAnsi="Arial" w:cs="Arial"/>
      <w:sz w:val="24"/>
      <w:szCs w:val="24"/>
    </w:rPr>
  </w:style>
  <w:style w:type="paragraph" w:customStyle="1" w:styleId="Standard">
    <w:name w:val="Standard"/>
    <w:rsid w:val="00C6630F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</w:rPr>
  </w:style>
  <w:style w:type="paragraph" w:styleId="af3">
    <w:name w:val="caption"/>
    <w:basedOn w:val="a"/>
    <w:next w:val="a"/>
    <w:uiPriority w:val="35"/>
    <w:unhideWhenUsed/>
    <w:qFormat/>
    <w:rsid w:val="0017179C"/>
    <w:pPr>
      <w:spacing w:after="200"/>
      <w:jc w:val="left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character" w:customStyle="1" w:styleId="FontStyle15">
    <w:name w:val="Font Style15"/>
    <w:uiPriority w:val="99"/>
    <w:rsid w:val="00FB1226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17">
    <w:name w:val="Font Style17"/>
    <w:uiPriority w:val="99"/>
    <w:rsid w:val="0095101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3D1616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eastAsia="MS Mincho" w:hAnsi="Calibri"/>
      <w:sz w:val="24"/>
    </w:rPr>
  </w:style>
  <w:style w:type="character" w:customStyle="1" w:styleId="FontStyle14">
    <w:name w:val="Font Style14"/>
    <w:uiPriority w:val="99"/>
    <w:rsid w:val="00797F7B"/>
    <w:rPr>
      <w:rFonts w:ascii="Century Schoolbook" w:hAnsi="Century Schoolbook" w:cs="Century Schoolbook"/>
      <w:sz w:val="26"/>
      <w:szCs w:val="26"/>
    </w:rPr>
  </w:style>
  <w:style w:type="paragraph" w:customStyle="1" w:styleId="Style2">
    <w:name w:val="Style2"/>
    <w:basedOn w:val="a"/>
    <w:uiPriority w:val="99"/>
    <w:rsid w:val="00447C36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FontStyle13">
    <w:name w:val="Font Style13"/>
    <w:uiPriority w:val="99"/>
    <w:rsid w:val="00C66CAE"/>
    <w:rPr>
      <w:rFonts w:ascii="Times New Roman" w:hAnsi="Times New Roman" w:cs="Times New Roman"/>
      <w:b/>
      <w:bCs/>
      <w:sz w:val="22"/>
      <w:szCs w:val="22"/>
    </w:rPr>
  </w:style>
  <w:style w:type="paragraph" w:customStyle="1" w:styleId="af4">
    <w:name w:val="ТЕКСТ"/>
    <w:basedOn w:val="a"/>
    <w:link w:val="af5"/>
    <w:qFormat/>
    <w:rsid w:val="000B1D4C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eastAsia="en-US"/>
    </w:rPr>
  </w:style>
  <w:style w:type="character" w:customStyle="1" w:styleId="af5">
    <w:name w:val="ТЕКСТ Знак"/>
    <w:link w:val="af4"/>
    <w:locked/>
    <w:rsid w:val="000B1D4C"/>
    <w:rPr>
      <w:sz w:val="26"/>
      <w:lang w:eastAsia="en-US"/>
    </w:rPr>
  </w:style>
  <w:style w:type="character" w:styleId="af6">
    <w:name w:val="annotation reference"/>
    <w:uiPriority w:val="99"/>
    <w:semiHidden/>
    <w:unhideWhenUsed/>
    <w:rsid w:val="00463859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463859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463859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63859"/>
    <w:rPr>
      <w:b/>
      <w:bCs/>
    </w:rPr>
  </w:style>
  <w:style w:type="character" w:customStyle="1" w:styleId="afa">
    <w:name w:val="Тема примечания Знак"/>
    <w:link w:val="af9"/>
    <w:uiPriority w:val="99"/>
    <w:semiHidden/>
    <w:rsid w:val="00463859"/>
    <w:rPr>
      <w:b/>
      <w:bCs/>
    </w:rPr>
  </w:style>
  <w:style w:type="paragraph" w:styleId="21">
    <w:name w:val="toc 2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280"/>
    </w:pPr>
  </w:style>
  <w:style w:type="character" w:customStyle="1" w:styleId="10">
    <w:name w:val="Заголовок 1 Знак"/>
    <w:link w:val="1"/>
    <w:rsid w:val="005D3DCD"/>
    <w:rPr>
      <w:b/>
      <w:bCs/>
      <w:kern w:val="36"/>
      <w:sz w:val="28"/>
      <w:szCs w:val="48"/>
    </w:rPr>
  </w:style>
  <w:style w:type="paragraph" w:styleId="40">
    <w:name w:val="toc 4"/>
    <w:basedOn w:val="a"/>
    <w:next w:val="a"/>
    <w:autoRedefine/>
    <w:uiPriority w:val="39"/>
    <w:unhideWhenUsed/>
    <w:rsid w:val="00EF0BB0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EF0BB0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F0BB0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EF0BB0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EF0BB0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EF0BB0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table" w:customStyle="1" w:styleId="31">
    <w:name w:val="Сетка таблицы3"/>
    <w:basedOn w:val="a1"/>
    <w:next w:val="af0"/>
    <w:uiPriority w:val="59"/>
    <w:rsid w:val="004900D2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Сетка таблицы4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1">
    <w:name w:val="Сетка таблицы5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2">
    <w:name w:val="Сетка таблицы6"/>
    <w:basedOn w:val="a1"/>
    <w:next w:val="af0"/>
    <w:uiPriority w:val="59"/>
    <w:rsid w:val="001A21D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0">
    <w:name w:val="Сетка таблицы7"/>
    <w:basedOn w:val="a1"/>
    <w:next w:val="af0"/>
    <w:uiPriority w:val="59"/>
    <w:rsid w:val="00BA164D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0">
    <w:name w:val="Сетка таблицы8"/>
    <w:basedOn w:val="a1"/>
    <w:next w:val="af0"/>
    <w:uiPriority w:val="59"/>
    <w:rsid w:val="00BA164D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49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  <w:div w:id="1738893776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36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795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28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AD9D08-0E26-4BD7-8428-1F289DE69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6</Pages>
  <Words>4059</Words>
  <Characters>31675</Characters>
  <Application>Microsoft Office Word</Application>
  <DocSecurity>0</DocSecurity>
  <Lines>263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«Утверждаю»</vt:lpstr>
    </vt:vector>
  </TitlesOfParts>
  <Company>ФАУГИ</Company>
  <LinksUpToDate>false</LinksUpToDate>
  <CharactersWithSpaces>35663</CharactersWithSpaces>
  <SharedDoc>false</SharedDoc>
  <HLinks>
    <vt:vector size="102" baseType="variant"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158414</vt:lpwstr>
      </vt:variant>
      <vt:variant>
        <vt:i4>19006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158413</vt:lpwstr>
      </vt:variant>
      <vt:variant>
        <vt:i4>18350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158412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158411</vt:lpwstr>
      </vt:variant>
      <vt:variant>
        <vt:i4>19661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158410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158409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15840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158407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158406</vt:lpwstr>
      </vt:variant>
      <vt:variant>
        <vt:i4>17695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158405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158404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1584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158402</vt:lpwstr>
      </vt:variant>
      <vt:variant>
        <vt:i4>20316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15840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158400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158399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158398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аю»</dc:title>
  <dc:subject/>
  <dc:creator>secret</dc:creator>
  <cp:keywords/>
  <dc:description/>
  <cp:lastModifiedBy>User</cp:lastModifiedBy>
  <cp:revision>7</cp:revision>
  <cp:lastPrinted>2023-03-13T12:27:00Z</cp:lastPrinted>
  <dcterms:created xsi:type="dcterms:W3CDTF">2023-01-30T17:09:00Z</dcterms:created>
  <dcterms:modified xsi:type="dcterms:W3CDTF">2023-03-13T12:35:00Z</dcterms:modified>
</cp:coreProperties>
</file>